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BFFB9" w14:textId="6FCCB63A" w:rsidR="000D0094" w:rsidRPr="00792A9D" w:rsidRDefault="00635B39" w:rsidP="00792A9D">
      <w:pPr>
        <w:pStyle w:val="Heading1-P4SP"/>
      </w:pPr>
      <w:r>
        <w:t xml:space="preserve">Annex 1 - </w:t>
      </w:r>
      <w:r w:rsidR="00DA1818" w:rsidRPr="00792A9D">
        <w:t>Expression of Interest</w:t>
      </w:r>
      <w:r>
        <w:t xml:space="preserve"> STTA Pool 2026</w:t>
      </w:r>
    </w:p>
    <w:p w14:paraId="22D503E2" w14:textId="3E8BED72" w:rsidR="00775AF9" w:rsidRPr="00792A9D" w:rsidRDefault="00205135" w:rsidP="00C94C6D">
      <w:pPr>
        <w:rPr>
          <w:rFonts w:ascii="Calibri" w:hAnsi="Calibri" w:cs="Calibri"/>
        </w:rPr>
      </w:pPr>
      <w:r w:rsidRPr="00792A9D">
        <w:rPr>
          <w:rFonts w:ascii="Calibri" w:hAnsi="Calibri" w:cs="Calibri"/>
        </w:rPr>
        <w:t>P</w:t>
      </w:r>
      <w:r w:rsidR="00DA1818" w:rsidRPr="00792A9D">
        <w:rPr>
          <w:rFonts w:ascii="Calibri" w:hAnsi="Calibri" w:cs="Calibri"/>
        </w:rPr>
        <w:t xml:space="preserve">lease complete all </w:t>
      </w:r>
      <w:r w:rsidR="00802DCF">
        <w:rPr>
          <w:rFonts w:ascii="Calibri" w:hAnsi="Calibri" w:cs="Calibri"/>
        </w:rPr>
        <w:t xml:space="preserve">sections of </w:t>
      </w:r>
      <w:r w:rsidR="00DA1818" w:rsidRPr="00792A9D">
        <w:rPr>
          <w:rFonts w:ascii="Calibri" w:hAnsi="Calibri" w:cs="Calibri"/>
        </w:rPr>
        <w:t>th</w:t>
      </w:r>
      <w:r w:rsidRPr="00792A9D">
        <w:rPr>
          <w:rFonts w:ascii="Calibri" w:hAnsi="Calibri" w:cs="Calibri"/>
        </w:rPr>
        <w:t xml:space="preserve">is Expression of Interest </w:t>
      </w:r>
      <w:r w:rsidR="00DA1818" w:rsidRPr="00792A9D">
        <w:rPr>
          <w:rFonts w:ascii="Calibri" w:hAnsi="Calibri" w:cs="Calibri"/>
        </w:rPr>
        <w:t xml:space="preserve">and </w:t>
      </w:r>
      <w:r w:rsidR="00802DCF">
        <w:rPr>
          <w:rFonts w:ascii="Calibri" w:hAnsi="Calibri" w:cs="Calibri"/>
        </w:rPr>
        <w:t xml:space="preserve">submit </w:t>
      </w:r>
      <w:r w:rsidR="00DA1818" w:rsidRPr="00792A9D">
        <w:rPr>
          <w:rFonts w:ascii="Calibri" w:hAnsi="Calibri" w:cs="Calibri"/>
        </w:rPr>
        <w:t xml:space="preserve">this </w:t>
      </w:r>
      <w:r w:rsidR="00345D04">
        <w:rPr>
          <w:rFonts w:ascii="Calibri" w:hAnsi="Calibri" w:cs="Calibri"/>
        </w:rPr>
        <w:t>A</w:t>
      </w:r>
      <w:r w:rsidR="00DA1818" w:rsidRPr="00792A9D">
        <w:rPr>
          <w:rFonts w:ascii="Calibri" w:hAnsi="Calibri" w:cs="Calibri"/>
        </w:rPr>
        <w:t>nne</w:t>
      </w:r>
      <w:r w:rsidR="002E6192" w:rsidRPr="00792A9D">
        <w:rPr>
          <w:rFonts w:ascii="Calibri" w:hAnsi="Calibri" w:cs="Calibri"/>
        </w:rPr>
        <w:t>x</w:t>
      </w:r>
      <w:r w:rsidR="003E1D12" w:rsidRPr="00792A9D">
        <w:rPr>
          <w:rFonts w:ascii="Calibri" w:hAnsi="Calibri" w:cs="Calibri"/>
        </w:rPr>
        <w:t xml:space="preserve"> </w:t>
      </w:r>
      <w:r w:rsidR="00345D04">
        <w:rPr>
          <w:rFonts w:ascii="Calibri" w:hAnsi="Calibri" w:cs="Calibri"/>
        </w:rPr>
        <w:t>1</w:t>
      </w:r>
      <w:r w:rsidR="00802DCF">
        <w:rPr>
          <w:rFonts w:ascii="Calibri" w:hAnsi="Calibri" w:cs="Calibri"/>
        </w:rPr>
        <w:t xml:space="preserve">, together </w:t>
      </w:r>
      <w:r w:rsidR="00635B39">
        <w:rPr>
          <w:rFonts w:ascii="Calibri" w:hAnsi="Calibri" w:cs="Calibri"/>
        </w:rPr>
        <w:t xml:space="preserve">with </w:t>
      </w:r>
      <w:r w:rsidR="003E1D12" w:rsidRPr="00792A9D">
        <w:rPr>
          <w:rFonts w:ascii="Calibri" w:hAnsi="Calibri" w:cs="Calibri"/>
        </w:rPr>
        <w:t>your CV</w:t>
      </w:r>
      <w:r w:rsidR="00802DCF">
        <w:rPr>
          <w:rFonts w:ascii="Calibri" w:hAnsi="Calibri" w:cs="Calibri"/>
        </w:rPr>
        <w:t>,</w:t>
      </w:r>
      <w:r w:rsidR="003E1D12" w:rsidRPr="00792A9D">
        <w:rPr>
          <w:rFonts w:ascii="Calibri" w:hAnsi="Calibri" w:cs="Calibri"/>
        </w:rPr>
        <w:t xml:space="preserve"> </w:t>
      </w:r>
      <w:r w:rsidR="00DA1818" w:rsidRPr="00792A9D">
        <w:rPr>
          <w:rFonts w:ascii="Calibri" w:hAnsi="Calibri" w:cs="Calibri"/>
        </w:rPr>
        <w:t xml:space="preserve">to </w:t>
      </w:r>
      <w:hyperlink r:id="rId11" w:history="1">
        <w:r w:rsidR="00374DFE" w:rsidRPr="00792A9D">
          <w:rPr>
            <w:rStyle w:val="Hyperlink"/>
            <w:rFonts w:ascii="Calibri" w:hAnsi="Calibri" w:cs="Calibri"/>
          </w:rPr>
          <w:t>admin@p4sp.org</w:t>
        </w:r>
      </w:hyperlink>
      <w:r w:rsidR="000C0D4B" w:rsidRPr="00792A9D">
        <w:rPr>
          <w:rFonts w:ascii="Calibri" w:hAnsi="Calibri" w:cs="Calibri"/>
        </w:rPr>
        <w:t xml:space="preserve"> </w:t>
      </w:r>
      <w:bookmarkStart w:id="0" w:name="_Hlk129261133"/>
      <w:r w:rsidR="00F0397F" w:rsidRPr="00792A9D">
        <w:rPr>
          <w:rFonts w:ascii="Calibri" w:hAnsi="Calibri" w:cs="Calibri"/>
        </w:rPr>
        <w:t>with the subject line ‘E</w:t>
      </w:r>
      <w:r w:rsidR="008B4F5C">
        <w:rPr>
          <w:rFonts w:ascii="Calibri" w:hAnsi="Calibri" w:cs="Calibri"/>
        </w:rPr>
        <w:t>OI</w:t>
      </w:r>
      <w:r w:rsidR="00F0397F" w:rsidRPr="00792A9D">
        <w:rPr>
          <w:rFonts w:ascii="Calibri" w:hAnsi="Calibri" w:cs="Calibri"/>
        </w:rPr>
        <w:t xml:space="preserve"> STTA Pool</w:t>
      </w:r>
      <w:r w:rsidR="008B4F5C">
        <w:rPr>
          <w:rFonts w:ascii="Calibri" w:hAnsi="Calibri" w:cs="Calibri"/>
        </w:rPr>
        <w:t xml:space="preserve"> 2026</w:t>
      </w:r>
      <w:r w:rsidR="00F0397F" w:rsidRPr="00792A9D">
        <w:rPr>
          <w:rFonts w:ascii="Calibri" w:hAnsi="Calibri" w:cs="Calibri"/>
        </w:rPr>
        <w:t xml:space="preserve">’ </w:t>
      </w:r>
      <w:bookmarkEnd w:id="0"/>
      <w:r w:rsidR="00DA1818" w:rsidRPr="00792A9D">
        <w:rPr>
          <w:rFonts w:ascii="Calibri" w:hAnsi="Calibri" w:cs="Calibri"/>
        </w:rPr>
        <w:t xml:space="preserve">by </w:t>
      </w:r>
      <w:r w:rsidR="00DA1818" w:rsidRPr="00792A9D">
        <w:rPr>
          <w:rFonts w:ascii="Calibri" w:hAnsi="Calibri" w:cs="Calibri"/>
          <w:b/>
          <w:bCs/>
        </w:rPr>
        <w:t xml:space="preserve">5:00pm </w:t>
      </w:r>
      <w:r w:rsidR="00DA1818" w:rsidRPr="00373813">
        <w:rPr>
          <w:rFonts w:ascii="Calibri" w:hAnsi="Calibri" w:cs="Calibri"/>
          <w:b/>
          <w:bCs/>
        </w:rPr>
        <w:t>AE</w:t>
      </w:r>
      <w:r w:rsidR="0071631E" w:rsidRPr="00373813">
        <w:rPr>
          <w:rFonts w:ascii="Calibri" w:hAnsi="Calibri" w:cs="Calibri"/>
          <w:b/>
          <w:bCs/>
        </w:rPr>
        <w:t>DT</w:t>
      </w:r>
      <w:r w:rsidR="00DA1818" w:rsidRPr="00373813">
        <w:rPr>
          <w:rFonts w:ascii="Calibri" w:hAnsi="Calibri" w:cs="Calibri"/>
          <w:b/>
          <w:bCs/>
        </w:rPr>
        <w:t xml:space="preserve"> </w:t>
      </w:r>
      <w:r w:rsidR="00296120" w:rsidRPr="00373813">
        <w:rPr>
          <w:rFonts w:ascii="Calibri" w:hAnsi="Calibri" w:cs="Calibri"/>
          <w:b/>
          <w:bCs/>
        </w:rPr>
        <w:t xml:space="preserve">on </w:t>
      </w:r>
      <w:r w:rsidR="000562DC" w:rsidRPr="00373813">
        <w:rPr>
          <w:rFonts w:ascii="Calibri" w:hAnsi="Calibri" w:cs="Calibri"/>
          <w:b/>
          <w:bCs/>
        </w:rPr>
        <w:t>Frid</w:t>
      </w:r>
      <w:r w:rsidR="000562DC" w:rsidRPr="00792A9D">
        <w:rPr>
          <w:rFonts w:ascii="Calibri" w:hAnsi="Calibri" w:cs="Calibri"/>
          <w:b/>
          <w:bCs/>
        </w:rPr>
        <w:t>ay, 20 February 2026</w:t>
      </w:r>
      <w:r w:rsidR="000562DC" w:rsidRPr="00792A9D">
        <w:rPr>
          <w:rFonts w:ascii="Calibri" w:hAnsi="Calibri" w:cs="Calibri"/>
        </w:rPr>
        <w:t>.</w:t>
      </w:r>
    </w:p>
    <w:p w14:paraId="233AD4DD" w14:textId="3A4BE87F" w:rsidR="00C94C6D" w:rsidRPr="00792A9D" w:rsidRDefault="00C94C6D" w:rsidP="00C94C6D">
      <w:pPr>
        <w:rPr>
          <w:rStyle w:val="Hyperlink"/>
          <w:rFonts w:ascii="Calibri" w:hAnsi="Calibri" w:cs="Calibri"/>
          <w:color w:val="auto"/>
          <w:u w:val="none"/>
        </w:rPr>
      </w:pPr>
      <w:r w:rsidRPr="00792A9D">
        <w:rPr>
          <w:rFonts w:ascii="Calibri" w:hAnsi="Calibri" w:cs="Calibri"/>
        </w:rPr>
        <w:t xml:space="preserve">Please ensure you </w:t>
      </w:r>
      <w:r w:rsidR="00F92ADA" w:rsidRPr="00792A9D">
        <w:rPr>
          <w:rFonts w:ascii="Calibri" w:hAnsi="Calibri" w:cs="Calibri"/>
        </w:rPr>
        <w:t xml:space="preserve">have </w:t>
      </w:r>
      <w:r w:rsidRPr="00792A9D">
        <w:rPr>
          <w:rFonts w:ascii="Calibri" w:hAnsi="Calibri" w:cs="Calibri"/>
        </w:rPr>
        <w:t xml:space="preserve">read the </w:t>
      </w:r>
      <w:r w:rsidR="00B7490B">
        <w:rPr>
          <w:rFonts w:ascii="Calibri" w:hAnsi="Calibri" w:cs="Calibri"/>
        </w:rPr>
        <w:t xml:space="preserve">Expression of Interest </w:t>
      </w:r>
      <w:r w:rsidRPr="00792A9D">
        <w:rPr>
          <w:rFonts w:ascii="Calibri" w:hAnsi="Calibri" w:cs="Calibri"/>
        </w:rPr>
        <w:t xml:space="preserve">Terms of Reference </w:t>
      </w:r>
      <w:r w:rsidR="00A15840" w:rsidRPr="00792A9D">
        <w:rPr>
          <w:rFonts w:ascii="Calibri" w:hAnsi="Calibri" w:cs="Calibri"/>
        </w:rPr>
        <w:t>for the STTA Pool before completing</w:t>
      </w:r>
      <w:r w:rsidR="0077193B" w:rsidRPr="00792A9D">
        <w:rPr>
          <w:rFonts w:ascii="Calibri" w:hAnsi="Calibri" w:cs="Calibri"/>
        </w:rPr>
        <w:t xml:space="preserve"> </w:t>
      </w:r>
      <w:r w:rsidR="00802DCF">
        <w:rPr>
          <w:rFonts w:ascii="Calibri" w:hAnsi="Calibri" w:cs="Calibri"/>
        </w:rPr>
        <w:t xml:space="preserve">this </w:t>
      </w:r>
      <w:r w:rsidR="00B7490B">
        <w:rPr>
          <w:rFonts w:ascii="Calibri" w:hAnsi="Calibri" w:cs="Calibri"/>
        </w:rPr>
        <w:t>Annex 1</w:t>
      </w:r>
      <w:r w:rsidRPr="00792A9D">
        <w:rPr>
          <w:rFonts w:ascii="Calibri" w:hAnsi="Calibri" w:cs="Calibri"/>
        </w:rPr>
        <w:t xml:space="preserve">. Questions can be directed to </w:t>
      </w:r>
      <w:hyperlink r:id="rId12" w:history="1">
        <w:r w:rsidR="00374DFE" w:rsidRPr="00792A9D">
          <w:rPr>
            <w:rStyle w:val="Hyperlink"/>
            <w:rFonts w:ascii="Calibri" w:hAnsi="Calibri" w:cs="Calibri"/>
          </w:rPr>
          <w:t>admin@p4sp.org</w:t>
        </w:r>
      </w:hyperlink>
      <w:r w:rsidRPr="00792A9D">
        <w:rPr>
          <w:rStyle w:val="Hyperlink"/>
          <w:rFonts w:ascii="Calibri" w:hAnsi="Calibri" w:cs="Calibri"/>
          <w:color w:val="auto"/>
          <w:u w:val="none"/>
        </w:rPr>
        <w:t>.</w:t>
      </w:r>
    </w:p>
    <w:p w14:paraId="22215DF6" w14:textId="6C744523" w:rsidR="001712AF" w:rsidRDefault="001712AF" w:rsidP="00C94C6D">
      <w:pPr>
        <w:rPr>
          <w:rStyle w:val="Hyperlink"/>
          <w:rFonts w:ascii="Calibri" w:hAnsi="Calibri" w:cs="Calibri"/>
          <w:color w:val="auto"/>
          <w:u w:val="none"/>
        </w:rPr>
      </w:pPr>
      <w:r w:rsidRPr="00792A9D">
        <w:rPr>
          <w:rStyle w:val="Hyperlink"/>
          <w:rFonts w:ascii="Calibri" w:hAnsi="Calibri" w:cs="Calibri"/>
          <w:color w:val="auto"/>
          <w:u w:val="none"/>
        </w:rPr>
        <w:t xml:space="preserve">All personal information </w:t>
      </w:r>
      <w:r w:rsidR="00D1491A" w:rsidRPr="00792A9D">
        <w:rPr>
          <w:rStyle w:val="Hyperlink"/>
          <w:rFonts w:ascii="Calibri" w:hAnsi="Calibri" w:cs="Calibri"/>
          <w:color w:val="auto"/>
          <w:u w:val="none"/>
        </w:rPr>
        <w:t xml:space="preserve">will be collected and stored </w:t>
      </w:r>
      <w:r w:rsidR="00F60BE1" w:rsidRPr="00792A9D">
        <w:rPr>
          <w:rStyle w:val="Hyperlink"/>
          <w:rFonts w:ascii="Calibri" w:hAnsi="Calibri" w:cs="Calibri"/>
          <w:color w:val="auto"/>
          <w:u w:val="none"/>
        </w:rPr>
        <w:t xml:space="preserve">in </w:t>
      </w:r>
      <w:r w:rsidR="00466C3B" w:rsidRPr="00792A9D">
        <w:rPr>
          <w:rStyle w:val="Hyperlink"/>
          <w:rFonts w:ascii="Calibri" w:hAnsi="Calibri" w:cs="Calibri"/>
          <w:color w:val="auto"/>
          <w:u w:val="none"/>
        </w:rPr>
        <w:t>accordance</w:t>
      </w:r>
      <w:r w:rsidR="00F60BE1" w:rsidRPr="00792A9D">
        <w:rPr>
          <w:rStyle w:val="Hyperlink"/>
          <w:rFonts w:ascii="Calibri" w:hAnsi="Calibri" w:cs="Calibri"/>
          <w:color w:val="auto"/>
          <w:u w:val="none"/>
        </w:rPr>
        <w:t xml:space="preserve"> </w:t>
      </w:r>
      <w:r w:rsidR="0046370A" w:rsidRPr="00792A9D">
        <w:rPr>
          <w:rStyle w:val="Hyperlink"/>
          <w:rFonts w:ascii="Calibri" w:hAnsi="Calibri" w:cs="Calibri"/>
          <w:color w:val="auto"/>
          <w:u w:val="none"/>
        </w:rPr>
        <w:t xml:space="preserve">with </w:t>
      </w:r>
      <w:r w:rsidR="00CE6327" w:rsidRPr="00792A9D">
        <w:rPr>
          <w:rStyle w:val="Hyperlink"/>
          <w:rFonts w:ascii="Calibri" w:hAnsi="Calibri" w:cs="Calibri"/>
          <w:color w:val="auto"/>
          <w:u w:val="none"/>
        </w:rPr>
        <w:t>Australian privacy laws</w:t>
      </w:r>
      <w:r w:rsidR="00466C3B" w:rsidRPr="00792A9D">
        <w:rPr>
          <w:rStyle w:val="Hyperlink"/>
          <w:rFonts w:ascii="Calibri" w:hAnsi="Calibri" w:cs="Calibri"/>
          <w:color w:val="auto"/>
          <w:u w:val="none"/>
        </w:rPr>
        <w:t>.</w:t>
      </w:r>
    </w:p>
    <w:p w14:paraId="70404AF0" w14:textId="77777777" w:rsidR="00CF3B76" w:rsidRPr="00792A9D" w:rsidRDefault="00CF3B76" w:rsidP="00C94C6D">
      <w:pPr>
        <w:rPr>
          <w:rFonts w:ascii="Calibri" w:hAnsi="Calibri" w:cs="Calibri"/>
        </w:rPr>
      </w:pPr>
    </w:p>
    <w:p w14:paraId="22CCB17C" w14:textId="6DE4F4A1" w:rsidR="008101DE" w:rsidRPr="00792A9D" w:rsidRDefault="008101DE" w:rsidP="00C1579A">
      <w:pPr>
        <w:pStyle w:val="Heading2-P4SP"/>
      </w:pPr>
      <w:r w:rsidRPr="00792A9D">
        <w:t xml:space="preserve">Part 1: </w:t>
      </w:r>
      <w:r w:rsidR="00802DCF">
        <w:t>C</w:t>
      </w:r>
      <w:r w:rsidR="00DB294D" w:rsidRPr="00792A9D">
        <w:t>ontact</w:t>
      </w:r>
      <w:r w:rsidRPr="00792A9D">
        <w:t xml:space="preserve"> </w:t>
      </w:r>
      <w:r w:rsidR="00205135" w:rsidRPr="00792A9D">
        <w:t>information</w:t>
      </w:r>
    </w:p>
    <w:tbl>
      <w:tblPr>
        <w:tblStyle w:val="Table-P4SP1"/>
        <w:tblW w:w="5000" w:type="pct"/>
        <w:tblBorders>
          <w:top w:val="single" w:sz="4" w:space="0" w:color="F2F2F2"/>
          <w:left w:val="none" w:sz="0" w:space="0" w:color="auto"/>
          <w:bottom w:val="single" w:sz="4" w:space="0" w:color="F2F2F2"/>
          <w:right w:val="none" w:sz="0" w:space="0" w:color="auto"/>
          <w:insideH w:val="single" w:sz="4" w:space="0" w:color="F2F2F2"/>
          <w:insideV w:val="single" w:sz="4" w:space="0" w:color="F2F2F2"/>
        </w:tblBorders>
        <w:tblLook w:val="04A0" w:firstRow="1" w:lastRow="0" w:firstColumn="1" w:lastColumn="0" w:noHBand="0" w:noVBand="1"/>
      </w:tblPr>
      <w:tblGrid>
        <w:gridCol w:w="4299"/>
        <w:gridCol w:w="5339"/>
      </w:tblGrid>
      <w:tr w:rsidR="00205135" w:rsidRPr="00792A9D" w14:paraId="164815D3" w14:textId="77777777" w:rsidTr="00CF3B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shd w:val="clear" w:color="auto" w:fill="003972"/>
          </w:tcPr>
          <w:p w14:paraId="0F5F31D8" w14:textId="0389BA81" w:rsidR="00205135" w:rsidRPr="00792A9D" w:rsidRDefault="00205135" w:rsidP="00B81EF0">
            <w:pPr>
              <w:spacing w:before="120" w:after="120" w:line="240" w:lineRule="auto"/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2770" w:type="pct"/>
            <w:shd w:val="clear" w:color="auto" w:fill="003972"/>
          </w:tcPr>
          <w:p w14:paraId="5207F4D3" w14:textId="0312F658" w:rsidR="00205135" w:rsidRPr="00792A9D" w:rsidRDefault="00FC1D1F" w:rsidP="00B81EF0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Applicant details</w:t>
            </w:r>
          </w:p>
        </w:tc>
      </w:tr>
      <w:tr w:rsidR="00205135" w:rsidRPr="00792A9D" w14:paraId="5A2A5803" w14:textId="77777777" w:rsidTr="00CF3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</w:tcPr>
          <w:p w14:paraId="667A0AF4" w14:textId="30EBBBEF" w:rsidR="00205135" w:rsidRPr="00792A9D" w:rsidRDefault="00205135" w:rsidP="00B81EF0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Name</w:t>
            </w:r>
          </w:p>
        </w:tc>
        <w:tc>
          <w:tcPr>
            <w:tcW w:w="2770" w:type="pct"/>
          </w:tcPr>
          <w:p w14:paraId="73032188" w14:textId="06F239FF" w:rsidR="00205135" w:rsidRPr="00792A9D" w:rsidRDefault="00205135" w:rsidP="00B81EF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205135" w:rsidRPr="00792A9D" w14:paraId="0BFBFFDD" w14:textId="77777777" w:rsidTr="00CF3B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  <w:shd w:val="clear" w:color="auto" w:fill="F2F2F2"/>
          </w:tcPr>
          <w:p w14:paraId="1D120A5E" w14:textId="77777777" w:rsidR="00205135" w:rsidRPr="00792A9D" w:rsidRDefault="00205135" w:rsidP="00B81EF0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Email address</w:t>
            </w:r>
          </w:p>
        </w:tc>
        <w:tc>
          <w:tcPr>
            <w:tcW w:w="2770" w:type="pct"/>
            <w:shd w:val="clear" w:color="auto" w:fill="F2F2F2"/>
          </w:tcPr>
          <w:p w14:paraId="58248480" w14:textId="4F9E6DA9" w:rsidR="00205135" w:rsidRPr="00792A9D" w:rsidRDefault="00205135" w:rsidP="00B81EF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205135" w:rsidRPr="00792A9D" w14:paraId="19F4DAD5" w14:textId="77777777" w:rsidTr="00CF3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0" w:type="pct"/>
          </w:tcPr>
          <w:p w14:paraId="5D938133" w14:textId="77777777" w:rsidR="00205135" w:rsidRPr="00792A9D" w:rsidRDefault="00205135" w:rsidP="00B81EF0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 xml:space="preserve">Phone number(s) </w:t>
            </w:r>
            <w:r w:rsidRPr="00792A9D">
              <w:rPr>
                <w:rFonts w:ascii="Calibri" w:hAnsi="Calibri" w:cs="Calibri"/>
                <w:b w:val="0"/>
                <w:bCs w:val="0"/>
              </w:rPr>
              <w:t>(include country and area codes)</w:t>
            </w:r>
          </w:p>
        </w:tc>
        <w:tc>
          <w:tcPr>
            <w:tcW w:w="2770" w:type="pct"/>
          </w:tcPr>
          <w:p w14:paraId="7ED0590A" w14:textId="489096FB" w:rsidR="00205135" w:rsidRPr="00792A9D" w:rsidRDefault="00205135" w:rsidP="00B81EF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6C603276" w14:textId="77777777" w:rsidR="00B7490B" w:rsidRPr="00B7490B" w:rsidRDefault="00B7490B" w:rsidP="00B7490B">
      <w:r w:rsidRPr="00B7490B">
        <w:br w:type="page"/>
      </w:r>
    </w:p>
    <w:p w14:paraId="16F9068B" w14:textId="1AD1596C" w:rsidR="00205135" w:rsidRPr="00FC1D1F" w:rsidRDefault="00205135" w:rsidP="00205135">
      <w:pPr>
        <w:pStyle w:val="Heading2-P4SP"/>
      </w:pPr>
      <w:r w:rsidRPr="00FC1D1F">
        <w:lastRenderedPageBreak/>
        <w:t xml:space="preserve">Part 2: </w:t>
      </w:r>
      <w:r w:rsidR="00E96055" w:rsidRPr="00FC1D1F">
        <w:t>S</w:t>
      </w:r>
      <w:r w:rsidRPr="00FC1D1F">
        <w:t>kills &amp; experience</w:t>
      </w:r>
    </w:p>
    <w:p w14:paraId="7BA0A2C6" w14:textId="77E6D19A" w:rsidR="00E96055" w:rsidRPr="00792A9D" w:rsidRDefault="00E96055" w:rsidP="00635B39">
      <w:pPr>
        <w:pStyle w:val="Heading3-P4SP"/>
        <w:numPr>
          <w:ilvl w:val="1"/>
          <w:numId w:val="16"/>
        </w:numPr>
      </w:pPr>
      <w:r w:rsidRPr="00792A9D">
        <w:t>Technical skills &amp; experience</w:t>
      </w:r>
      <w:r w:rsidR="4CD146D8" w:rsidRPr="00792A9D">
        <w:t xml:space="preserve"> </w:t>
      </w:r>
    </w:p>
    <w:p w14:paraId="3B9E12A2" w14:textId="37BDB41A" w:rsidR="007254D6" w:rsidRPr="00792A9D" w:rsidRDefault="009D1D80" w:rsidP="007254D6">
      <w:pPr>
        <w:rPr>
          <w:rFonts w:ascii="Calibri" w:hAnsi="Calibri" w:cs="Calibri"/>
        </w:rPr>
      </w:pPr>
      <w:r w:rsidRPr="00792A9D">
        <w:rPr>
          <w:rFonts w:ascii="Calibri" w:hAnsi="Calibri" w:cs="Calibri"/>
        </w:rPr>
        <w:t>The</w:t>
      </w:r>
      <w:r w:rsidR="006A6042" w:rsidRPr="00792A9D">
        <w:rPr>
          <w:rFonts w:ascii="Calibri" w:hAnsi="Calibri" w:cs="Calibri"/>
        </w:rPr>
        <w:t xml:space="preserve"> range of</w:t>
      </w:r>
      <w:r w:rsidRPr="00792A9D">
        <w:rPr>
          <w:rFonts w:ascii="Calibri" w:hAnsi="Calibri" w:cs="Calibri"/>
        </w:rPr>
        <w:t xml:space="preserve"> skills and experience sought for the STTA </w:t>
      </w:r>
      <w:r w:rsidR="006A6042" w:rsidRPr="00792A9D">
        <w:rPr>
          <w:rFonts w:ascii="Calibri" w:hAnsi="Calibri" w:cs="Calibri"/>
        </w:rPr>
        <w:t xml:space="preserve">Pool </w:t>
      </w:r>
      <w:r w:rsidRPr="00792A9D">
        <w:rPr>
          <w:rFonts w:ascii="Calibri" w:hAnsi="Calibri" w:cs="Calibri"/>
        </w:rPr>
        <w:t xml:space="preserve">are outlined in </w:t>
      </w:r>
      <w:r w:rsidR="007254D6" w:rsidRPr="00792A9D">
        <w:rPr>
          <w:rFonts w:ascii="Calibri" w:hAnsi="Calibri" w:cs="Calibri"/>
        </w:rPr>
        <w:t xml:space="preserve">section </w:t>
      </w:r>
      <w:r w:rsidR="00E95F0D">
        <w:rPr>
          <w:rFonts w:ascii="Calibri" w:hAnsi="Calibri" w:cs="Calibri"/>
        </w:rPr>
        <w:t>5</w:t>
      </w:r>
      <w:r w:rsidR="007254D6" w:rsidRPr="00792A9D">
        <w:rPr>
          <w:rFonts w:ascii="Calibri" w:hAnsi="Calibri" w:cs="Calibri"/>
        </w:rPr>
        <w:t xml:space="preserve"> of the </w:t>
      </w:r>
      <w:r w:rsidR="00A72957">
        <w:rPr>
          <w:rFonts w:ascii="Calibri" w:hAnsi="Calibri" w:cs="Calibri"/>
        </w:rPr>
        <w:t xml:space="preserve">‘Expression of Interest: </w:t>
      </w:r>
      <w:r w:rsidR="007254D6" w:rsidRPr="00792A9D">
        <w:rPr>
          <w:rFonts w:ascii="Calibri" w:hAnsi="Calibri" w:cs="Calibri"/>
        </w:rPr>
        <w:t>Terms of Reference</w:t>
      </w:r>
      <w:r w:rsidR="00A72957">
        <w:rPr>
          <w:rFonts w:ascii="Calibri" w:hAnsi="Calibri" w:cs="Calibri"/>
        </w:rPr>
        <w:t xml:space="preserve"> S</w:t>
      </w:r>
      <w:r w:rsidR="00575B80">
        <w:rPr>
          <w:rFonts w:ascii="Calibri" w:hAnsi="Calibri" w:cs="Calibri"/>
        </w:rPr>
        <w:t xml:space="preserve">hort Term Technical Adviser Pool </w:t>
      </w:r>
      <w:r w:rsidR="00A72957">
        <w:rPr>
          <w:rFonts w:ascii="Calibri" w:hAnsi="Calibri" w:cs="Calibri"/>
        </w:rPr>
        <w:t>2026’</w:t>
      </w:r>
      <w:r w:rsidR="006A6042" w:rsidRPr="00792A9D">
        <w:rPr>
          <w:rFonts w:ascii="Calibri" w:hAnsi="Calibri" w:cs="Calibri"/>
        </w:rPr>
        <w:t>.</w:t>
      </w:r>
    </w:p>
    <w:p w14:paraId="6DA13A01" w14:textId="258A3372" w:rsidR="007254D6" w:rsidRDefault="007254D6" w:rsidP="00B460ED">
      <w:pPr>
        <w:rPr>
          <w:rFonts w:ascii="Calibri" w:hAnsi="Calibri" w:cs="Calibri"/>
        </w:rPr>
      </w:pPr>
      <w:r w:rsidRPr="00792A9D">
        <w:rPr>
          <w:rFonts w:ascii="Calibri" w:hAnsi="Calibri" w:cs="Calibri"/>
        </w:rPr>
        <w:t xml:space="preserve">In </w:t>
      </w:r>
      <w:r w:rsidR="001E132E">
        <w:rPr>
          <w:rFonts w:ascii="Calibri" w:hAnsi="Calibri" w:cs="Calibri"/>
        </w:rPr>
        <w:t>T</w:t>
      </w:r>
      <w:r w:rsidRPr="00792A9D">
        <w:rPr>
          <w:rFonts w:ascii="Calibri" w:hAnsi="Calibri" w:cs="Calibri"/>
        </w:rPr>
        <w:t>able</w:t>
      </w:r>
      <w:r w:rsidR="001E132E">
        <w:rPr>
          <w:rFonts w:ascii="Calibri" w:hAnsi="Calibri" w:cs="Calibri"/>
        </w:rPr>
        <w:t xml:space="preserve"> 1</w:t>
      </w:r>
      <w:r w:rsidRPr="00792A9D">
        <w:rPr>
          <w:rFonts w:ascii="Calibri" w:hAnsi="Calibri" w:cs="Calibri"/>
        </w:rPr>
        <w:t xml:space="preserve"> below, please indicate you</w:t>
      </w:r>
      <w:r w:rsidR="006833F8" w:rsidRPr="00792A9D">
        <w:rPr>
          <w:rFonts w:ascii="Calibri" w:hAnsi="Calibri" w:cs="Calibri"/>
        </w:rPr>
        <w:t>r</w:t>
      </w:r>
      <w:r w:rsidRPr="00792A9D">
        <w:rPr>
          <w:rFonts w:ascii="Calibri" w:hAnsi="Calibri" w:cs="Calibri"/>
        </w:rPr>
        <w:t xml:space="preserve"> area(s) of expertise</w:t>
      </w:r>
      <w:r w:rsidR="00C4669F" w:rsidRPr="00792A9D">
        <w:rPr>
          <w:rFonts w:ascii="Calibri" w:hAnsi="Calibri" w:cs="Calibri"/>
        </w:rPr>
        <w:t xml:space="preserve"> and</w:t>
      </w:r>
      <w:r w:rsidRPr="00792A9D">
        <w:rPr>
          <w:rFonts w:ascii="Calibri" w:hAnsi="Calibri" w:cs="Calibri"/>
        </w:rPr>
        <w:t xml:space="preserve"> </w:t>
      </w:r>
      <w:proofErr w:type="gramStart"/>
      <w:r w:rsidR="006E7024" w:rsidRPr="00792A9D">
        <w:rPr>
          <w:rFonts w:ascii="Calibri" w:hAnsi="Calibri" w:cs="Calibri"/>
        </w:rPr>
        <w:t>years’</w:t>
      </w:r>
      <w:proofErr w:type="gramEnd"/>
      <w:r w:rsidR="006E7024" w:rsidRPr="00792A9D">
        <w:rPr>
          <w:rFonts w:ascii="Calibri" w:hAnsi="Calibri" w:cs="Calibri"/>
        </w:rPr>
        <w:t xml:space="preserve"> </w:t>
      </w:r>
      <w:r w:rsidR="00F36611">
        <w:rPr>
          <w:rFonts w:ascii="Calibri" w:hAnsi="Calibri" w:cs="Calibri"/>
        </w:rPr>
        <w:t xml:space="preserve">of </w:t>
      </w:r>
      <w:r w:rsidR="006E7024" w:rsidRPr="00792A9D">
        <w:rPr>
          <w:rFonts w:ascii="Calibri" w:hAnsi="Calibri" w:cs="Calibri"/>
        </w:rPr>
        <w:t>experience</w:t>
      </w:r>
      <w:r w:rsidR="002F0EE3" w:rsidRPr="00792A9D">
        <w:rPr>
          <w:rFonts w:ascii="Calibri" w:hAnsi="Calibri" w:cs="Calibri"/>
        </w:rPr>
        <w:t>.</w:t>
      </w:r>
    </w:p>
    <w:p w14:paraId="0644E1EB" w14:textId="5B9F680D" w:rsidR="001E132E" w:rsidRPr="001E132E" w:rsidRDefault="001E132E" w:rsidP="001E132E">
      <w:pPr>
        <w:pStyle w:val="TableHeading-P4SP"/>
      </w:pPr>
      <w:r>
        <w:t>Table 1: Applicant’s area(s) of expertise</w:t>
      </w:r>
    </w:p>
    <w:tbl>
      <w:tblPr>
        <w:tblStyle w:val="Table-P4SP1"/>
        <w:tblW w:w="5000" w:type="pct"/>
        <w:tblBorders>
          <w:top w:val="single" w:sz="4" w:space="0" w:color="F2F2F2"/>
          <w:left w:val="none" w:sz="0" w:space="0" w:color="auto"/>
          <w:bottom w:val="single" w:sz="4" w:space="0" w:color="F2F2F2"/>
          <w:right w:val="none" w:sz="0" w:space="0" w:color="auto"/>
          <w:insideH w:val="single" w:sz="4" w:space="0" w:color="F2F2F2"/>
          <w:insideV w:val="single" w:sz="4" w:space="0" w:color="F2F2F2"/>
        </w:tblBorders>
        <w:tblLook w:val="04A0" w:firstRow="1" w:lastRow="0" w:firstColumn="1" w:lastColumn="0" w:noHBand="0" w:noVBand="1"/>
      </w:tblPr>
      <w:tblGrid>
        <w:gridCol w:w="6207"/>
        <w:gridCol w:w="1424"/>
        <w:gridCol w:w="2007"/>
      </w:tblGrid>
      <w:tr w:rsidR="00974FB6" w:rsidRPr="00792A9D" w14:paraId="5AB7A810" w14:textId="3331EEF8" w:rsidTr="00635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  <w:shd w:val="clear" w:color="auto" w:fill="003972"/>
          </w:tcPr>
          <w:p w14:paraId="48FFA1C2" w14:textId="35ED4772" w:rsidR="00974FB6" w:rsidRPr="00792A9D" w:rsidRDefault="005732F0" w:rsidP="00D71BC4">
            <w:pPr>
              <w:spacing w:before="120" w:after="120" w:line="240" w:lineRule="auto"/>
              <w:jc w:val="left"/>
              <w:rPr>
                <w:rFonts w:ascii="Calibri" w:hAnsi="Calibri" w:cs="Calibri"/>
                <w:color w:val="auto"/>
              </w:rPr>
            </w:pPr>
            <w:r w:rsidRPr="00792A9D">
              <w:rPr>
                <w:rFonts w:ascii="Calibri" w:hAnsi="Calibri" w:cs="Calibri"/>
                <w:color w:val="auto"/>
              </w:rPr>
              <w:t>Area of Expertise</w:t>
            </w:r>
          </w:p>
        </w:tc>
        <w:tc>
          <w:tcPr>
            <w:tcW w:w="739" w:type="pct"/>
            <w:shd w:val="clear" w:color="auto" w:fill="003972"/>
          </w:tcPr>
          <w:p w14:paraId="11ED613A" w14:textId="0754D7CD" w:rsidR="00974FB6" w:rsidRPr="00792A9D" w:rsidRDefault="00F51059" w:rsidP="00D71BC4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792A9D">
              <w:rPr>
                <w:rFonts w:ascii="Calibri" w:hAnsi="Calibri" w:cs="Calibri"/>
                <w:color w:val="auto"/>
              </w:rPr>
              <w:t>Subject Matter Expert</w:t>
            </w:r>
          </w:p>
        </w:tc>
        <w:tc>
          <w:tcPr>
            <w:tcW w:w="1041" w:type="pct"/>
            <w:shd w:val="clear" w:color="auto" w:fill="003972"/>
          </w:tcPr>
          <w:p w14:paraId="1DA96D0C" w14:textId="4615D726" w:rsidR="00974FB6" w:rsidRPr="00792A9D" w:rsidRDefault="00EE08B0" w:rsidP="00D71BC4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  <w:color w:val="auto"/>
              </w:rPr>
              <w:t>Years of experience</w:t>
            </w:r>
            <w:r w:rsidR="00E16EE2" w:rsidRPr="00792A9D">
              <w:rPr>
                <w:rFonts w:ascii="Calibri" w:hAnsi="Calibri" w:cs="Calibri"/>
              </w:rPr>
              <w:t xml:space="preserve"> </w:t>
            </w:r>
          </w:p>
        </w:tc>
      </w:tr>
      <w:tr w:rsidR="00974FB6" w:rsidRPr="00792A9D" w14:paraId="0CCCDC5C" w14:textId="4E767264" w:rsidTr="00635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</w:tcPr>
          <w:p w14:paraId="6A67B718" w14:textId="58FA2A74" w:rsidR="00974FB6" w:rsidRPr="00792A9D" w:rsidRDefault="00974FB6" w:rsidP="004615D4">
            <w:pPr>
              <w:spacing w:after="0" w:line="240" w:lineRule="auto"/>
              <w:contextualSpacing/>
              <w:rPr>
                <w:rFonts w:ascii="Calibri" w:hAnsi="Calibri" w:cs="Calibri"/>
                <w:b w:val="0"/>
                <w:bCs w:val="0"/>
              </w:rPr>
            </w:pPr>
            <w:r w:rsidRPr="00792A9D">
              <w:rPr>
                <w:rFonts w:ascii="Calibri" w:eastAsia="Times New Roman" w:hAnsi="Calibri" w:cs="Calibri"/>
                <w:lang w:val="en-GB" w:eastAsia="en-GB"/>
              </w:rPr>
              <w:t xml:space="preserve">Social </w:t>
            </w:r>
            <w:r w:rsidR="00332A42" w:rsidRPr="00792A9D">
              <w:rPr>
                <w:rFonts w:ascii="Calibri" w:eastAsia="Times New Roman" w:hAnsi="Calibri" w:cs="Calibri"/>
                <w:lang w:val="en-GB" w:eastAsia="en-GB"/>
              </w:rPr>
              <w:t>P</w:t>
            </w:r>
            <w:r w:rsidRPr="00792A9D">
              <w:rPr>
                <w:rFonts w:ascii="Calibri" w:eastAsia="Times New Roman" w:hAnsi="Calibri" w:cs="Calibri"/>
                <w:lang w:val="en-GB" w:eastAsia="en-GB"/>
              </w:rPr>
              <w:t xml:space="preserve">rotection </w:t>
            </w:r>
            <w:r w:rsidR="00332A42" w:rsidRPr="00792A9D">
              <w:rPr>
                <w:rFonts w:ascii="Calibri" w:eastAsia="Times New Roman" w:hAnsi="Calibri" w:cs="Calibri"/>
                <w:lang w:val="en-GB" w:eastAsia="en-GB"/>
              </w:rPr>
              <w:t>P</w:t>
            </w:r>
            <w:r w:rsidRPr="00792A9D">
              <w:rPr>
                <w:rFonts w:ascii="Calibri" w:eastAsia="Times New Roman" w:hAnsi="Calibri" w:cs="Calibri"/>
                <w:lang w:val="en-GB" w:eastAsia="en-GB"/>
              </w:rPr>
              <w:t xml:space="preserve">olicy and </w:t>
            </w:r>
            <w:r w:rsidR="00332A42" w:rsidRPr="00792A9D">
              <w:rPr>
                <w:rFonts w:ascii="Calibri" w:eastAsia="Times New Roman" w:hAnsi="Calibri" w:cs="Calibri"/>
                <w:lang w:val="en-GB" w:eastAsia="en-GB"/>
              </w:rPr>
              <w:t>S</w:t>
            </w:r>
            <w:r w:rsidRPr="00792A9D">
              <w:rPr>
                <w:rFonts w:ascii="Calibri" w:eastAsia="Times New Roman" w:hAnsi="Calibri" w:cs="Calibri"/>
                <w:lang w:val="en-GB" w:eastAsia="en-GB"/>
              </w:rPr>
              <w:t>trategy</w:t>
            </w:r>
          </w:p>
        </w:tc>
        <w:tc>
          <w:tcPr>
            <w:tcW w:w="739" w:type="pct"/>
          </w:tcPr>
          <w:p w14:paraId="27E8107A" w14:textId="3FE7BB93" w:rsidR="00974FB6" w:rsidRPr="00792A9D" w:rsidRDefault="00000000" w:rsidP="00D71BC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01541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FB6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74FB6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-7736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974FB6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</w:tcPr>
          <w:p w14:paraId="310F505A" w14:textId="77777777" w:rsidR="00974FB6" w:rsidRPr="00792A9D" w:rsidRDefault="00974FB6" w:rsidP="00D71BC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15D1F737" w14:textId="656FC03C" w:rsidTr="00635B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  <w:shd w:val="clear" w:color="auto" w:fill="F2F2F2"/>
          </w:tcPr>
          <w:p w14:paraId="4AD011D2" w14:textId="1753CABB" w:rsidR="00635B39" w:rsidRPr="00792A9D" w:rsidRDefault="00635B39" w:rsidP="00635B39">
            <w:pPr>
              <w:spacing w:after="0" w:line="240" w:lineRule="auto"/>
              <w:rPr>
                <w:rFonts w:ascii="Calibri" w:eastAsia="Times New Roman" w:hAnsi="Calibri" w:cs="Calibri"/>
                <w:lang w:val="en-GB" w:eastAsia="en-GB"/>
              </w:rPr>
            </w:pPr>
            <w:r w:rsidRPr="00792A9D">
              <w:rPr>
                <w:rFonts w:ascii="Calibri" w:hAnsi="Calibri" w:cs="Calibri"/>
              </w:rPr>
              <w:t>Social Protection Operations and Delivery Systems</w:t>
            </w:r>
          </w:p>
        </w:tc>
        <w:tc>
          <w:tcPr>
            <w:tcW w:w="739" w:type="pct"/>
            <w:shd w:val="clear" w:color="auto" w:fill="F2F2F2"/>
          </w:tcPr>
          <w:p w14:paraId="2B48758A" w14:textId="525C22C1" w:rsidR="00635B39" w:rsidRPr="00792A9D" w:rsidRDefault="00000000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66752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1831403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  <w:shd w:val="clear" w:color="auto" w:fill="F2F2F2"/>
          </w:tcPr>
          <w:p w14:paraId="0B2EB683" w14:textId="77777777" w:rsidR="00635B39" w:rsidRPr="00792A9D" w:rsidRDefault="00635B39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19E23F38" w14:textId="62B79D52" w:rsidTr="00635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</w:tcPr>
          <w:p w14:paraId="558B72E2" w14:textId="67FE069C" w:rsidR="00635B39" w:rsidRPr="00792A9D" w:rsidRDefault="00635B39" w:rsidP="00635B3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eastAsia="Times New Roman" w:hAnsi="Calibri" w:cs="Calibri"/>
                <w:lang w:eastAsia="en-GB"/>
              </w:rPr>
              <w:t>Shock-Responsive Social Protection and Humanitarian Response</w:t>
            </w:r>
          </w:p>
        </w:tc>
        <w:tc>
          <w:tcPr>
            <w:tcW w:w="739" w:type="pct"/>
          </w:tcPr>
          <w:p w14:paraId="61C33C04" w14:textId="48FE6F3A" w:rsidR="00635B39" w:rsidRPr="00792A9D" w:rsidRDefault="00000000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22313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65233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</w:tcPr>
          <w:p w14:paraId="391B4BCD" w14:textId="77777777" w:rsidR="00635B39" w:rsidRPr="00792A9D" w:rsidRDefault="00635B39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6B5973BF" w14:textId="5F483718" w:rsidTr="00635B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  <w:shd w:val="clear" w:color="auto" w:fill="F2F2F2"/>
          </w:tcPr>
          <w:p w14:paraId="37208BCB" w14:textId="0B1A2290" w:rsidR="00635B39" w:rsidRPr="00635B39" w:rsidRDefault="00635B39" w:rsidP="00635B3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Gender Equality</w:t>
            </w:r>
          </w:p>
        </w:tc>
        <w:tc>
          <w:tcPr>
            <w:tcW w:w="739" w:type="pct"/>
            <w:shd w:val="clear" w:color="auto" w:fill="F2F2F2"/>
          </w:tcPr>
          <w:p w14:paraId="769FCBC6" w14:textId="1C704E80" w:rsidR="00635B39" w:rsidRPr="00792A9D" w:rsidRDefault="00000000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61844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-166315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  <w:shd w:val="clear" w:color="auto" w:fill="F2F2F2"/>
          </w:tcPr>
          <w:p w14:paraId="70767EA4" w14:textId="77777777" w:rsidR="00635B39" w:rsidRPr="00792A9D" w:rsidRDefault="00635B39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29CE1123" w14:textId="77777777" w:rsidTr="00635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</w:tcPr>
          <w:p w14:paraId="642B5BF5" w14:textId="18CD3014" w:rsidR="00635B39" w:rsidRPr="00792A9D" w:rsidRDefault="00635B39" w:rsidP="00635B3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Disability Inclusion </w:t>
            </w:r>
          </w:p>
        </w:tc>
        <w:tc>
          <w:tcPr>
            <w:tcW w:w="739" w:type="pct"/>
          </w:tcPr>
          <w:p w14:paraId="6E73C3CE" w14:textId="4434A53F" w:rsidR="00635B39" w:rsidRPr="00792A9D" w:rsidRDefault="00000000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21276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-47160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</w:tcPr>
          <w:p w14:paraId="6A2BB510" w14:textId="77777777" w:rsidR="00635B39" w:rsidRPr="00792A9D" w:rsidRDefault="00635B39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24962077" w14:textId="77777777" w:rsidTr="00635B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  <w:shd w:val="clear" w:color="auto" w:fill="F2F2F2"/>
          </w:tcPr>
          <w:p w14:paraId="271D650C" w14:textId="0CF8807D" w:rsidR="00635B39" w:rsidRPr="00792A9D" w:rsidRDefault="00635B39" w:rsidP="00635B3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Social Inclusion </w:t>
            </w:r>
          </w:p>
        </w:tc>
        <w:tc>
          <w:tcPr>
            <w:tcW w:w="739" w:type="pct"/>
            <w:shd w:val="clear" w:color="auto" w:fill="F2F2F2"/>
          </w:tcPr>
          <w:p w14:paraId="2DBA5208" w14:textId="066AC2EA" w:rsidR="00635B39" w:rsidRPr="00792A9D" w:rsidRDefault="00000000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225364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-6751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  <w:shd w:val="clear" w:color="auto" w:fill="F2F2F2"/>
          </w:tcPr>
          <w:p w14:paraId="5FE9BA1F" w14:textId="77777777" w:rsidR="00635B39" w:rsidRPr="00792A9D" w:rsidRDefault="00635B39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7AE69C75" w14:textId="77777777" w:rsidTr="00635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</w:tcPr>
          <w:p w14:paraId="74778DCA" w14:textId="29EBBE81" w:rsidR="00635B39" w:rsidRPr="00792A9D" w:rsidRDefault="00635B39" w:rsidP="00635B3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Climate Change</w:t>
            </w:r>
          </w:p>
        </w:tc>
        <w:tc>
          <w:tcPr>
            <w:tcW w:w="739" w:type="pct"/>
          </w:tcPr>
          <w:p w14:paraId="2987857B" w14:textId="50A9099B" w:rsidR="00635B39" w:rsidRPr="00792A9D" w:rsidRDefault="00000000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880898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-1050149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</w:tcPr>
          <w:p w14:paraId="4F188657" w14:textId="77777777" w:rsidR="00635B39" w:rsidRPr="00792A9D" w:rsidRDefault="00635B39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778270C3" w14:textId="7EEF455D" w:rsidTr="00635B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  <w:shd w:val="clear" w:color="auto" w:fill="F2F2F2"/>
          </w:tcPr>
          <w:p w14:paraId="5E8AF2A7" w14:textId="5601521A" w:rsidR="00635B39" w:rsidRPr="00792A9D" w:rsidRDefault="00635B39" w:rsidP="00635B39">
            <w:pPr>
              <w:rPr>
                <w:rFonts w:ascii="Calibri" w:eastAsia="Times New Roman" w:hAnsi="Calibri" w:cs="Calibri"/>
                <w:b w:val="0"/>
                <w:bCs w:val="0"/>
                <w:lang w:eastAsia="en-GB"/>
              </w:rPr>
            </w:pPr>
            <w:proofErr w:type="gramStart"/>
            <w:r w:rsidRPr="00792A9D">
              <w:rPr>
                <w:rFonts w:ascii="Calibri" w:eastAsia="Times New Roman" w:hAnsi="Calibri" w:cs="Calibri"/>
                <w:lang w:eastAsia="en-GB"/>
              </w:rPr>
              <w:t>Locally-led</w:t>
            </w:r>
            <w:proofErr w:type="gramEnd"/>
            <w:r w:rsidRPr="00792A9D">
              <w:rPr>
                <w:rFonts w:ascii="Calibri" w:eastAsia="Times New Roman" w:hAnsi="Calibri" w:cs="Calibri"/>
                <w:lang w:eastAsia="en-GB"/>
              </w:rPr>
              <w:t xml:space="preserve"> and Community-Driven Development</w:t>
            </w:r>
          </w:p>
        </w:tc>
        <w:tc>
          <w:tcPr>
            <w:tcW w:w="739" w:type="pct"/>
            <w:shd w:val="clear" w:color="auto" w:fill="F2F2F2"/>
          </w:tcPr>
          <w:p w14:paraId="138BDBF8" w14:textId="6C0043ED" w:rsidR="00635B39" w:rsidRPr="00792A9D" w:rsidRDefault="00000000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84997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-17898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  <w:shd w:val="clear" w:color="auto" w:fill="F2F2F2"/>
          </w:tcPr>
          <w:p w14:paraId="3C44ED5B" w14:textId="77777777" w:rsidR="00635B39" w:rsidRPr="00792A9D" w:rsidRDefault="00635B39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449BFDD6" w14:textId="26FF3D4F" w:rsidTr="00635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</w:tcPr>
          <w:p w14:paraId="29C630DF" w14:textId="763572A0" w:rsidR="00635B39" w:rsidRPr="00792A9D" w:rsidRDefault="00635B39" w:rsidP="00635B39">
            <w:pPr>
              <w:rPr>
                <w:rFonts w:ascii="Calibri" w:eastAsia="Times New Roman" w:hAnsi="Calibri" w:cs="Calibri"/>
                <w:lang w:eastAsia="en-GB"/>
              </w:rPr>
            </w:pPr>
            <w:r w:rsidRPr="00792A9D">
              <w:rPr>
                <w:rFonts w:ascii="Calibri" w:eastAsia="Times New Roman" w:hAnsi="Calibri" w:cs="Calibri"/>
                <w:lang w:eastAsia="en-GB"/>
              </w:rPr>
              <w:t xml:space="preserve">Poverty Alleviation </w:t>
            </w:r>
          </w:p>
        </w:tc>
        <w:tc>
          <w:tcPr>
            <w:tcW w:w="739" w:type="pct"/>
          </w:tcPr>
          <w:p w14:paraId="334DA411" w14:textId="4F362C6A" w:rsidR="00635B39" w:rsidRPr="00792A9D" w:rsidRDefault="00000000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98106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14833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</w:tcPr>
          <w:p w14:paraId="28DFCDDA" w14:textId="77777777" w:rsidR="00635B39" w:rsidRPr="00792A9D" w:rsidRDefault="00635B39" w:rsidP="00635B3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635B39" w:rsidRPr="00792A9D" w14:paraId="019B2A9D" w14:textId="5C499F0A" w:rsidTr="00635B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0" w:type="pct"/>
            <w:shd w:val="clear" w:color="auto" w:fill="F2F2F2"/>
          </w:tcPr>
          <w:p w14:paraId="32EF1D5A" w14:textId="72285BCA" w:rsidR="00635B39" w:rsidRPr="00792A9D" w:rsidRDefault="00635B39" w:rsidP="00635B39">
            <w:pPr>
              <w:spacing w:before="120"/>
              <w:rPr>
                <w:rFonts w:ascii="Calibri" w:hAnsi="Calibri" w:cs="Calibri"/>
                <w:b w:val="0"/>
                <w:bCs w:val="0"/>
              </w:rPr>
            </w:pPr>
            <w:r w:rsidRPr="00792A9D">
              <w:rPr>
                <w:rFonts w:ascii="Calibri" w:hAnsi="Calibri" w:cs="Calibri"/>
              </w:rPr>
              <w:t xml:space="preserve">Other </w:t>
            </w:r>
            <w:r w:rsidRPr="00792A9D">
              <w:rPr>
                <w:rFonts w:ascii="Calibri" w:hAnsi="Calibri" w:cs="Calibri"/>
                <w:b w:val="0"/>
                <w:bCs w:val="0"/>
              </w:rPr>
              <w:t>(Please specify)</w:t>
            </w:r>
          </w:p>
        </w:tc>
        <w:tc>
          <w:tcPr>
            <w:tcW w:w="739" w:type="pct"/>
            <w:shd w:val="clear" w:color="auto" w:fill="F2F2F2"/>
          </w:tcPr>
          <w:p w14:paraId="1A45C4CA" w14:textId="7278D0CA" w:rsidR="00635B39" w:rsidRPr="00792A9D" w:rsidRDefault="00000000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84697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 w:rsidRPr="00792A9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Yes</w:t>
            </w:r>
            <w:r w:rsidR="00635B39">
              <w:rPr>
                <w:rFonts w:ascii="Calibri" w:hAnsi="Calibri" w:cs="Calibri"/>
              </w:rPr>
              <w:br/>
            </w:r>
            <w:sdt>
              <w:sdtPr>
                <w:rPr>
                  <w:rFonts w:ascii="Calibri" w:hAnsi="Calibri" w:cs="Calibri"/>
                </w:rPr>
                <w:id w:val="-105623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B3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635B39" w:rsidRPr="00792A9D">
              <w:rPr>
                <w:rFonts w:ascii="Calibri" w:hAnsi="Calibri" w:cs="Calibri"/>
              </w:rPr>
              <w:t xml:space="preserve"> No</w:t>
            </w:r>
          </w:p>
        </w:tc>
        <w:tc>
          <w:tcPr>
            <w:tcW w:w="1041" w:type="pct"/>
            <w:shd w:val="clear" w:color="auto" w:fill="F2F2F2"/>
          </w:tcPr>
          <w:p w14:paraId="0F6725C4" w14:textId="77777777" w:rsidR="00635B39" w:rsidRPr="00792A9D" w:rsidRDefault="00635B39" w:rsidP="00635B3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00582143" w14:textId="214022C8" w:rsidR="001F62C2" w:rsidRDefault="001F62C2">
      <w:pPr>
        <w:spacing w:after="200" w:line="276" w:lineRule="auto"/>
        <w:rPr>
          <w:rFonts w:ascii="Calibri" w:hAnsi="Calibri" w:cs="Calibri"/>
          <w:b/>
          <w:bCs/>
        </w:rPr>
      </w:pPr>
    </w:p>
    <w:p w14:paraId="2249EF9F" w14:textId="77777777" w:rsidR="00E06662" w:rsidRPr="00792A9D" w:rsidRDefault="00E06662">
      <w:pPr>
        <w:spacing w:after="200" w:line="276" w:lineRule="auto"/>
        <w:rPr>
          <w:rFonts w:ascii="Calibri" w:hAnsi="Calibri" w:cs="Calibri"/>
          <w:b/>
          <w:bCs/>
        </w:rPr>
      </w:pPr>
    </w:p>
    <w:p w14:paraId="2A904411" w14:textId="2C680720" w:rsidR="001F62C2" w:rsidRPr="00792A9D" w:rsidRDefault="001F62C2" w:rsidP="001F62C2">
      <w:pPr>
        <w:pStyle w:val="Heading3-P4SP"/>
        <w:ind w:left="-284"/>
        <w:rPr>
          <w:rFonts w:eastAsiaTheme="minorHAnsi" w:cs="Calibri"/>
          <w:b w:val="0"/>
          <w:bCs w:val="0"/>
          <w:color w:val="auto"/>
          <w:sz w:val="22"/>
          <w:szCs w:val="22"/>
        </w:rPr>
      </w:pPr>
      <w:r w:rsidRPr="00792A9D">
        <w:rPr>
          <w:rFonts w:eastAsiaTheme="minorHAnsi" w:cs="Calibri"/>
          <w:b w:val="0"/>
          <w:bCs w:val="0"/>
          <w:color w:val="auto"/>
          <w:sz w:val="22"/>
          <w:szCs w:val="22"/>
        </w:rPr>
        <w:lastRenderedPageBreak/>
        <w:t>In the table</w:t>
      </w:r>
      <w:r w:rsidR="001E132E">
        <w:rPr>
          <w:rFonts w:eastAsiaTheme="minorHAnsi" w:cs="Calibri"/>
          <w:b w:val="0"/>
          <w:bCs w:val="0"/>
          <w:color w:val="auto"/>
          <w:sz w:val="22"/>
          <w:szCs w:val="22"/>
        </w:rPr>
        <w:t>s</w:t>
      </w:r>
      <w:r w:rsidRPr="00792A9D">
        <w:rPr>
          <w:rFonts w:eastAsiaTheme="minorHAnsi" w:cs="Calibri"/>
          <w:b w:val="0"/>
          <w:bCs w:val="0"/>
          <w:color w:val="auto"/>
          <w:sz w:val="22"/>
          <w:szCs w:val="22"/>
        </w:rPr>
        <w:t xml:space="preserve"> below, please provide a summary of your experience in your area of subject matter expertise. If you have subject matter expertise in more than one area, please complete for each area (up to </w:t>
      </w:r>
      <w:r w:rsidR="006171B6">
        <w:rPr>
          <w:rFonts w:eastAsiaTheme="minorHAnsi" w:cs="Calibri"/>
          <w:b w:val="0"/>
          <w:bCs w:val="0"/>
          <w:color w:val="auto"/>
          <w:sz w:val="22"/>
          <w:szCs w:val="22"/>
        </w:rPr>
        <w:t xml:space="preserve">a maximum of </w:t>
      </w:r>
      <w:r w:rsidRPr="00792A9D">
        <w:rPr>
          <w:rFonts w:eastAsiaTheme="minorHAnsi" w:cs="Calibri"/>
          <w:b w:val="0"/>
          <w:bCs w:val="0"/>
          <w:color w:val="auto"/>
          <w:sz w:val="22"/>
          <w:szCs w:val="22"/>
        </w:rPr>
        <w:t>4 areas).</w:t>
      </w:r>
    </w:p>
    <w:p w14:paraId="39A2B08C" w14:textId="683500F2" w:rsidR="00B44FDD" w:rsidRPr="00792A9D" w:rsidRDefault="00B44FDD" w:rsidP="00CB5B72">
      <w:pPr>
        <w:pStyle w:val="Heading3-P4SP"/>
        <w:numPr>
          <w:ilvl w:val="0"/>
          <w:numId w:val="18"/>
        </w:numPr>
        <w:rPr>
          <w:rFonts w:eastAsiaTheme="minorHAnsi" w:cs="Calibri"/>
          <w:color w:val="auto"/>
          <w:sz w:val="22"/>
          <w:szCs w:val="22"/>
        </w:rPr>
      </w:pPr>
      <w:r w:rsidRPr="00792A9D">
        <w:rPr>
          <w:rFonts w:eastAsiaTheme="minorHAnsi" w:cs="Calibri"/>
          <w:color w:val="auto"/>
          <w:sz w:val="22"/>
          <w:szCs w:val="22"/>
        </w:rPr>
        <w:t>Subject Matter Expertis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B44FDD" w:rsidRPr="00792A9D" w14:paraId="4397FD57" w14:textId="77777777" w:rsidTr="006171B6">
        <w:tc>
          <w:tcPr>
            <w:tcW w:w="5000" w:type="pct"/>
          </w:tcPr>
          <w:p w14:paraId="315BB20B" w14:textId="648A79E5" w:rsidR="00B44FDD" w:rsidRPr="00792A9D" w:rsidRDefault="00E06662" w:rsidP="00BD0D68">
            <w:pPr>
              <w:spacing w:before="120"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Subject Matter </w:t>
            </w:r>
            <w:r w:rsidR="00B44FDD" w:rsidRPr="00792A9D">
              <w:rPr>
                <w:rFonts w:ascii="Calibri" w:hAnsi="Calibri" w:cs="Calibri"/>
                <w:b/>
                <w:bCs/>
              </w:rPr>
              <w:t>Area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>
              <w:rPr>
                <w:rFonts w:ascii="Calibri" w:hAnsi="Calibri" w:cs="Calibri"/>
              </w:rPr>
              <w:t xml:space="preserve">(as detailed in </w:t>
            </w:r>
            <w:r w:rsidR="00DE0156">
              <w:rPr>
                <w:rFonts w:ascii="Calibri" w:hAnsi="Calibri" w:cs="Calibri"/>
              </w:rPr>
              <w:t xml:space="preserve">Table </w:t>
            </w:r>
            <w:r w:rsidR="00E57438">
              <w:rPr>
                <w:rFonts w:ascii="Calibri" w:hAnsi="Calibri" w:cs="Calibri"/>
              </w:rPr>
              <w:t>1</w:t>
            </w:r>
            <w:r w:rsidR="00DE0156">
              <w:rPr>
                <w:rFonts w:ascii="Calibri" w:hAnsi="Calibri" w:cs="Calibri"/>
              </w:rPr>
              <w:t xml:space="preserve"> above)</w:t>
            </w:r>
            <w:r w:rsidR="00B44FDD" w:rsidRPr="00792A9D">
              <w:rPr>
                <w:rFonts w:ascii="Calibri" w:hAnsi="Calibri" w:cs="Calibri"/>
                <w:b/>
                <w:bCs/>
              </w:rPr>
              <w:t>:</w:t>
            </w:r>
            <w:r w:rsidR="00B44FDD" w:rsidRPr="00792A9D">
              <w:rPr>
                <w:rFonts w:ascii="Calibri" w:hAnsi="Calibri" w:cs="Calibri"/>
              </w:rPr>
              <w:t xml:space="preserve"> </w:t>
            </w:r>
          </w:p>
          <w:p w14:paraId="25CA18E7" w14:textId="77777777" w:rsidR="00B44FDD" w:rsidRPr="00DE0156" w:rsidRDefault="00B44FDD" w:rsidP="00BD0D68">
            <w:pPr>
              <w:spacing w:before="120" w:after="120"/>
              <w:rPr>
                <w:rFonts w:ascii="Calibri" w:hAnsi="Calibri" w:cs="Calibri"/>
              </w:rPr>
            </w:pPr>
          </w:p>
          <w:p w14:paraId="3F0C2F22" w14:textId="77777777" w:rsidR="00B44FDD" w:rsidRDefault="00B44FDD" w:rsidP="00DE0156">
            <w:pPr>
              <w:spacing w:before="120" w:after="120"/>
              <w:rPr>
                <w:rFonts w:ascii="Calibri" w:hAnsi="Calibri" w:cs="Calibri"/>
                <w:b/>
                <w:bCs/>
              </w:rPr>
            </w:pPr>
            <w:r w:rsidRPr="00792A9D">
              <w:rPr>
                <w:rFonts w:ascii="Calibri" w:hAnsi="Calibri" w:cs="Calibri"/>
                <w:b/>
                <w:bCs/>
              </w:rPr>
              <w:t>Summary (no more than 500 words):</w:t>
            </w:r>
            <w:r w:rsidR="00DE0156">
              <w:rPr>
                <w:rFonts w:ascii="Calibri" w:hAnsi="Calibri" w:cs="Calibri"/>
                <w:b/>
                <w:bCs/>
              </w:rPr>
              <w:t xml:space="preserve"> </w:t>
            </w:r>
          </w:p>
          <w:p w14:paraId="3A6B5B3D" w14:textId="77F9929E" w:rsidR="006171B6" w:rsidRPr="00DE0156" w:rsidRDefault="006171B6" w:rsidP="00DE0156">
            <w:pPr>
              <w:spacing w:before="120" w:after="120"/>
              <w:rPr>
                <w:rFonts w:ascii="Calibri" w:hAnsi="Calibri" w:cs="Calibri"/>
              </w:rPr>
            </w:pPr>
          </w:p>
        </w:tc>
      </w:tr>
    </w:tbl>
    <w:p w14:paraId="7E9D8A87" w14:textId="03373A20" w:rsidR="00311FA3" w:rsidRPr="00792A9D" w:rsidRDefault="00311FA3" w:rsidP="00CB5B72">
      <w:pPr>
        <w:pStyle w:val="Heading3-P4SP"/>
        <w:numPr>
          <w:ilvl w:val="0"/>
          <w:numId w:val="18"/>
        </w:numPr>
        <w:rPr>
          <w:rFonts w:eastAsiaTheme="minorHAnsi" w:cs="Calibri"/>
          <w:color w:val="auto"/>
          <w:sz w:val="22"/>
          <w:szCs w:val="22"/>
        </w:rPr>
      </w:pPr>
      <w:r w:rsidRPr="00792A9D">
        <w:rPr>
          <w:rFonts w:eastAsiaTheme="minorHAnsi" w:cs="Calibri"/>
          <w:color w:val="auto"/>
          <w:sz w:val="22"/>
          <w:szCs w:val="22"/>
        </w:rPr>
        <w:t>Subject Matter Expertis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DE0156" w:rsidRPr="00792A9D" w14:paraId="65FD122F" w14:textId="77777777" w:rsidTr="006171B6">
        <w:tc>
          <w:tcPr>
            <w:tcW w:w="5000" w:type="pct"/>
          </w:tcPr>
          <w:p w14:paraId="599B04B6" w14:textId="6FF6B530" w:rsidR="00DE0156" w:rsidRPr="00792A9D" w:rsidRDefault="00DE0156" w:rsidP="00593042">
            <w:pPr>
              <w:spacing w:before="120"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Subject Matter </w:t>
            </w:r>
            <w:r w:rsidRPr="00792A9D">
              <w:rPr>
                <w:rFonts w:ascii="Calibri" w:hAnsi="Calibri" w:cs="Calibri"/>
                <w:b/>
                <w:bCs/>
              </w:rPr>
              <w:t>Area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>
              <w:rPr>
                <w:rFonts w:ascii="Calibri" w:hAnsi="Calibri" w:cs="Calibri"/>
              </w:rPr>
              <w:t xml:space="preserve">(as detailed in Table </w:t>
            </w:r>
            <w:r w:rsidR="00E57438">
              <w:rPr>
                <w:rFonts w:ascii="Calibri" w:hAnsi="Calibri" w:cs="Calibri"/>
              </w:rPr>
              <w:t>1</w:t>
            </w:r>
            <w:r>
              <w:rPr>
                <w:rFonts w:ascii="Calibri" w:hAnsi="Calibri" w:cs="Calibri"/>
              </w:rPr>
              <w:t xml:space="preserve"> above)</w:t>
            </w:r>
            <w:r w:rsidRPr="00792A9D">
              <w:rPr>
                <w:rFonts w:ascii="Calibri" w:hAnsi="Calibri" w:cs="Calibri"/>
                <w:b/>
                <w:bCs/>
              </w:rPr>
              <w:t>:</w:t>
            </w:r>
            <w:r w:rsidRPr="00792A9D">
              <w:rPr>
                <w:rFonts w:ascii="Calibri" w:hAnsi="Calibri" w:cs="Calibri"/>
              </w:rPr>
              <w:t xml:space="preserve"> </w:t>
            </w:r>
          </w:p>
          <w:p w14:paraId="2B10A93D" w14:textId="77777777" w:rsidR="00DE0156" w:rsidRPr="00DE0156" w:rsidRDefault="00DE0156" w:rsidP="00593042">
            <w:pPr>
              <w:spacing w:before="120" w:after="120"/>
              <w:rPr>
                <w:rFonts w:ascii="Calibri" w:hAnsi="Calibri" w:cs="Calibri"/>
              </w:rPr>
            </w:pPr>
          </w:p>
          <w:p w14:paraId="2C5B685E" w14:textId="77777777" w:rsidR="00DE0156" w:rsidRDefault="00DE0156" w:rsidP="00593042">
            <w:pPr>
              <w:spacing w:before="120" w:after="120"/>
              <w:rPr>
                <w:rFonts w:ascii="Calibri" w:hAnsi="Calibri" w:cs="Calibri"/>
                <w:b/>
                <w:bCs/>
              </w:rPr>
            </w:pPr>
            <w:r w:rsidRPr="00792A9D">
              <w:rPr>
                <w:rFonts w:ascii="Calibri" w:hAnsi="Calibri" w:cs="Calibri"/>
                <w:b/>
                <w:bCs/>
              </w:rPr>
              <w:t>Summary (no more than 500 words):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</w:p>
          <w:p w14:paraId="39394AF3" w14:textId="77777777" w:rsidR="006171B6" w:rsidRPr="00DE0156" w:rsidRDefault="006171B6" w:rsidP="00593042">
            <w:pPr>
              <w:spacing w:before="120" w:after="120"/>
              <w:rPr>
                <w:rFonts w:ascii="Calibri" w:hAnsi="Calibri" w:cs="Calibri"/>
              </w:rPr>
            </w:pPr>
          </w:p>
        </w:tc>
      </w:tr>
    </w:tbl>
    <w:p w14:paraId="73BF90EE" w14:textId="346052F6" w:rsidR="00311FA3" w:rsidRDefault="00311FA3" w:rsidP="00CB5B72">
      <w:pPr>
        <w:pStyle w:val="Heading3-P4SP"/>
        <w:numPr>
          <w:ilvl w:val="0"/>
          <w:numId w:val="18"/>
        </w:numPr>
        <w:rPr>
          <w:rFonts w:eastAsiaTheme="minorHAnsi" w:cs="Calibri"/>
          <w:color w:val="auto"/>
          <w:sz w:val="22"/>
          <w:szCs w:val="22"/>
        </w:rPr>
      </w:pPr>
      <w:r w:rsidRPr="00792A9D">
        <w:rPr>
          <w:rFonts w:eastAsiaTheme="minorHAnsi" w:cs="Calibri"/>
          <w:color w:val="auto"/>
          <w:sz w:val="22"/>
          <w:szCs w:val="22"/>
        </w:rPr>
        <w:t>Subject Matter Expertis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DE0156" w:rsidRPr="00792A9D" w14:paraId="266A6860" w14:textId="77777777" w:rsidTr="006171B6">
        <w:tc>
          <w:tcPr>
            <w:tcW w:w="5000" w:type="pct"/>
          </w:tcPr>
          <w:p w14:paraId="524557F3" w14:textId="038463E4" w:rsidR="00DE0156" w:rsidRPr="00792A9D" w:rsidRDefault="00DE0156" w:rsidP="00593042">
            <w:pPr>
              <w:spacing w:before="120"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Subject Matter </w:t>
            </w:r>
            <w:r w:rsidRPr="00792A9D">
              <w:rPr>
                <w:rFonts w:ascii="Calibri" w:hAnsi="Calibri" w:cs="Calibri"/>
                <w:b/>
                <w:bCs/>
              </w:rPr>
              <w:t>Area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>
              <w:rPr>
                <w:rFonts w:ascii="Calibri" w:hAnsi="Calibri" w:cs="Calibri"/>
              </w:rPr>
              <w:t xml:space="preserve">(as detailed in Table </w:t>
            </w:r>
            <w:r w:rsidR="00E57438">
              <w:rPr>
                <w:rFonts w:ascii="Calibri" w:hAnsi="Calibri" w:cs="Calibri"/>
              </w:rPr>
              <w:t>1</w:t>
            </w:r>
            <w:r>
              <w:rPr>
                <w:rFonts w:ascii="Calibri" w:hAnsi="Calibri" w:cs="Calibri"/>
              </w:rPr>
              <w:t xml:space="preserve"> above)</w:t>
            </w:r>
            <w:r w:rsidRPr="00792A9D">
              <w:rPr>
                <w:rFonts w:ascii="Calibri" w:hAnsi="Calibri" w:cs="Calibri"/>
                <w:b/>
                <w:bCs/>
              </w:rPr>
              <w:t>:</w:t>
            </w:r>
            <w:r w:rsidRPr="00792A9D">
              <w:rPr>
                <w:rFonts w:ascii="Calibri" w:hAnsi="Calibri" w:cs="Calibri"/>
              </w:rPr>
              <w:t xml:space="preserve"> </w:t>
            </w:r>
          </w:p>
          <w:p w14:paraId="494BEACE" w14:textId="77777777" w:rsidR="00DE0156" w:rsidRPr="00DE0156" w:rsidRDefault="00DE0156" w:rsidP="00593042">
            <w:pPr>
              <w:spacing w:before="120" w:after="120"/>
              <w:rPr>
                <w:rFonts w:ascii="Calibri" w:hAnsi="Calibri" w:cs="Calibri"/>
              </w:rPr>
            </w:pPr>
          </w:p>
          <w:p w14:paraId="27A3E5F4" w14:textId="77777777" w:rsidR="00DE0156" w:rsidRDefault="00DE0156" w:rsidP="00593042">
            <w:pPr>
              <w:spacing w:before="120" w:after="120"/>
              <w:rPr>
                <w:rFonts w:ascii="Calibri" w:hAnsi="Calibri" w:cs="Calibri"/>
                <w:b/>
                <w:bCs/>
              </w:rPr>
            </w:pPr>
            <w:r w:rsidRPr="00792A9D">
              <w:rPr>
                <w:rFonts w:ascii="Calibri" w:hAnsi="Calibri" w:cs="Calibri"/>
                <w:b/>
                <w:bCs/>
              </w:rPr>
              <w:t>Summary (no more than 500 words):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</w:p>
          <w:p w14:paraId="007BBF66" w14:textId="77777777" w:rsidR="006171B6" w:rsidRPr="00DE0156" w:rsidRDefault="006171B6" w:rsidP="00593042">
            <w:pPr>
              <w:spacing w:before="120" w:after="120"/>
              <w:rPr>
                <w:rFonts w:ascii="Calibri" w:hAnsi="Calibri" w:cs="Calibri"/>
              </w:rPr>
            </w:pPr>
          </w:p>
        </w:tc>
      </w:tr>
    </w:tbl>
    <w:p w14:paraId="3FE83638" w14:textId="4237E89D" w:rsidR="00DE0156" w:rsidRPr="00792A9D" w:rsidRDefault="00311FA3" w:rsidP="00CB5B72">
      <w:pPr>
        <w:pStyle w:val="Heading3-P4SP"/>
        <w:numPr>
          <w:ilvl w:val="0"/>
          <w:numId w:val="18"/>
        </w:numPr>
        <w:rPr>
          <w:rFonts w:eastAsiaTheme="minorHAnsi" w:cs="Calibri"/>
          <w:color w:val="auto"/>
          <w:sz w:val="22"/>
          <w:szCs w:val="22"/>
        </w:rPr>
      </w:pPr>
      <w:r w:rsidRPr="00792A9D">
        <w:rPr>
          <w:rFonts w:eastAsiaTheme="minorHAnsi" w:cs="Calibri"/>
          <w:color w:val="auto"/>
          <w:sz w:val="22"/>
          <w:szCs w:val="22"/>
        </w:rPr>
        <w:t>Subject Matter Expertis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DE0156" w:rsidRPr="00792A9D" w14:paraId="68697B98" w14:textId="77777777" w:rsidTr="006171B6">
        <w:tc>
          <w:tcPr>
            <w:tcW w:w="5000" w:type="pct"/>
          </w:tcPr>
          <w:p w14:paraId="4A74C8A0" w14:textId="4B6F9647" w:rsidR="00DE0156" w:rsidRPr="00792A9D" w:rsidRDefault="00DE0156" w:rsidP="00593042">
            <w:pPr>
              <w:spacing w:before="120"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Subject Matter </w:t>
            </w:r>
            <w:r w:rsidRPr="00792A9D">
              <w:rPr>
                <w:rFonts w:ascii="Calibri" w:hAnsi="Calibri" w:cs="Calibri"/>
                <w:b/>
                <w:bCs/>
              </w:rPr>
              <w:t>Area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>
              <w:rPr>
                <w:rFonts w:ascii="Calibri" w:hAnsi="Calibri" w:cs="Calibri"/>
              </w:rPr>
              <w:t xml:space="preserve">(as detailed in Table </w:t>
            </w:r>
            <w:r w:rsidR="00E57438">
              <w:rPr>
                <w:rFonts w:ascii="Calibri" w:hAnsi="Calibri" w:cs="Calibri"/>
              </w:rPr>
              <w:t>1</w:t>
            </w:r>
            <w:r>
              <w:rPr>
                <w:rFonts w:ascii="Calibri" w:hAnsi="Calibri" w:cs="Calibri"/>
              </w:rPr>
              <w:t xml:space="preserve"> above)</w:t>
            </w:r>
            <w:r w:rsidRPr="00792A9D">
              <w:rPr>
                <w:rFonts w:ascii="Calibri" w:hAnsi="Calibri" w:cs="Calibri"/>
                <w:b/>
                <w:bCs/>
              </w:rPr>
              <w:t>:</w:t>
            </w:r>
            <w:r w:rsidRPr="00792A9D">
              <w:rPr>
                <w:rFonts w:ascii="Calibri" w:hAnsi="Calibri" w:cs="Calibri"/>
              </w:rPr>
              <w:t xml:space="preserve"> </w:t>
            </w:r>
          </w:p>
          <w:p w14:paraId="7D418A7F" w14:textId="77777777" w:rsidR="00DE0156" w:rsidRPr="00DE0156" w:rsidRDefault="00DE0156" w:rsidP="00593042">
            <w:pPr>
              <w:spacing w:before="120" w:after="120"/>
              <w:rPr>
                <w:rFonts w:ascii="Calibri" w:hAnsi="Calibri" w:cs="Calibri"/>
              </w:rPr>
            </w:pPr>
          </w:p>
          <w:p w14:paraId="47A0A821" w14:textId="77777777" w:rsidR="00DE0156" w:rsidRDefault="00DE0156" w:rsidP="00593042">
            <w:pPr>
              <w:spacing w:before="120" w:after="120"/>
              <w:rPr>
                <w:rFonts w:ascii="Calibri" w:hAnsi="Calibri" w:cs="Calibri"/>
                <w:b/>
                <w:bCs/>
              </w:rPr>
            </w:pPr>
            <w:r w:rsidRPr="00792A9D">
              <w:rPr>
                <w:rFonts w:ascii="Calibri" w:hAnsi="Calibri" w:cs="Calibri"/>
                <w:b/>
                <w:bCs/>
              </w:rPr>
              <w:t>Summary (no more than 500 words):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</w:p>
          <w:p w14:paraId="566B2B50" w14:textId="77777777" w:rsidR="006171B6" w:rsidRPr="00DE0156" w:rsidRDefault="006171B6" w:rsidP="00593042">
            <w:pPr>
              <w:spacing w:before="120" w:after="120"/>
              <w:rPr>
                <w:rFonts w:ascii="Calibri" w:hAnsi="Calibri" w:cs="Calibri"/>
              </w:rPr>
            </w:pPr>
          </w:p>
        </w:tc>
      </w:tr>
    </w:tbl>
    <w:p w14:paraId="7EE3475E" w14:textId="41F19CC0" w:rsidR="003A4390" w:rsidRDefault="003A4390" w:rsidP="00DE0156"/>
    <w:p w14:paraId="72B22847" w14:textId="77777777" w:rsidR="006171B6" w:rsidRDefault="006171B6" w:rsidP="00DE0156"/>
    <w:p w14:paraId="5F8D682D" w14:textId="77777777" w:rsidR="006171B6" w:rsidRDefault="006171B6" w:rsidP="00DE0156"/>
    <w:p w14:paraId="609BE00F" w14:textId="77777777" w:rsidR="006171B6" w:rsidRPr="00DE0156" w:rsidRDefault="006171B6" w:rsidP="00DE0156"/>
    <w:p w14:paraId="282E098C" w14:textId="79401782" w:rsidR="002467D4" w:rsidRPr="006171B6" w:rsidRDefault="00BE73BE" w:rsidP="004A6E8F">
      <w:pPr>
        <w:pStyle w:val="Heading3-P4SP"/>
        <w:numPr>
          <w:ilvl w:val="1"/>
          <w:numId w:val="16"/>
        </w:numPr>
      </w:pPr>
      <w:r w:rsidRPr="006171B6">
        <w:lastRenderedPageBreak/>
        <w:t xml:space="preserve">Geographic </w:t>
      </w:r>
      <w:r w:rsidR="00D6117E" w:rsidRPr="006171B6">
        <w:t>e</w:t>
      </w:r>
      <w:r w:rsidR="002467D4" w:rsidRPr="006171B6">
        <w:t>xperience</w:t>
      </w:r>
    </w:p>
    <w:p w14:paraId="51F1397A" w14:textId="2C6A7643" w:rsidR="007556DB" w:rsidRDefault="007556DB" w:rsidP="007556DB">
      <w:pPr>
        <w:rPr>
          <w:rFonts w:ascii="Calibri" w:hAnsi="Calibri" w:cs="Calibri"/>
        </w:rPr>
      </w:pPr>
      <w:r w:rsidRPr="00792A9D">
        <w:rPr>
          <w:rFonts w:ascii="Calibri" w:hAnsi="Calibri" w:cs="Calibri"/>
        </w:rPr>
        <w:t xml:space="preserve">Please indicate </w:t>
      </w:r>
      <w:r w:rsidR="00985795" w:rsidRPr="00792A9D">
        <w:rPr>
          <w:rFonts w:ascii="Calibri" w:hAnsi="Calibri" w:cs="Calibri"/>
        </w:rPr>
        <w:t>which countries you have experience working in</w:t>
      </w:r>
      <w:r w:rsidR="00C82EE3">
        <w:rPr>
          <w:rFonts w:ascii="Calibri" w:hAnsi="Calibri" w:cs="Calibri"/>
        </w:rPr>
        <w:t>, and the associated number of years’ experience</w:t>
      </w:r>
      <w:r w:rsidR="00DF2E40" w:rsidRPr="00792A9D">
        <w:rPr>
          <w:rFonts w:ascii="Calibri" w:hAnsi="Calibri" w:cs="Calibri"/>
        </w:rPr>
        <w:t>.</w:t>
      </w:r>
    </w:p>
    <w:p w14:paraId="03E670DF" w14:textId="30703AF7" w:rsidR="00996194" w:rsidRPr="001E132E" w:rsidRDefault="00996194" w:rsidP="00996194">
      <w:pPr>
        <w:pStyle w:val="TableHeading-P4SP"/>
      </w:pPr>
      <w:r>
        <w:t>Table 2: Applicant’s geographic experience</w:t>
      </w:r>
    </w:p>
    <w:tbl>
      <w:tblPr>
        <w:tblStyle w:val="Table-P4SP1"/>
        <w:tblW w:w="5000" w:type="pct"/>
        <w:tblBorders>
          <w:top w:val="single" w:sz="4" w:space="0" w:color="F2F2F2"/>
          <w:left w:val="none" w:sz="0" w:space="0" w:color="auto"/>
          <w:bottom w:val="single" w:sz="4" w:space="0" w:color="F2F2F2"/>
          <w:right w:val="none" w:sz="0" w:space="0" w:color="auto"/>
          <w:insideH w:val="single" w:sz="4" w:space="0" w:color="F2F2F2"/>
          <w:insideV w:val="single" w:sz="4" w:space="0" w:color="F2F2F2"/>
        </w:tblBorders>
        <w:tblLook w:val="04A0" w:firstRow="1" w:lastRow="0" w:firstColumn="1" w:lastColumn="0" w:noHBand="0" w:noVBand="1"/>
      </w:tblPr>
      <w:tblGrid>
        <w:gridCol w:w="2263"/>
        <w:gridCol w:w="5249"/>
        <w:gridCol w:w="2126"/>
      </w:tblGrid>
      <w:tr w:rsidR="004D4349" w:rsidRPr="00792A9D" w14:paraId="330D1846" w14:textId="1F5B7275" w:rsidTr="00996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pct"/>
            <w:shd w:val="clear" w:color="auto" w:fill="003972"/>
          </w:tcPr>
          <w:p w14:paraId="7F449FE4" w14:textId="5EBD7691" w:rsidR="004D4349" w:rsidRPr="00792A9D" w:rsidRDefault="004D342C" w:rsidP="00B81EF0">
            <w:pPr>
              <w:spacing w:before="120" w:after="120" w:line="240" w:lineRule="auto"/>
              <w:jc w:val="left"/>
              <w:rPr>
                <w:rFonts w:ascii="Calibri" w:hAnsi="Calibri" w:cs="Calibri"/>
                <w:color w:val="auto"/>
              </w:rPr>
            </w:pPr>
            <w:r w:rsidRPr="00792A9D">
              <w:rPr>
                <w:rFonts w:ascii="Calibri" w:hAnsi="Calibri" w:cs="Calibri"/>
                <w:color w:val="auto"/>
              </w:rPr>
              <w:t>Region</w:t>
            </w:r>
          </w:p>
        </w:tc>
        <w:tc>
          <w:tcPr>
            <w:tcW w:w="2723" w:type="pct"/>
            <w:shd w:val="clear" w:color="auto" w:fill="003972"/>
          </w:tcPr>
          <w:p w14:paraId="06B6EF75" w14:textId="0C879FC1" w:rsidR="004D4349" w:rsidRPr="00792A9D" w:rsidRDefault="004A6E8F" w:rsidP="004D4349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Experience</w:t>
            </w:r>
          </w:p>
        </w:tc>
        <w:tc>
          <w:tcPr>
            <w:tcW w:w="1103" w:type="pct"/>
            <w:shd w:val="clear" w:color="auto" w:fill="003972"/>
          </w:tcPr>
          <w:p w14:paraId="1242BD36" w14:textId="24E4256C" w:rsidR="004D4349" w:rsidRPr="00792A9D" w:rsidRDefault="00FE64C0" w:rsidP="00B81EF0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Number of </w:t>
            </w:r>
            <w:r w:rsidR="004D4349" w:rsidRPr="00792A9D">
              <w:rPr>
                <w:rFonts w:ascii="Calibri" w:hAnsi="Calibri" w:cs="Calibri"/>
              </w:rPr>
              <w:t>Years’ Experience</w:t>
            </w:r>
          </w:p>
        </w:tc>
      </w:tr>
      <w:tr w:rsidR="00575D97" w:rsidRPr="00792A9D" w14:paraId="5FAD79FA" w14:textId="77777777" w:rsidTr="009961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pct"/>
          </w:tcPr>
          <w:p w14:paraId="2D083100" w14:textId="0A689314" w:rsidR="00575D97" w:rsidRPr="00792A9D" w:rsidRDefault="00575D97" w:rsidP="00FE64C0">
            <w:pPr>
              <w:spacing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Asia</w:t>
            </w:r>
          </w:p>
        </w:tc>
        <w:tc>
          <w:tcPr>
            <w:tcW w:w="2723" w:type="pct"/>
          </w:tcPr>
          <w:p w14:paraId="2F4DCA21" w14:textId="77777777" w:rsidR="00844099" w:rsidRDefault="00000000" w:rsidP="0084409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547449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5D97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575D97" w:rsidRPr="00792A9D">
              <w:rPr>
                <w:rFonts w:ascii="Calibri" w:hAnsi="Calibri" w:cs="Calibri"/>
              </w:rPr>
              <w:t xml:space="preserve"> Yes</w:t>
            </w:r>
            <w:r w:rsidR="00575D97" w:rsidRPr="00792A9D">
              <w:rPr>
                <w:rFonts w:ascii="Calibri" w:hAnsi="Calibri" w:cs="Calibri"/>
              </w:rPr>
              <w:tab/>
            </w:r>
            <w:sdt>
              <w:sdtPr>
                <w:rPr>
                  <w:rFonts w:ascii="Calibri" w:hAnsi="Calibri" w:cs="Calibri"/>
                </w:rPr>
                <w:id w:val="-144406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5D97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575D97" w:rsidRPr="00792A9D">
              <w:rPr>
                <w:rFonts w:ascii="Calibri" w:hAnsi="Calibri" w:cs="Calibri"/>
              </w:rPr>
              <w:t xml:space="preserve"> No</w:t>
            </w:r>
            <w:r w:rsidR="00844099" w:rsidRPr="00792A9D">
              <w:rPr>
                <w:rFonts w:ascii="Calibri" w:hAnsi="Calibri" w:cs="Calibri"/>
              </w:rPr>
              <w:t xml:space="preserve"> </w:t>
            </w:r>
          </w:p>
          <w:p w14:paraId="13BD2EC5" w14:textId="6A21EDDA" w:rsidR="00FE64C0" w:rsidRDefault="00FE64C0" w:rsidP="0084409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yes, please specify which countries:</w:t>
            </w:r>
          </w:p>
          <w:p w14:paraId="2E4C892B" w14:textId="700F5158" w:rsidR="00575D97" w:rsidRPr="00792A9D" w:rsidRDefault="00575D97" w:rsidP="00FE64C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03" w:type="pct"/>
          </w:tcPr>
          <w:p w14:paraId="49370AFD" w14:textId="1D43F4AE" w:rsidR="00575D97" w:rsidRPr="00792A9D" w:rsidRDefault="00575D97" w:rsidP="00FE64C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FE64C0" w:rsidRPr="00792A9D" w14:paraId="3EFA77A5" w14:textId="5370B05C" w:rsidTr="009961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pct"/>
            <w:shd w:val="clear" w:color="auto" w:fill="F2F2F2"/>
          </w:tcPr>
          <w:p w14:paraId="1868F4D2" w14:textId="12EC6A21" w:rsidR="00FE64C0" w:rsidRPr="00792A9D" w:rsidRDefault="00FE64C0" w:rsidP="00FE64C0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Pacific</w:t>
            </w:r>
          </w:p>
        </w:tc>
        <w:tc>
          <w:tcPr>
            <w:tcW w:w="2723" w:type="pct"/>
            <w:shd w:val="clear" w:color="auto" w:fill="F2F2F2"/>
          </w:tcPr>
          <w:p w14:paraId="3A767D1D" w14:textId="77777777" w:rsidR="00FE64C0" w:rsidRDefault="00000000" w:rsidP="00FE64C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923302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64C0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E64C0" w:rsidRPr="00792A9D">
              <w:rPr>
                <w:rFonts w:ascii="Calibri" w:hAnsi="Calibri" w:cs="Calibri"/>
              </w:rPr>
              <w:t xml:space="preserve"> Yes</w:t>
            </w:r>
            <w:r w:rsidR="00FE64C0" w:rsidRPr="00792A9D">
              <w:rPr>
                <w:rFonts w:ascii="Calibri" w:hAnsi="Calibri" w:cs="Calibri"/>
              </w:rPr>
              <w:tab/>
            </w:r>
            <w:sdt>
              <w:sdtPr>
                <w:rPr>
                  <w:rFonts w:ascii="Calibri" w:hAnsi="Calibri" w:cs="Calibri"/>
                </w:rPr>
                <w:id w:val="-102101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64C0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E64C0" w:rsidRPr="00792A9D">
              <w:rPr>
                <w:rFonts w:ascii="Calibri" w:hAnsi="Calibri" w:cs="Calibri"/>
              </w:rPr>
              <w:t xml:space="preserve"> No </w:t>
            </w:r>
          </w:p>
          <w:p w14:paraId="6EAA82B8" w14:textId="77777777" w:rsidR="00FE64C0" w:rsidRDefault="00FE64C0" w:rsidP="00FE64C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yes, please specify which countries:</w:t>
            </w:r>
          </w:p>
          <w:p w14:paraId="0D84E965" w14:textId="3C87A29F" w:rsidR="00FE64C0" w:rsidRPr="00792A9D" w:rsidRDefault="00FE64C0" w:rsidP="00FE64C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03" w:type="pct"/>
            <w:shd w:val="clear" w:color="auto" w:fill="F2F2F2"/>
          </w:tcPr>
          <w:p w14:paraId="252A9A02" w14:textId="5F7C7307" w:rsidR="00FE64C0" w:rsidRPr="00792A9D" w:rsidRDefault="00FE64C0" w:rsidP="00FE64C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FE64C0" w:rsidRPr="00792A9D" w14:paraId="7EE3B82F" w14:textId="52AB7885" w:rsidTr="009961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0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4" w:type="pct"/>
          </w:tcPr>
          <w:p w14:paraId="1DB99F77" w14:textId="6AF134F3" w:rsidR="00FE64C0" w:rsidRPr="00792A9D" w:rsidRDefault="00FE64C0" w:rsidP="00FE64C0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>Other</w:t>
            </w:r>
          </w:p>
        </w:tc>
        <w:tc>
          <w:tcPr>
            <w:tcW w:w="2723" w:type="pct"/>
          </w:tcPr>
          <w:p w14:paraId="366ADB8F" w14:textId="77777777" w:rsidR="00FE64C0" w:rsidRDefault="00000000" w:rsidP="00FE64C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89473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64C0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E64C0" w:rsidRPr="00792A9D">
              <w:rPr>
                <w:rFonts w:ascii="Calibri" w:hAnsi="Calibri" w:cs="Calibri"/>
              </w:rPr>
              <w:t xml:space="preserve"> Yes</w:t>
            </w:r>
            <w:r w:rsidR="00FE64C0" w:rsidRPr="00792A9D">
              <w:rPr>
                <w:rFonts w:ascii="Calibri" w:hAnsi="Calibri" w:cs="Calibri"/>
              </w:rPr>
              <w:tab/>
            </w:r>
            <w:sdt>
              <w:sdtPr>
                <w:rPr>
                  <w:rFonts w:ascii="Calibri" w:hAnsi="Calibri" w:cs="Calibri"/>
                </w:rPr>
                <w:id w:val="-175103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64C0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E64C0" w:rsidRPr="00792A9D">
              <w:rPr>
                <w:rFonts w:ascii="Calibri" w:hAnsi="Calibri" w:cs="Calibri"/>
              </w:rPr>
              <w:t xml:space="preserve"> No </w:t>
            </w:r>
          </w:p>
          <w:p w14:paraId="3C75CD1F" w14:textId="77777777" w:rsidR="00FE64C0" w:rsidRDefault="00FE64C0" w:rsidP="00FE64C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yes, please specify which countries:</w:t>
            </w:r>
          </w:p>
          <w:p w14:paraId="75274735" w14:textId="43644744" w:rsidR="00FE64C0" w:rsidRPr="00792A9D" w:rsidRDefault="00FE64C0" w:rsidP="00FE64C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03" w:type="pct"/>
          </w:tcPr>
          <w:p w14:paraId="173B6148" w14:textId="1D908F32" w:rsidR="00FE64C0" w:rsidRPr="00792A9D" w:rsidRDefault="00FE64C0" w:rsidP="00FE64C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1AE96416" w14:textId="77777777" w:rsidR="00186082" w:rsidRPr="00186082" w:rsidRDefault="00186082" w:rsidP="00186082"/>
    <w:p w14:paraId="5BA556B9" w14:textId="77777777" w:rsidR="00186082" w:rsidRPr="00186082" w:rsidRDefault="00186082" w:rsidP="00186082"/>
    <w:p w14:paraId="2E17A918" w14:textId="77777777" w:rsidR="00186082" w:rsidRPr="00186082" w:rsidRDefault="00186082" w:rsidP="00186082"/>
    <w:p w14:paraId="1CCE43C0" w14:textId="77777777" w:rsidR="00186082" w:rsidRPr="00186082" w:rsidRDefault="00186082" w:rsidP="00186082"/>
    <w:p w14:paraId="046088EB" w14:textId="77777777" w:rsidR="00186082" w:rsidRDefault="00186082" w:rsidP="00186082"/>
    <w:p w14:paraId="43816C25" w14:textId="77777777" w:rsidR="00186082" w:rsidRDefault="00186082" w:rsidP="00186082"/>
    <w:p w14:paraId="4B242F97" w14:textId="77777777" w:rsidR="00186082" w:rsidRDefault="00186082" w:rsidP="00186082"/>
    <w:p w14:paraId="01A77E53" w14:textId="77777777" w:rsidR="00186082" w:rsidRDefault="00186082" w:rsidP="00186082"/>
    <w:p w14:paraId="23CA2521" w14:textId="77777777" w:rsidR="00186082" w:rsidRPr="00186082" w:rsidRDefault="00186082" w:rsidP="00186082"/>
    <w:p w14:paraId="36B9BA82" w14:textId="3009D5EC" w:rsidR="00F856AD" w:rsidRPr="00C82EE3" w:rsidRDefault="00E96055" w:rsidP="00E96055">
      <w:pPr>
        <w:pStyle w:val="Heading2-P4SP"/>
      </w:pPr>
      <w:r w:rsidRPr="00C82EE3">
        <w:lastRenderedPageBreak/>
        <w:t xml:space="preserve">Part </w:t>
      </w:r>
      <w:r w:rsidR="00262AE7">
        <w:t>3</w:t>
      </w:r>
      <w:r w:rsidRPr="00C82EE3">
        <w:t xml:space="preserve">: </w:t>
      </w:r>
      <w:r w:rsidR="00392B7F" w:rsidRPr="00C82EE3">
        <w:t xml:space="preserve">Daily </w:t>
      </w:r>
      <w:r w:rsidR="00666223" w:rsidRPr="00C82EE3">
        <w:t>r</w:t>
      </w:r>
      <w:r w:rsidR="00392B7F" w:rsidRPr="00C82EE3">
        <w:t xml:space="preserve">ate </w:t>
      </w:r>
    </w:p>
    <w:p w14:paraId="77A98A55" w14:textId="23745120" w:rsidR="007B744F" w:rsidRPr="00792A9D" w:rsidRDefault="00666223" w:rsidP="007B744F">
      <w:pPr>
        <w:rPr>
          <w:rFonts w:ascii="Calibri" w:hAnsi="Calibri" w:cs="Calibri"/>
        </w:rPr>
      </w:pPr>
      <w:r w:rsidRPr="00792A9D">
        <w:rPr>
          <w:rFonts w:ascii="Calibri" w:hAnsi="Calibri" w:cs="Calibri"/>
        </w:rPr>
        <w:t xml:space="preserve">Please provide </w:t>
      </w:r>
      <w:r w:rsidR="0012492D" w:rsidRPr="00792A9D">
        <w:rPr>
          <w:rFonts w:ascii="Calibri" w:hAnsi="Calibri" w:cs="Calibri"/>
        </w:rPr>
        <w:t xml:space="preserve">an indication of </w:t>
      </w:r>
      <w:r w:rsidRPr="00792A9D">
        <w:rPr>
          <w:rFonts w:ascii="Calibri" w:hAnsi="Calibri" w:cs="Calibri"/>
        </w:rPr>
        <w:t>your</w:t>
      </w:r>
      <w:r w:rsidR="002336BC" w:rsidRPr="00792A9D">
        <w:rPr>
          <w:rFonts w:ascii="Calibri" w:hAnsi="Calibri" w:cs="Calibri"/>
        </w:rPr>
        <w:t xml:space="preserve"> </w:t>
      </w:r>
      <w:r w:rsidR="0032411B" w:rsidRPr="00792A9D">
        <w:rPr>
          <w:rFonts w:ascii="Calibri" w:hAnsi="Calibri" w:cs="Calibri"/>
        </w:rPr>
        <w:t>expected d</w:t>
      </w:r>
      <w:r w:rsidRPr="00792A9D">
        <w:rPr>
          <w:rFonts w:ascii="Calibri" w:hAnsi="Calibri" w:cs="Calibri"/>
        </w:rPr>
        <w:t xml:space="preserve">aily rate </w:t>
      </w:r>
      <w:r w:rsidR="0032411B" w:rsidRPr="00792A9D">
        <w:rPr>
          <w:rFonts w:ascii="Calibri" w:hAnsi="Calibri" w:cs="Calibri"/>
        </w:rPr>
        <w:t>for the delivery of services</w:t>
      </w:r>
      <w:r w:rsidR="00EC5539" w:rsidRPr="00792A9D">
        <w:rPr>
          <w:rFonts w:ascii="Calibri" w:hAnsi="Calibri" w:cs="Calibri"/>
        </w:rPr>
        <w:t xml:space="preserve">. </w:t>
      </w:r>
    </w:p>
    <w:p w14:paraId="71E27928" w14:textId="0441F0F5" w:rsidR="00666223" w:rsidRDefault="00EC5539" w:rsidP="007B744F">
      <w:pPr>
        <w:rPr>
          <w:rFonts w:ascii="Calibri" w:hAnsi="Calibri" w:cs="Calibri"/>
        </w:rPr>
      </w:pPr>
      <w:r w:rsidRPr="00186082">
        <w:rPr>
          <w:rFonts w:ascii="Calibri" w:hAnsi="Calibri" w:cs="Calibri"/>
          <w:b/>
          <w:bCs/>
          <w:color w:val="EF5D3B"/>
        </w:rPr>
        <w:t>Please note</w:t>
      </w:r>
      <w:r w:rsidR="002A53A7" w:rsidRPr="00186082">
        <w:rPr>
          <w:rFonts w:ascii="Calibri" w:hAnsi="Calibri" w:cs="Calibri"/>
          <w:color w:val="EF5D3B"/>
        </w:rPr>
        <w:t xml:space="preserve">: </w:t>
      </w:r>
      <w:r w:rsidR="006C385C" w:rsidRPr="00792A9D">
        <w:rPr>
          <w:rFonts w:ascii="Calibri" w:hAnsi="Calibri" w:cs="Calibri"/>
        </w:rPr>
        <w:t>Consultant</w:t>
      </w:r>
      <w:r w:rsidR="0057582A" w:rsidRPr="00792A9D">
        <w:rPr>
          <w:rFonts w:ascii="Calibri" w:hAnsi="Calibri" w:cs="Calibri"/>
        </w:rPr>
        <w:t>’</w:t>
      </w:r>
      <w:r w:rsidR="006C385C" w:rsidRPr="00792A9D">
        <w:rPr>
          <w:rFonts w:ascii="Calibri" w:hAnsi="Calibri" w:cs="Calibri"/>
        </w:rPr>
        <w:t>s expected daily rate</w:t>
      </w:r>
      <w:r w:rsidR="0057582A" w:rsidRPr="00792A9D">
        <w:rPr>
          <w:rFonts w:ascii="Calibri" w:hAnsi="Calibri" w:cs="Calibri"/>
        </w:rPr>
        <w:t>, as</w:t>
      </w:r>
      <w:r w:rsidR="006C385C" w:rsidRPr="00792A9D">
        <w:rPr>
          <w:rFonts w:ascii="Calibri" w:hAnsi="Calibri" w:cs="Calibri"/>
        </w:rPr>
        <w:t xml:space="preserve"> </w:t>
      </w:r>
      <w:r w:rsidR="004C10E5" w:rsidRPr="00792A9D">
        <w:rPr>
          <w:rFonts w:ascii="Calibri" w:hAnsi="Calibri" w:cs="Calibri"/>
        </w:rPr>
        <w:t>specified in th</w:t>
      </w:r>
      <w:r w:rsidR="0057582A" w:rsidRPr="00792A9D">
        <w:rPr>
          <w:rFonts w:ascii="Calibri" w:hAnsi="Calibri" w:cs="Calibri"/>
        </w:rPr>
        <w:t>is</w:t>
      </w:r>
      <w:r w:rsidR="004C10E5" w:rsidRPr="00792A9D">
        <w:rPr>
          <w:rFonts w:ascii="Calibri" w:hAnsi="Calibri" w:cs="Calibri"/>
        </w:rPr>
        <w:t xml:space="preserve"> Expression of Interest</w:t>
      </w:r>
      <w:r w:rsidR="0057582A" w:rsidRPr="00792A9D">
        <w:rPr>
          <w:rFonts w:ascii="Calibri" w:hAnsi="Calibri" w:cs="Calibri"/>
        </w:rPr>
        <w:t>,</w:t>
      </w:r>
      <w:r w:rsidR="004C10E5" w:rsidRPr="00792A9D">
        <w:rPr>
          <w:rFonts w:ascii="Calibri" w:hAnsi="Calibri" w:cs="Calibri"/>
        </w:rPr>
        <w:t xml:space="preserve"> is </w:t>
      </w:r>
      <w:r w:rsidR="006C385C" w:rsidRPr="00792A9D">
        <w:rPr>
          <w:rFonts w:ascii="Calibri" w:hAnsi="Calibri" w:cs="Calibri"/>
        </w:rPr>
        <w:t>not guaranteed</w:t>
      </w:r>
      <w:r w:rsidR="0057582A" w:rsidRPr="00792A9D">
        <w:rPr>
          <w:rFonts w:ascii="Calibri" w:hAnsi="Calibri" w:cs="Calibri"/>
        </w:rPr>
        <w:t>. Each position is classified at a daily rate, depending on the professional discipline</w:t>
      </w:r>
      <w:r w:rsidR="00CD27DF" w:rsidRPr="00792A9D">
        <w:rPr>
          <w:rFonts w:ascii="Calibri" w:hAnsi="Calibri" w:cs="Calibri"/>
        </w:rPr>
        <w:t>,</w:t>
      </w:r>
      <w:r w:rsidR="0057582A" w:rsidRPr="00792A9D">
        <w:rPr>
          <w:rFonts w:ascii="Calibri" w:hAnsi="Calibri" w:cs="Calibri"/>
        </w:rPr>
        <w:t xml:space="preserve"> </w:t>
      </w:r>
      <w:r w:rsidR="00CD27DF" w:rsidRPr="00792A9D">
        <w:rPr>
          <w:rFonts w:ascii="Calibri" w:hAnsi="Calibri" w:cs="Calibri"/>
        </w:rPr>
        <w:t xml:space="preserve">the </w:t>
      </w:r>
      <w:r w:rsidR="0057582A" w:rsidRPr="00792A9D">
        <w:rPr>
          <w:rFonts w:ascii="Calibri" w:hAnsi="Calibri" w:cs="Calibri"/>
        </w:rPr>
        <w:t>job level of the input</w:t>
      </w:r>
      <w:r w:rsidR="00222778" w:rsidRPr="00792A9D">
        <w:rPr>
          <w:rFonts w:ascii="Calibri" w:hAnsi="Calibri" w:cs="Calibri"/>
        </w:rPr>
        <w:t xml:space="preserve">, and the </w:t>
      </w:r>
      <w:r w:rsidR="00C23F3B" w:rsidRPr="00792A9D">
        <w:rPr>
          <w:rFonts w:ascii="Calibri" w:hAnsi="Calibri" w:cs="Calibri"/>
        </w:rPr>
        <w:t>duties, responsibilities, and skills required.</w:t>
      </w:r>
    </w:p>
    <w:p w14:paraId="00EDE5FE" w14:textId="223F03F1" w:rsidR="00996194" w:rsidRPr="001E132E" w:rsidRDefault="00996194" w:rsidP="00996194">
      <w:pPr>
        <w:pStyle w:val="TableHeading-P4SP"/>
      </w:pPr>
      <w:r>
        <w:t xml:space="preserve">Table 3: Applicant’s </w:t>
      </w:r>
      <w:r w:rsidR="00E6503E">
        <w:t>anticipated daily rate</w:t>
      </w:r>
    </w:p>
    <w:tbl>
      <w:tblPr>
        <w:tblStyle w:val="Table-P4SP1"/>
        <w:tblW w:w="5000" w:type="pct"/>
        <w:tblBorders>
          <w:top w:val="single" w:sz="4" w:space="0" w:color="F2F2F2"/>
          <w:left w:val="none" w:sz="0" w:space="0" w:color="auto"/>
          <w:bottom w:val="single" w:sz="4" w:space="0" w:color="F2F2F2"/>
          <w:right w:val="none" w:sz="0" w:space="0" w:color="auto"/>
          <w:insideH w:val="single" w:sz="4" w:space="0" w:color="F2F2F2"/>
          <w:insideV w:val="single" w:sz="4" w:space="0" w:color="F2F2F2"/>
        </w:tblBorders>
        <w:tblLook w:val="04A0" w:firstRow="1" w:lastRow="0" w:firstColumn="1" w:lastColumn="0" w:noHBand="0" w:noVBand="1"/>
      </w:tblPr>
      <w:tblGrid>
        <w:gridCol w:w="4674"/>
        <w:gridCol w:w="4964"/>
      </w:tblGrid>
      <w:tr w:rsidR="00F856AD" w:rsidRPr="00792A9D" w14:paraId="3DBC88A4" w14:textId="77777777" w:rsidTr="00262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pct"/>
            <w:shd w:val="clear" w:color="auto" w:fill="003972"/>
          </w:tcPr>
          <w:p w14:paraId="3B6E014F" w14:textId="711403EB" w:rsidR="00F856AD" w:rsidRPr="00792A9D" w:rsidRDefault="00F856AD" w:rsidP="00B81EF0">
            <w:pPr>
              <w:spacing w:before="120" w:after="120" w:line="240" w:lineRule="auto"/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2575" w:type="pct"/>
            <w:shd w:val="clear" w:color="auto" w:fill="003972"/>
          </w:tcPr>
          <w:p w14:paraId="063516E8" w14:textId="77256802" w:rsidR="00F856AD" w:rsidRPr="00792A9D" w:rsidRDefault="00262AE7" w:rsidP="00B81EF0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AUD d</w:t>
            </w:r>
            <w:r w:rsidRPr="00792A9D">
              <w:rPr>
                <w:rFonts w:ascii="Calibri" w:hAnsi="Calibri" w:cs="Calibri"/>
                <w:color w:val="auto"/>
              </w:rPr>
              <w:t xml:space="preserve">aily rate </w:t>
            </w:r>
            <w:r w:rsidR="00EC5539" w:rsidRPr="00792A9D">
              <w:rPr>
                <w:rFonts w:ascii="Calibri" w:hAnsi="Calibri" w:cs="Calibri"/>
                <w:color w:val="auto"/>
              </w:rPr>
              <w:t>(exclusive of tax)</w:t>
            </w:r>
          </w:p>
        </w:tc>
      </w:tr>
      <w:tr w:rsidR="00F856AD" w:rsidRPr="00792A9D" w14:paraId="2CE00B7D" w14:textId="77777777" w:rsidTr="00262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pct"/>
          </w:tcPr>
          <w:p w14:paraId="04D2C490" w14:textId="5C047D27" w:rsidR="00F856AD" w:rsidRPr="00792A9D" w:rsidRDefault="00EC5539" w:rsidP="00B81EF0">
            <w:pPr>
              <w:spacing w:before="120" w:after="120"/>
              <w:rPr>
                <w:rFonts w:ascii="Calibri" w:hAnsi="Calibri" w:cs="Calibri"/>
                <w:highlight w:val="yellow"/>
              </w:rPr>
            </w:pPr>
            <w:r w:rsidRPr="00792A9D">
              <w:rPr>
                <w:rFonts w:ascii="Calibri" w:hAnsi="Calibri" w:cs="Calibri"/>
              </w:rPr>
              <w:t>What is your expected daily rate</w:t>
            </w:r>
            <w:r w:rsidR="00262AE7">
              <w:rPr>
                <w:rFonts w:ascii="Calibri" w:hAnsi="Calibri" w:cs="Calibri"/>
              </w:rPr>
              <w:t xml:space="preserve"> in AUD</w:t>
            </w:r>
            <w:r w:rsidRPr="00792A9D">
              <w:rPr>
                <w:rFonts w:ascii="Calibri" w:hAnsi="Calibri" w:cs="Calibri"/>
              </w:rPr>
              <w:t>?</w:t>
            </w:r>
            <w:r w:rsidR="00F856AD" w:rsidRPr="00792A9D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575" w:type="pct"/>
          </w:tcPr>
          <w:p w14:paraId="24CB78A5" w14:textId="3F6AE7CD" w:rsidR="00F856AD" w:rsidRPr="00792A9D" w:rsidRDefault="00262AE7" w:rsidP="00B81EF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UD </w:t>
            </w:r>
          </w:p>
        </w:tc>
      </w:tr>
    </w:tbl>
    <w:p w14:paraId="51FDC73B" w14:textId="46427D1C" w:rsidR="003A4390" w:rsidRPr="00262AE7" w:rsidRDefault="003A4390" w:rsidP="00262AE7"/>
    <w:p w14:paraId="434BC25B" w14:textId="69AB2069" w:rsidR="00480303" w:rsidRDefault="002336BC" w:rsidP="00E96055">
      <w:pPr>
        <w:pStyle w:val="Heading2-P4SP"/>
      </w:pPr>
      <w:r w:rsidRPr="00262AE7">
        <w:t xml:space="preserve">Part </w:t>
      </w:r>
      <w:r w:rsidR="00262AE7">
        <w:t>4</w:t>
      </w:r>
      <w:r w:rsidRPr="00262AE7">
        <w:t xml:space="preserve">: </w:t>
      </w:r>
      <w:r w:rsidR="00E96055" w:rsidRPr="00262AE7">
        <w:t>Other information</w:t>
      </w:r>
    </w:p>
    <w:p w14:paraId="01969632" w14:textId="2596EF4D" w:rsidR="00E6503E" w:rsidRPr="00E6503E" w:rsidRDefault="00E6503E" w:rsidP="00E6503E">
      <w:pPr>
        <w:pStyle w:val="TableHeading-P4SP"/>
      </w:pPr>
      <w:r>
        <w:t>Table 4: Other information</w:t>
      </w:r>
    </w:p>
    <w:tbl>
      <w:tblPr>
        <w:tblStyle w:val="Table-P4SP1"/>
        <w:tblW w:w="9634" w:type="dxa"/>
        <w:tblBorders>
          <w:top w:val="single" w:sz="4" w:space="0" w:color="F2F2F2"/>
          <w:left w:val="none" w:sz="0" w:space="0" w:color="auto"/>
          <w:bottom w:val="single" w:sz="4" w:space="0" w:color="F2F2F2"/>
          <w:right w:val="none" w:sz="0" w:space="0" w:color="auto"/>
          <w:insideH w:val="single" w:sz="4" w:space="0" w:color="F2F2F2"/>
          <w:insideV w:val="single" w:sz="4" w:space="0" w:color="F2F2F2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4961"/>
      </w:tblGrid>
      <w:tr w:rsidR="00416824" w:rsidRPr="00792A9D" w14:paraId="18F5A502" w14:textId="77777777" w:rsidTr="004F6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shd w:val="clear" w:color="auto" w:fill="003972"/>
          </w:tcPr>
          <w:p w14:paraId="48BB68E7" w14:textId="35EF7C7E" w:rsidR="00416824" w:rsidRPr="00792A9D" w:rsidRDefault="007556DB" w:rsidP="00685924">
            <w:pPr>
              <w:spacing w:before="120" w:after="120" w:line="240" w:lineRule="auto"/>
              <w:jc w:val="left"/>
              <w:rPr>
                <w:rFonts w:ascii="Calibri" w:hAnsi="Calibri" w:cs="Calibri"/>
                <w:color w:val="auto"/>
              </w:rPr>
            </w:pPr>
            <w:r w:rsidRPr="00792A9D">
              <w:rPr>
                <w:rFonts w:ascii="Calibri" w:hAnsi="Calibri" w:cs="Calibri"/>
                <w:color w:val="auto"/>
              </w:rPr>
              <w:t>Other information</w:t>
            </w:r>
          </w:p>
        </w:tc>
        <w:tc>
          <w:tcPr>
            <w:tcW w:w="4961" w:type="dxa"/>
            <w:shd w:val="clear" w:color="auto" w:fill="003972"/>
          </w:tcPr>
          <w:p w14:paraId="58B45389" w14:textId="77777777" w:rsidR="00416824" w:rsidRPr="00792A9D" w:rsidRDefault="00416824" w:rsidP="00685924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</w:p>
        </w:tc>
      </w:tr>
      <w:tr w:rsidR="00416824" w:rsidRPr="00792A9D" w14:paraId="7041837E" w14:textId="77777777" w:rsidTr="004F6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2C80955" w14:textId="4A179A35" w:rsidR="00416824" w:rsidRPr="00792A9D" w:rsidRDefault="00416824" w:rsidP="006D062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 xml:space="preserve">Are you proficient in languages other than English? </w:t>
            </w:r>
          </w:p>
        </w:tc>
        <w:tc>
          <w:tcPr>
            <w:tcW w:w="4961" w:type="dxa"/>
          </w:tcPr>
          <w:p w14:paraId="6F1ABFEB" w14:textId="482390AD" w:rsidR="00416824" w:rsidRPr="00792A9D" w:rsidRDefault="00000000" w:rsidP="006D062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170414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6824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6824" w:rsidRPr="00792A9D">
              <w:rPr>
                <w:rFonts w:ascii="Calibri" w:hAnsi="Calibri" w:cs="Calibri"/>
              </w:rPr>
              <w:t xml:space="preserve"> Yes</w:t>
            </w:r>
            <w:r w:rsidR="00416824" w:rsidRPr="00792A9D">
              <w:rPr>
                <w:rFonts w:ascii="Calibri" w:hAnsi="Calibri" w:cs="Calibri"/>
              </w:rPr>
              <w:tab/>
            </w:r>
            <w:sdt>
              <w:sdtPr>
                <w:rPr>
                  <w:rFonts w:ascii="Calibri" w:hAnsi="Calibri" w:cs="Calibri"/>
                </w:rPr>
                <w:id w:val="-1019694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6824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6824" w:rsidRPr="00792A9D">
              <w:rPr>
                <w:rFonts w:ascii="Calibri" w:hAnsi="Calibri" w:cs="Calibri"/>
              </w:rPr>
              <w:t xml:space="preserve"> No</w:t>
            </w:r>
          </w:p>
        </w:tc>
      </w:tr>
      <w:tr w:rsidR="00416824" w:rsidRPr="00792A9D" w14:paraId="09D9E3C9" w14:textId="77777777" w:rsidTr="004F6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C5E72FC" w14:textId="67C338BC" w:rsidR="00416824" w:rsidRPr="00792A9D" w:rsidRDefault="00416824" w:rsidP="006D062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 xml:space="preserve">If </w:t>
            </w:r>
            <w:r w:rsidR="00225D97" w:rsidRPr="00792A9D">
              <w:rPr>
                <w:rFonts w:ascii="Calibri" w:hAnsi="Calibri" w:cs="Calibri"/>
              </w:rPr>
              <w:t>yes</w:t>
            </w:r>
            <w:r w:rsidRPr="00792A9D">
              <w:rPr>
                <w:rFonts w:ascii="Calibri" w:hAnsi="Calibri" w:cs="Calibri"/>
              </w:rPr>
              <w:t xml:space="preserve">, please indicate which </w:t>
            </w:r>
            <w:r w:rsidR="007556DB" w:rsidRPr="00792A9D">
              <w:rPr>
                <w:rFonts w:ascii="Calibri" w:hAnsi="Calibri" w:cs="Calibri"/>
              </w:rPr>
              <w:t>languages</w:t>
            </w:r>
            <w:r w:rsidR="00F92ADA" w:rsidRPr="00792A9D">
              <w:rPr>
                <w:rFonts w:ascii="Calibri" w:hAnsi="Calibri" w:cs="Calibri"/>
              </w:rPr>
              <w:t xml:space="preserve"> </w:t>
            </w:r>
            <w:r w:rsidRPr="00792A9D">
              <w:rPr>
                <w:rFonts w:ascii="Calibri" w:hAnsi="Calibri" w:cs="Calibri"/>
              </w:rPr>
              <w:t xml:space="preserve">and </w:t>
            </w:r>
            <w:r w:rsidR="007556DB" w:rsidRPr="00792A9D">
              <w:rPr>
                <w:rFonts w:ascii="Calibri" w:hAnsi="Calibri" w:cs="Calibri"/>
              </w:rPr>
              <w:t>your level of proficiency</w:t>
            </w:r>
            <w:r w:rsidR="00225D97" w:rsidRPr="00792A9D">
              <w:rPr>
                <w:rFonts w:ascii="Calibri" w:hAnsi="Calibri" w:cs="Calibri"/>
              </w:rPr>
              <w:t>.</w:t>
            </w:r>
          </w:p>
        </w:tc>
        <w:tc>
          <w:tcPr>
            <w:tcW w:w="4961" w:type="dxa"/>
          </w:tcPr>
          <w:p w14:paraId="6E6DEAE9" w14:textId="376D5618" w:rsidR="00416824" w:rsidRPr="00792A9D" w:rsidRDefault="00416824" w:rsidP="006D062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416824" w:rsidRPr="00792A9D" w14:paraId="01F9F711" w14:textId="77777777" w:rsidTr="004F6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9BA9274" w14:textId="7BDA9AE7" w:rsidR="00416824" w:rsidRPr="00792A9D" w:rsidRDefault="00E7532C" w:rsidP="006D062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 xml:space="preserve">Are you of </w:t>
            </w:r>
            <w:r w:rsidR="00282AF6" w:rsidRPr="00792A9D">
              <w:rPr>
                <w:rFonts w:ascii="Calibri" w:hAnsi="Calibri" w:cs="Calibri"/>
              </w:rPr>
              <w:t xml:space="preserve">Australian </w:t>
            </w:r>
            <w:r w:rsidRPr="00792A9D">
              <w:rPr>
                <w:rFonts w:ascii="Calibri" w:hAnsi="Calibri" w:cs="Calibri"/>
              </w:rPr>
              <w:t>Aboriginal and/or Torres Strait descent?</w:t>
            </w:r>
          </w:p>
        </w:tc>
        <w:tc>
          <w:tcPr>
            <w:tcW w:w="4961" w:type="dxa"/>
          </w:tcPr>
          <w:p w14:paraId="15914B14" w14:textId="4D83BD97" w:rsidR="00416824" w:rsidRPr="00792A9D" w:rsidRDefault="00000000" w:rsidP="006D062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46454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Yes            </w:t>
            </w:r>
            <w:sdt>
              <w:sdtPr>
                <w:rPr>
                  <w:rFonts w:ascii="Calibri" w:hAnsi="Calibri" w:cs="Calibri"/>
                </w:rPr>
                <w:id w:val="155843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No           </w:t>
            </w:r>
            <w:sdt>
              <w:sdtPr>
                <w:rPr>
                  <w:rFonts w:ascii="Calibri" w:hAnsi="Calibri" w:cs="Calibri"/>
                </w:rPr>
                <w:id w:val="-119753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Prefer not to say</w:t>
            </w:r>
          </w:p>
        </w:tc>
      </w:tr>
      <w:tr w:rsidR="008B2F43" w:rsidRPr="00792A9D" w14:paraId="2E7ECD69" w14:textId="77777777" w:rsidTr="004F6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6450C24" w14:textId="62DB714C" w:rsidR="008B2F43" w:rsidRPr="00792A9D" w:rsidRDefault="008B2F43" w:rsidP="006D062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 xml:space="preserve">Are you </w:t>
            </w:r>
            <w:r w:rsidR="009D76D3" w:rsidRPr="00792A9D">
              <w:rPr>
                <w:rFonts w:ascii="Calibri" w:hAnsi="Calibri" w:cs="Calibri"/>
              </w:rPr>
              <w:t xml:space="preserve">from </w:t>
            </w:r>
            <w:r w:rsidR="00CC3B35" w:rsidRPr="00792A9D">
              <w:rPr>
                <w:rFonts w:ascii="Calibri" w:hAnsi="Calibri" w:cs="Calibri"/>
              </w:rPr>
              <w:t>Asia,</w:t>
            </w:r>
            <w:r w:rsidR="007A0CA4" w:rsidRPr="00792A9D">
              <w:rPr>
                <w:rFonts w:ascii="Calibri" w:hAnsi="Calibri" w:cs="Calibri"/>
              </w:rPr>
              <w:t xml:space="preserve"> Pacific Island Country or Timor</w:t>
            </w:r>
            <w:r w:rsidR="00225D97" w:rsidRPr="00792A9D">
              <w:rPr>
                <w:rFonts w:ascii="Calibri" w:hAnsi="Calibri" w:cs="Calibri"/>
              </w:rPr>
              <w:t>-</w:t>
            </w:r>
            <w:r w:rsidR="007A0CA4" w:rsidRPr="00792A9D">
              <w:rPr>
                <w:rFonts w:ascii="Calibri" w:hAnsi="Calibri" w:cs="Calibri"/>
              </w:rPr>
              <w:t>Leste</w:t>
            </w:r>
            <w:r w:rsidR="00225D97" w:rsidRPr="00792A9D">
              <w:rPr>
                <w:rFonts w:ascii="Calibri" w:hAnsi="Calibri" w:cs="Calibri"/>
              </w:rPr>
              <w:t>?</w:t>
            </w:r>
          </w:p>
        </w:tc>
        <w:tc>
          <w:tcPr>
            <w:tcW w:w="4961" w:type="dxa"/>
          </w:tcPr>
          <w:p w14:paraId="5B9B254C" w14:textId="77777777" w:rsidR="00FF4635" w:rsidRDefault="00000000" w:rsidP="006D062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PlaceholderText"/>
                <w:rFonts w:ascii="Calibri" w:hAnsi="Calibri" w:cs="Calibri"/>
                <w:color w:val="auto"/>
              </w:rPr>
            </w:pPr>
            <w:sdt>
              <w:sdtPr>
                <w:rPr>
                  <w:rStyle w:val="PlaceholderText"/>
                  <w:rFonts w:ascii="Calibri" w:hAnsi="Calibri" w:cs="Calibri"/>
                  <w:color w:val="auto"/>
                </w:rPr>
                <w:id w:val="-50682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Style w:val="PlaceholderText"/>
                    <w:rFonts w:ascii="Segoe UI Symbol" w:hAnsi="Segoe UI Symbol" w:cs="Segoe UI Symbol"/>
                    <w:color w:val="auto"/>
                  </w:rPr>
                  <w:t>☐</w:t>
                </w:r>
              </w:sdtContent>
            </w:sdt>
            <w:r w:rsidR="00FF4635" w:rsidRPr="00792A9D">
              <w:rPr>
                <w:rStyle w:val="PlaceholderText"/>
                <w:rFonts w:ascii="Calibri" w:hAnsi="Calibri" w:cs="Calibri"/>
                <w:color w:val="auto"/>
              </w:rPr>
              <w:t xml:space="preserve"> Yes            </w:t>
            </w:r>
            <w:sdt>
              <w:sdtPr>
                <w:rPr>
                  <w:rStyle w:val="PlaceholderText"/>
                  <w:rFonts w:ascii="Calibri" w:hAnsi="Calibri" w:cs="Calibri"/>
                  <w:color w:val="auto"/>
                </w:rPr>
                <w:id w:val="1916818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Style w:val="PlaceholderText"/>
                    <w:rFonts w:ascii="Segoe UI Symbol" w:hAnsi="Segoe UI Symbol" w:cs="Segoe UI Symbol"/>
                    <w:color w:val="auto"/>
                  </w:rPr>
                  <w:t>☐</w:t>
                </w:r>
              </w:sdtContent>
            </w:sdt>
            <w:r w:rsidR="00FF4635" w:rsidRPr="00792A9D">
              <w:rPr>
                <w:rStyle w:val="PlaceholderText"/>
                <w:rFonts w:ascii="Calibri" w:hAnsi="Calibri" w:cs="Calibri"/>
                <w:color w:val="auto"/>
              </w:rPr>
              <w:t xml:space="preserve"> No           </w:t>
            </w:r>
            <w:sdt>
              <w:sdtPr>
                <w:rPr>
                  <w:rStyle w:val="PlaceholderText"/>
                  <w:rFonts w:ascii="Calibri" w:hAnsi="Calibri" w:cs="Calibri"/>
                  <w:color w:val="auto"/>
                </w:rPr>
                <w:id w:val="-1166090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Style w:val="PlaceholderText"/>
                    <w:rFonts w:ascii="Segoe UI Symbol" w:hAnsi="Segoe UI Symbol" w:cs="Segoe UI Symbol"/>
                    <w:color w:val="auto"/>
                  </w:rPr>
                  <w:t>☐</w:t>
                </w:r>
              </w:sdtContent>
            </w:sdt>
            <w:r w:rsidR="00FF4635" w:rsidRPr="00792A9D">
              <w:rPr>
                <w:rStyle w:val="PlaceholderText"/>
                <w:rFonts w:ascii="Calibri" w:hAnsi="Calibri" w:cs="Calibri"/>
                <w:color w:val="auto"/>
              </w:rPr>
              <w:t xml:space="preserve"> Prefer not to say </w:t>
            </w:r>
          </w:p>
          <w:p w14:paraId="44BAD986" w14:textId="06CA0347" w:rsidR="00412D08" w:rsidRPr="00792A9D" w:rsidRDefault="001D63C9" w:rsidP="00412D08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PlaceholderText"/>
                <w:rFonts w:ascii="Calibri" w:hAnsi="Calibri" w:cs="Calibri"/>
                <w:color w:val="auto"/>
              </w:rPr>
            </w:pPr>
            <w:r>
              <w:rPr>
                <w:rStyle w:val="PlaceholderText"/>
                <w:rFonts w:ascii="Calibri" w:hAnsi="Calibri" w:cs="Calibri"/>
                <w:color w:val="auto"/>
              </w:rPr>
              <w:t xml:space="preserve">If yes, please </w:t>
            </w:r>
            <w:r w:rsidR="00412D08">
              <w:rPr>
                <w:rStyle w:val="PlaceholderText"/>
                <w:rFonts w:ascii="Calibri" w:hAnsi="Calibri" w:cs="Calibri"/>
                <w:color w:val="auto"/>
              </w:rPr>
              <w:t xml:space="preserve">specify which country: </w:t>
            </w:r>
          </w:p>
          <w:p w14:paraId="11EF9048" w14:textId="778851BD" w:rsidR="00FA3E60" w:rsidRPr="00792A9D" w:rsidRDefault="00FA3E60" w:rsidP="006D062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PlaceholderText"/>
                <w:rFonts w:ascii="Calibri" w:hAnsi="Calibri" w:cs="Calibri"/>
                <w:color w:val="auto"/>
              </w:rPr>
            </w:pPr>
          </w:p>
        </w:tc>
      </w:tr>
      <w:tr w:rsidR="00282AF6" w:rsidRPr="00792A9D" w14:paraId="1CF95FFE" w14:textId="77777777" w:rsidTr="004F6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521BB8F" w14:textId="2D2DEB99" w:rsidR="00282AF6" w:rsidRPr="00792A9D" w:rsidRDefault="00282AF6" w:rsidP="006D062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 xml:space="preserve">Do you identify as </w:t>
            </w:r>
            <w:r w:rsidR="001C1B89" w:rsidRPr="00792A9D">
              <w:rPr>
                <w:rFonts w:ascii="Calibri" w:hAnsi="Calibri" w:cs="Calibri"/>
              </w:rPr>
              <w:t>a person with disability?</w:t>
            </w:r>
          </w:p>
        </w:tc>
        <w:tc>
          <w:tcPr>
            <w:tcW w:w="4961" w:type="dxa"/>
          </w:tcPr>
          <w:p w14:paraId="1A251DEA" w14:textId="1D0A2899" w:rsidR="00282AF6" w:rsidRPr="00792A9D" w:rsidRDefault="00000000" w:rsidP="006D062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Style w:val="PlaceholderText"/>
                  <w:rFonts w:ascii="Calibri" w:hAnsi="Calibri" w:cs="Calibri"/>
                  <w:color w:val="auto"/>
                </w:rPr>
                <w:id w:val="-86035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1B89" w:rsidRPr="00792A9D">
                  <w:rPr>
                    <w:rStyle w:val="PlaceholderText"/>
                    <w:rFonts w:ascii="Segoe UI Symbol" w:hAnsi="Segoe UI Symbol" w:cs="Segoe UI Symbol"/>
                    <w:color w:val="auto"/>
                  </w:rPr>
                  <w:t>☐</w:t>
                </w:r>
              </w:sdtContent>
            </w:sdt>
            <w:r w:rsidR="001C1B89" w:rsidRPr="00792A9D">
              <w:rPr>
                <w:rStyle w:val="PlaceholderText"/>
                <w:rFonts w:ascii="Calibri" w:hAnsi="Calibri" w:cs="Calibri"/>
                <w:color w:val="auto"/>
              </w:rPr>
              <w:t xml:space="preserve"> Yes            </w:t>
            </w:r>
            <w:sdt>
              <w:sdtPr>
                <w:rPr>
                  <w:rStyle w:val="PlaceholderText"/>
                  <w:rFonts w:ascii="Calibri" w:hAnsi="Calibri" w:cs="Calibri"/>
                  <w:color w:val="auto"/>
                </w:rPr>
                <w:id w:val="-1214733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1B89" w:rsidRPr="00792A9D">
                  <w:rPr>
                    <w:rStyle w:val="PlaceholderText"/>
                    <w:rFonts w:ascii="Segoe UI Symbol" w:hAnsi="Segoe UI Symbol" w:cs="Segoe UI Symbol"/>
                    <w:color w:val="auto"/>
                  </w:rPr>
                  <w:t>☐</w:t>
                </w:r>
              </w:sdtContent>
            </w:sdt>
            <w:r w:rsidR="001C1B89" w:rsidRPr="00792A9D">
              <w:rPr>
                <w:rStyle w:val="PlaceholderText"/>
                <w:rFonts w:ascii="Calibri" w:hAnsi="Calibri" w:cs="Calibri"/>
                <w:color w:val="auto"/>
              </w:rPr>
              <w:t xml:space="preserve"> No           </w:t>
            </w:r>
            <w:sdt>
              <w:sdtPr>
                <w:rPr>
                  <w:rStyle w:val="PlaceholderText"/>
                  <w:rFonts w:ascii="Calibri" w:hAnsi="Calibri" w:cs="Calibri"/>
                  <w:color w:val="auto"/>
                </w:rPr>
                <w:id w:val="88953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1B89" w:rsidRPr="00792A9D">
                  <w:rPr>
                    <w:rStyle w:val="PlaceholderText"/>
                    <w:rFonts w:ascii="Segoe UI Symbol" w:hAnsi="Segoe UI Symbol" w:cs="Segoe UI Symbol"/>
                    <w:color w:val="auto"/>
                  </w:rPr>
                  <w:t>☐</w:t>
                </w:r>
              </w:sdtContent>
            </w:sdt>
            <w:r w:rsidR="001C1B89" w:rsidRPr="00792A9D">
              <w:rPr>
                <w:rStyle w:val="PlaceholderText"/>
                <w:rFonts w:ascii="Calibri" w:hAnsi="Calibri" w:cs="Calibri"/>
                <w:color w:val="auto"/>
              </w:rPr>
              <w:t xml:space="preserve"> Prefer not to say </w:t>
            </w:r>
          </w:p>
        </w:tc>
      </w:tr>
      <w:tr w:rsidR="007556DB" w:rsidRPr="00792A9D" w14:paraId="7F7B9BC6" w14:textId="77777777" w:rsidTr="004F6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CE1A6AB" w14:textId="3381E8A7" w:rsidR="007556DB" w:rsidRPr="00792A9D" w:rsidRDefault="00E7532C" w:rsidP="006D0629">
            <w:pPr>
              <w:spacing w:before="120" w:after="120"/>
              <w:rPr>
                <w:rFonts w:ascii="Calibri" w:hAnsi="Calibri" w:cs="Calibri"/>
                <w:b w:val="0"/>
                <w:bCs w:val="0"/>
              </w:rPr>
            </w:pPr>
            <w:r w:rsidRPr="00792A9D">
              <w:rPr>
                <w:rFonts w:ascii="Calibri" w:hAnsi="Calibri" w:cs="Calibri"/>
              </w:rPr>
              <w:t>Do you have any accessibility needs?</w:t>
            </w:r>
          </w:p>
        </w:tc>
        <w:tc>
          <w:tcPr>
            <w:tcW w:w="4961" w:type="dxa"/>
          </w:tcPr>
          <w:p w14:paraId="755B93E4" w14:textId="0FEE2114" w:rsidR="007556DB" w:rsidRDefault="00000000" w:rsidP="006D062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988296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Yes            </w:t>
            </w:r>
            <w:sdt>
              <w:sdtPr>
                <w:rPr>
                  <w:rFonts w:ascii="Calibri" w:hAnsi="Calibri" w:cs="Calibri"/>
                </w:rPr>
                <w:id w:val="-6141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No           </w:t>
            </w:r>
            <w:sdt>
              <w:sdtPr>
                <w:rPr>
                  <w:rFonts w:ascii="Calibri" w:hAnsi="Calibri" w:cs="Calibri"/>
                </w:rPr>
                <w:id w:val="306522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Prefer not to say</w:t>
            </w:r>
          </w:p>
          <w:p w14:paraId="1E0A4D5B" w14:textId="64886ED7" w:rsidR="00412D08" w:rsidRPr="00792A9D" w:rsidRDefault="00412D08" w:rsidP="00412D08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f yes, please specify: </w:t>
            </w:r>
          </w:p>
          <w:p w14:paraId="07C3D97F" w14:textId="150659B1" w:rsidR="006D0629" w:rsidRPr="00792A9D" w:rsidRDefault="006D0629" w:rsidP="006D062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1700" w:rsidRPr="00792A9D" w14:paraId="7C87602F" w14:textId="77777777" w:rsidTr="004F6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7AE6FF8" w14:textId="135B72C3" w:rsidR="00961700" w:rsidRPr="00792A9D" w:rsidRDefault="004E69D6" w:rsidP="006D0629">
            <w:pPr>
              <w:spacing w:before="120" w:after="120"/>
              <w:rPr>
                <w:rFonts w:ascii="Calibri" w:hAnsi="Calibri" w:cs="Calibri"/>
                <w:b w:val="0"/>
                <w:bCs w:val="0"/>
              </w:rPr>
            </w:pPr>
            <w:r w:rsidRPr="00792A9D">
              <w:rPr>
                <w:rFonts w:ascii="Calibri" w:hAnsi="Calibri" w:cs="Calibri"/>
              </w:rPr>
              <w:lastRenderedPageBreak/>
              <w:t xml:space="preserve">Is there anything </w:t>
            </w:r>
            <w:r w:rsidR="007A1754" w:rsidRPr="00792A9D">
              <w:rPr>
                <w:rFonts w:ascii="Calibri" w:hAnsi="Calibri" w:cs="Calibri"/>
              </w:rPr>
              <w:t>that we</w:t>
            </w:r>
            <w:r w:rsidRPr="00792A9D">
              <w:rPr>
                <w:rFonts w:ascii="Calibri" w:hAnsi="Calibri" w:cs="Calibri"/>
              </w:rPr>
              <w:t xml:space="preserve"> should be aware of that may</w:t>
            </w:r>
            <w:r w:rsidR="00225D97" w:rsidRPr="00792A9D">
              <w:rPr>
                <w:rFonts w:ascii="Calibri" w:hAnsi="Calibri" w:cs="Calibri"/>
              </w:rPr>
              <w:t xml:space="preserve"> raise concerns during your</w:t>
            </w:r>
            <w:r w:rsidRPr="00792A9D">
              <w:rPr>
                <w:rFonts w:ascii="Calibri" w:hAnsi="Calibri" w:cs="Calibri"/>
              </w:rPr>
              <w:t xml:space="preserve"> due diligence screening?</w:t>
            </w:r>
          </w:p>
        </w:tc>
        <w:tc>
          <w:tcPr>
            <w:tcW w:w="4961" w:type="dxa"/>
          </w:tcPr>
          <w:p w14:paraId="2B00D428" w14:textId="77777777" w:rsidR="00FF4635" w:rsidRDefault="00000000" w:rsidP="006D062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63106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Yes            </w:t>
            </w:r>
            <w:sdt>
              <w:sdtPr>
                <w:rPr>
                  <w:rFonts w:ascii="Calibri" w:hAnsi="Calibri" w:cs="Calibri"/>
                </w:rPr>
                <w:id w:val="186370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No           </w:t>
            </w:r>
            <w:sdt>
              <w:sdtPr>
                <w:rPr>
                  <w:rFonts w:ascii="Calibri" w:hAnsi="Calibri" w:cs="Calibri"/>
                </w:rPr>
                <w:id w:val="-1814637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4635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F4635" w:rsidRPr="00792A9D">
              <w:rPr>
                <w:rFonts w:ascii="Calibri" w:hAnsi="Calibri" w:cs="Calibri"/>
              </w:rPr>
              <w:t xml:space="preserve"> Prefer not to say </w:t>
            </w:r>
          </w:p>
          <w:p w14:paraId="69BA6EEC" w14:textId="46D788BB" w:rsidR="00412D08" w:rsidRPr="00792A9D" w:rsidRDefault="00412D08" w:rsidP="00412D0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yes, please provide further details:</w:t>
            </w:r>
          </w:p>
          <w:p w14:paraId="7A0A69BD" w14:textId="0AA1F200" w:rsidR="00024CE2" w:rsidRPr="00792A9D" w:rsidRDefault="00024CE2" w:rsidP="006D0629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F6314" w:rsidRPr="00792A9D" w14:paraId="19A85ED1" w14:textId="77777777" w:rsidTr="004F69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34A28920" w14:textId="4B4FD0D5" w:rsidR="009F6314" w:rsidRPr="00792A9D" w:rsidRDefault="009F6314" w:rsidP="006D0629">
            <w:pPr>
              <w:spacing w:before="120" w:after="120"/>
              <w:rPr>
                <w:rFonts w:ascii="Calibri" w:hAnsi="Calibri" w:cs="Calibri"/>
              </w:rPr>
            </w:pPr>
            <w:r w:rsidRPr="00792A9D">
              <w:rPr>
                <w:rFonts w:ascii="Calibri" w:hAnsi="Calibri" w:cs="Calibri"/>
              </w:rPr>
              <w:t xml:space="preserve">Are you </w:t>
            </w:r>
            <w:r w:rsidR="00D33FAE" w:rsidRPr="00792A9D">
              <w:rPr>
                <w:rFonts w:ascii="Calibri" w:hAnsi="Calibri" w:cs="Calibri"/>
              </w:rPr>
              <w:t>available to tra</w:t>
            </w:r>
            <w:r w:rsidR="00080A82" w:rsidRPr="00792A9D">
              <w:rPr>
                <w:rFonts w:ascii="Calibri" w:hAnsi="Calibri" w:cs="Calibri"/>
              </w:rPr>
              <w:t>vel</w:t>
            </w:r>
            <w:r w:rsidR="00225D97" w:rsidRPr="00792A9D">
              <w:rPr>
                <w:rFonts w:ascii="Calibri" w:hAnsi="Calibri" w:cs="Calibri"/>
              </w:rPr>
              <w:t>?</w:t>
            </w:r>
          </w:p>
        </w:tc>
        <w:tc>
          <w:tcPr>
            <w:tcW w:w="0" w:type="dxa"/>
          </w:tcPr>
          <w:p w14:paraId="5A73704F" w14:textId="39032004" w:rsidR="009F6314" w:rsidRPr="00792A9D" w:rsidRDefault="00000000" w:rsidP="006D0629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031989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1B89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C1B89" w:rsidRPr="00792A9D">
              <w:rPr>
                <w:rFonts w:ascii="Calibri" w:hAnsi="Calibri" w:cs="Calibri"/>
              </w:rPr>
              <w:t xml:space="preserve"> Yes            </w:t>
            </w:r>
            <w:sdt>
              <w:sdtPr>
                <w:rPr>
                  <w:rFonts w:ascii="Calibri" w:hAnsi="Calibri" w:cs="Calibri"/>
                </w:rPr>
                <w:id w:val="12043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1B89" w:rsidRPr="00792A9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C1B89" w:rsidRPr="00792A9D">
              <w:rPr>
                <w:rFonts w:ascii="Calibri" w:hAnsi="Calibri" w:cs="Calibri"/>
              </w:rPr>
              <w:t xml:space="preserve"> No           </w:t>
            </w:r>
          </w:p>
        </w:tc>
      </w:tr>
    </w:tbl>
    <w:p w14:paraId="5EF292A7" w14:textId="77777777" w:rsidR="004F691F" w:rsidRPr="004F691F" w:rsidRDefault="004F691F" w:rsidP="004F691F"/>
    <w:p w14:paraId="32B17D23" w14:textId="1BBDE478" w:rsidR="009026EA" w:rsidRPr="0078324F" w:rsidRDefault="00327322" w:rsidP="009026EA">
      <w:pPr>
        <w:pStyle w:val="Heading2-P4SP"/>
      </w:pPr>
      <w:r>
        <w:t xml:space="preserve">Part 5: </w:t>
      </w:r>
      <w:r w:rsidR="009026EA" w:rsidRPr="0078324F">
        <w:t>Declaration</w:t>
      </w:r>
    </w:p>
    <w:p w14:paraId="535E4A5D" w14:textId="42DFCC68" w:rsidR="00E6503E" w:rsidRPr="00E6503E" w:rsidRDefault="00E6503E" w:rsidP="00E6503E">
      <w:pPr>
        <w:pStyle w:val="TableHeading-P4SP"/>
      </w:pPr>
      <w:r>
        <w:t xml:space="preserve">Table 5: </w:t>
      </w:r>
      <w:r w:rsidR="00564B7A">
        <w:t>Consultant’s</w:t>
      </w:r>
      <w:r w:rsidR="00164D59">
        <w:t xml:space="preserve"> legal</w:t>
      </w:r>
      <w:r w:rsidR="00564B7A">
        <w:t xml:space="preserve"> </w:t>
      </w:r>
      <w:r w:rsidR="00D34A45">
        <w:t>name</w:t>
      </w:r>
    </w:p>
    <w:tbl>
      <w:tblPr>
        <w:tblStyle w:val="TableGrid"/>
        <w:tblW w:w="0" w:type="auto"/>
        <w:tblBorders>
          <w:top w:val="single" w:sz="4" w:space="0" w:color="F2F2F2"/>
          <w:left w:val="single" w:sz="4" w:space="0" w:color="F2F2F2"/>
          <w:bottom w:val="single" w:sz="4" w:space="0" w:color="F2F2F2"/>
          <w:right w:val="single" w:sz="4" w:space="0" w:color="F2F2F2"/>
          <w:insideH w:val="single" w:sz="4" w:space="0" w:color="F2F2F2"/>
          <w:insideV w:val="single" w:sz="4" w:space="0" w:color="F2F2F2"/>
        </w:tblBorders>
        <w:tblLook w:val="04A0" w:firstRow="1" w:lastRow="0" w:firstColumn="1" w:lastColumn="0" w:noHBand="0" w:noVBand="1"/>
      </w:tblPr>
      <w:tblGrid>
        <w:gridCol w:w="2263"/>
        <w:gridCol w:w="7365"/>
      </w:tblGrid>
      <w:tr w:rsidR="0016369B" w14:paraId="4E927C8C" w14:textId="77777777" w:rsidTr="0016369B">
        <w:tc>
          <w:tcPr>
            <w:tcW w:w="2263" w:type="dxa"/>
            <w:shd w:val="clear" w:color="auto" w:fill="003972"/>
            <w:vAlign w:val="center"/>
          </w:tcPr>
          <w:p w14:paraId="37B04897" w14:textId="77777777" w:rsidR="0016369B" w:rsidRPr="0016369B" w:rsidRDefault="0016369B" w:rsidP="0068592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FFFFFF" w:themeColor="background1"/>
              </w:rPr>
            </w:pPr>
          </w:p>
        </w:tc>
        <w:tc>
          <w:tcPr>
            <w:tcW w:w="7365" w:type="dxa"/>
            <w:shd w:val="clear" w:color="auto" w:fill="003972"/>
            <w:vAlign w:val="center"/>
          </w:tcPr>
          <w:p w14:paraId="00DD8DB8" w14:textId="3C702BC6" w:rsidR="0016369B" w:rsidRPr="0016369B" w:rsidRDefault="0016369B" w:rsidP="0068592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FFFFFF" w:themeColor="background1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>Details</w:t>
            </w:r>
            <w:r w:rsidR="00164D59"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 of legal name</w:t>
            </w:r>
          </w:p>
        </w:tc>
      </w:tr>
      <w:tr w:rsidR="00327322" w14:paraId="1AD90C60" w14:textId="77777777" w:rsidTr="0016369B">
        <w:tc>
          <w:tcPr>
            <w:tcW w:w="2263" w:type="dxa"/>
            <w:vAlign w:val="center"/>
          </w:tcPr>
          <w:p w14:paraId="7F81569B" w14:textId="6D87DF62" w:rsidR="00327322" w:rsidRDefault="0016369B" w:rsidP="00685924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ame:</w:t>
            </w:r>
          </w:p>
        </w:tc>
        <w:tc>
          <w:tcPr>
            <w:tcW w:w="7365" w:type="dxa"/>
            <w:vAlign w:val="center"/>
          </w:tcPr>
          <w:p w14:paraId="1FE477EA" w14:textId="77777777" w:rsidR="00327322" w:rsidRPr="0016369B" w:rsidRDefault="00327322" w:rsidP="00685924">
            <w:pPr>
              <w:spacing w:before="120" w:after="120" w:line="240" w:lineRule="auto"/>
              <w:rPr>
                <w:rFonts w:ascii="Calibri" w:hAnsi="Calibri" w:cs="Calibri"/>
              </w:rPr>
            </w:pPr>
          </w:p>
        </w:tc>
      </w:tr>
    </w:tbl>
    <w:p w14:paraId="77B896E2" w14:textId="77777777" w:rsidR="00327322" w:rsidRPr="00327322" w:rsidRDefault="00327322" w:rsidP="00CE5263">
      <w:pPr>
        <w:rPr>
          <w:rFonts w:ascii="Calibri" w:hAnsi="Calibri" w:cs="Calibri"/>
          <w:b/>
          <w:bCs/>
        </w:rPr>
      </w:pPr>
    </w:p>
    <w:p w14:paraId="26CF0594" w14:textId="201A1724" w:rsidR="00FA3E60" w:rsidRPr="00792A9D" w:rsidRDefault="0016369B" w:rsidP="00CE5263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Consultant </w:t>
      </w:r>
      <w:r w:rsidR="007A1B30">
        <w:rPr>
          <w:rFonts w:ascii="Calibri" w:hAnsi="Calibri" w:cs="Calibri"/>
        </w:rPr>
        <w:t>detailed in Table 5</w:t>
      </w:r>
      <w:r w:rsidR="00164D59">
        <w:rPr>
          <w:rFonts w:ascii="Calibri" w:hAnsi="Calibri" w:cs="Calibri"/>
        </w:rPr>
        <w:t xml:space="preserve"> above</w:t>
      </w:r>
      <w:r w:rsidR="007A1B30">
        <w:rPr>
          <w:rFonts w:ascii="Calibri" w:hAnsi="Calibri" w:cs="Calibri"/>
        </w:rPr>
        <w:t xml:space="preserve">, </w:t>
      </w:r>
      <w:r w:rsidR="009026EA" w:rsidRPr="00792A9D">
        <w:rPr>
          <w:rFonts w:ascii="Calibri" w:hAnsi="Calibri" w:cs="Calibri"/>
        </w:rPr>
        <w:t>declare</w:t>
      </w:r>
      <w:r w:rsidR="007A1B30">
        <w:rPr>
          <w:rFonts w:ascii="Calibri" w:hAnsi="Calibri" w:cs="Calibri"/>
        </w:rPr>
        <w:t>s</w:t>
      </w:r>
      <w:r w:rsidR="009026EA" w:rsidRPr="00792A9D">
        <w:rPr>
          <w:rFonts w:ascii="Calibri" w:hAnsi="Calibri" w:cs="Calibri"/>
        </w:rPr>
        <w:t xml:space="preserve"> that the information contained in this</w:t>
      </w:r>
      <w:r w:rsidR="00E96055" w:rsidRPr="00792A9D">
        <w:rPr>
          <w:rFonts w:ascii="Calibri" w:hAnsi="Calibri" w:cs="Calibri"/>
        </w:rPr>
        <w:t xml:space="preserve"> </w:t>
      </w:r>
      <w:r w:rsidR="00164D59">
        <w:rPr>
          <w:rFonts w:ascii="Calibri" w:hAnsi="Calibri" w:cs="Calibri"/>
        </w:rPr>
        <w:t>‘</w:t>
      </w:r>
      <w:r w:rsidR="007A1B30">
        <w:rPr>
          <w:rFonts w:ascii="Calibri" w:hAnsi="Calibri" w:cs="Calibri"/>
        </w:rPr>
        <w:t xml:space="preserve">Annex 1 - </w:t>
      </w:r>
      <w:r w:rsidR="00E96055" w:rsidRPr="00792A9D">
        <w:rPr>
          <w:rFonts w:ascii="Calibri" w:hAnsi="Calibri" w:cs="Calibri"/>
        </w:rPr>
        <w:t>Expression of Interest</w:t>
      </w:r>
      <w:r w:rsidR="007A1B30">
        <w:rPr>
          <w:rFonts w:ascii="Calibri" w:hAnsi="Calibri" w:cs="Calibri"/>
        </w:rPr>
        <w:t xml:space="preserve"> STTA Pool 2026</w:t>
      </w:r>
      <w:r w:rsidR="00164D59">
        <w:rPr>
          <w:rFonts w:ascii="Calibri" w:hAnsi="Calibri" w:cs="Calibri"/>
        </w:rPr>
        <w:t>’</w:t>
      </w:r>
      <w:r w:rsidR="00E96055" w:rsidRPr="00792A9D">
        <w:rPr>
          <w:rFonts w:ascii="Calibri" w:hAnsi="Calibri" w:cs="Calibri"/>
        </w:rPr>
        <w:t xml:space="preserve"> is true and correct. </w:t>
      </w:r>
      <w:r w:rsidR="007A1B30">
        <w:rPr>
          <w:rFonts w:ascii="Calibri" w:hAnsi="Calibri" w:cs="Calibri"/>
        </w:rPr>
        <w:t>The Consultant has</w:t>
      </w:r>
      <w:r w:rsidR="00E96055" w:rsidRPr="00792A9D">
        <w:rPr>
          <w:rFonts w:ascii="Calibri" w:hAnsi="Calibri" w:cs="Calibri"/>
        </w:rPr>
        <w:t xml:space="preserve"> read</w:t>
      </w:r>
      <w:r w:rsidR="00A34737" w:rsidRPr="00792A9D">
        <w:rPr>
          <w:rFonts w:ascii="Calibri" w:hAnsi="Calibri" w:cs="Calibri"/>
        </w:rPr>
        <w:t xml:space="preserve"> and understood the </w:t>
      </w:r>
      <w:r w:rsidR="00E96055" w:rsidRPr="00792A9D">
        <w:rPr>
          <w:rFonts w:ascii="Calibri" w:hAnsi="Calibri" w:cs="Calibri"/>
        </w:rPr>
        <w:t>T</w:t>
      </w:r>
      <w:r w:rsidR="00A34737" w:rsidRPr="00792A9D">
        <w:rPr>
          <w:rFonts w:ascii="Calibri" w:hAnsi="Calibri" w:cs="Calibri"/>
        </w:rPr>
        <w:t>erms of Reference and its</w:t>
      </w:r>
      <w:r w:rsidR="00365025" w:rsidRPr="00792A9D">
        <w:rPr>
          <w:rFonts w:ascii="Calibri" w:hAnsi="Calibri" w:cs="Calibri"/>
        </w:rPr>
        <w:t xml:space="preserve"> </w:t>
      </w:r>
      <w:r w:rsidR="00024CE2" w:rsidRPr="00792A9D">
        <w:rPr>
          <w:rFonts w:ascii="Calibri" w:hAnsi="Calibri" w:cs="Calibri"/>
        </w:rPr>
        <w:t>a</w:t>
      </w:r>
      <w:r w:rsidR="00365025" w:rsidRPr="00792A9D">
        <w:rPr>
          <w:rFonts w:ascii="Calibri" w:hAnsi="Calibri" w:cs="Calibri"/>
        </w:rPr>
        <w:t>nnex</w:t>
      </w:r>
      <w:r w:rsidR="00FB24A7" w:rsidRPr="00792A9D">
        <w:rPr>
          <w:rFonts w:ascii="Calibri" w:hAnsi="Calibri" w:cs="Calibri"/>
        </w:rPr>
        <w:t>es</w:t>
      </w:r>
      <w:r w:rsidR="00A34737" w:rsidRPr="00792A9D">
        <w:rPr>
          <w:rFonts w:ascii="Calibri" w:hAnsi="Calibri" w:cs="Calibri"/>
        </w:rPr>
        <w:t xml:space="preserve">. </w:t>
      </w:r>
      <w:r w:rsidR="00676EC3">
        <w:rPr>
          <w:rFonts w:ascii="Calibri" w:hAnsi="Calibri" w:cs="Calibri"/>
        </w:rPr>
        <w:t xml:space="preserve">The </w:t>
      </w:r>
      <w:r w:rsidR="00164D59">
        <w:rPr>
          <w:rFonts w:ascii="Calibri" w:hAnsi="Calibri" w:cs="Calibri"/>
        </w:rPr>
        <w:t>Consultant</w:t>
      </w:r>
      <w:r w:rsidR="00676EC3">
        <w:rPr>
          <w:rFonts w:ascii="Calibri" w:hAnsi="Calibri" w:cs="Calibri"/>
        </w:rPr>
        <w:t xml:space="preserve"> agrees that if they are </w:t>
      </w:r>
      <w:r w:rsidR="00A34737" w:rsidRPr="00792A9D">
        <w:rPr>
          <w:rFonts w:ascii="Calibri" w:hAnsi="Calibri" w:cs="Calibri"/>
        </w:rPr>
        <w:t xml:space="preserve">shortlisted and progress to stage two as detailed in </w:t>
      </w:r>
      <w:r w:rsidR="00676EC3">
        <w:rPr>
          <w:rFonts w:ascii="Calibri" w:hAnsi="Calibri" w:cs="Calibri"/>
        </w:rPr>
        <w:t>the Terms of Reference</w:t>
      </w:r>
      <w:r w:rsidR="00A34737" w:rsidRPr="00792A9D">
        <w:rPr>
          <w:rFonts w:ascii="Calibri" w:hAnsi="Calibri" w:cs="Calibri"/>
        </w:rPr>
        <w:t xml:space="preserve">, </w:t>
      </w:r>
      <w:r w:rsidR="00FC3590">
        <w:rPr>
          <w:rFonts w:ascii="Calibri" w:hAnsi="Calibri" w:cs="Calibri"/>
        </w:rPr>
        <w:t xml:space="preserve">they </w:t>
      </w:r>
      <w:r w:rsidR="00A34737" w:rsidRPr="00792A9D">
        <w:rPr>
          <w:rFonts w:ascii="Calibri" w:hAnsi="Calibri" w:cs="Calibri"/>
        </w:rPr>
        <w:t xml:space="preserve">agree to </w:t>
      </w:r>
      <w:r w:rsidR="00902F0A" w:rsidRPr="00792A9D">
        <w:rPr>
          <w:rFonts w:ascii="Calibri" w:hAnsi="Calibri" w:cs="Calibri"/>
        </w:rPr>
        <w:t xml:space="preserve">provide </w:t>
      </w:r>
      <w:r w:rsidR="00FC3590">
        <w:rPr>
          <w:rFonts w:ascii="Calibri" w:hAnsi="Calibri" w:cs="Calibri"/>
        </w:rPr>
        <w:t xml:space="preserve">Development Pathways </w:t>
      </w:r>
      <w:r w:rsidR="00A34737" w:rsidRPr="00792A9D">
        <w:rPr>
          <w:rFonts w:ascii="Calibri" w:hAnsi="Calibri" w:cs="Calibri"/>
        </w:rPr>
        <w:t xml:space="preserve">with the </w:t>
      </w:r>
      <w:r w:rsidR="00F92ADA" w:rsidRPr="00792A9D">
        <w:rPr>
          <w:rFonts w:ascii="Calibri" w:hAnsi="Calibri" w:cs="Calibri"/>
        </w:rPr>
        <w:t>requisite</w:t>
      </w:r>
      <w:r w:rsidR="00A34737" w:rsidRPr="00792A9D">
        <w:rPr>
          <w:rFonts w:ascii="Calibri" w:hAnsi="Calibri" w:cs="Calibri"/>
        </w:rPr>
        <w:t xml:space="preserve"> </w:t>
      </w:r>
      <w:r w:rsidR="00902F0A" w:rsidRPr="00792A9D">
        <w:rPr>
          <w:rFonts w:ascii="Calibri" w:hAnsi="Calibri" w:cs="Calibri"/>
        </w:rPr>
        <w:t xml:space="preserve">additional </w:t>
      </w:r>
      <w:r w:rsidR="00A34737" w:rsidRPr="00792A9D">
        <w:rPr>
          <w:rFonts w:ascii="Calibri" w:hAnsi="Calibri" w:cs="Calibri"/>
        </w:rPr>
        <w:t xml:space="preserve">documentation </w:t>
      </w:r>
      <w:r w:rsidR="00902F0A" w:rsidRPr="00792A9D">
        <w:rPr>
          <w:rFonts w:ascii="Calibri" w:hAnsi="Calibri" w:cs="Calibri"/>
        </w:rPr>
        <w:t>within seven (7) days</w:t>
      </w:r>
      <w:r w:rsidR="008C42B8" w:rsidRPr="00792A9D">
        <w:rPr>
          <w:rFonts w:ascii="Calibri" w:hAnsi="Calibri" w:cs="Calibri"/>
        </w:rPr>
        <w:t xml:space="preserve"> of </w:t>
      </w:r>
      <w:r w:rsidR="00FC3590">
        <w:rPr>
          <w:rFonts w:ascii="Calibri" w:hAnsi="Calibri" w:cs="Calibri"/>
        </w:rPr>
        <w:t xml:space="preserve">Development Pathways’ written notification </w:t>
      </w:r>
      <w:r w:rsidR="008C42B8" w:rsidRPr="00792A9D">
        <w:rPr>
          <w:rFonts w:ascii="Calibri" w:hAnsi="Calibri" w:cs="Calibri"/>
        </w:rPr>
        <w:t>(</w:t>
      </w:r>
      <w:r w:rsidR="00A717BB">
        <w:rPr>
          <w:rFonts w:ascii="Calibri" w:hAnsi="Calibri" w:cs="Calibri"/>
        </w:rPr>
        <w:t xml:space="preserve">or by </w:t>
      </w:r>
      <w:r w:rsidR="00A34737" w:rsidRPr="00792A9D">
        <w:rPr>
          <w:rFonts w:ascii="Calibri" w:hAnsi="Calibri" w:cs="Calibri"/>
        </w:rPr>
        <w:t xml:space="preserve">no later than </w:t>
      </w:r>
      <w:r w:rsidR="00A34737" w:rsidRPr="00FC3590">
        <w:rPr>
          <w:rFonts w:ascii="Calibri" w:hAnsi="Calibri" w:cs="Calibri"/>
          <w:b/>
          <w:bCs/>
        </w:rPr>
        <w:t>5:00pm AE</w:t>
      </w:r>
      <w:r w:rsidR="008C42B8" w:rsidRPr="00FC3590">
        <w:rPr>
          <w:rFonts w:ascii="Calibri" w:hAnsi="Calibri" w:cs="Calibri"/>
          <w:b/>
          <w:bCs/>
        </w:rPr>
        <w:t>D</w:t>
      </w:r>
      <w:r w:rsidR="00A34737" w:rsidRPr="00FC3590">
        <w:rPr>
          <w:rFonts w:ascii="Calibri" w:hAnsi="Calibri" w:cs="Calibri"/>
          <w:b/>
          <w:bCs/>
        </w:rPr>
        <w:t>T</w:t>
      </w:r>
      <w:r w:rsidR="00A34737" w:rsidRPr="00792A9D">
        <w:rPr>
          <w:rFonts w:ascii="Calibri" w:hAnsi="Calibri" w:cs="Calibri"/>
        </w:rPr>
        <w:t xml:space="preserve"> </w:t>
      </w:r>
      <w:r w:rsidR="00ED55EC" w:rsidRPr="00792A9D">
        <w:rPr>
          <w:rFonts w:ascii="Calibri" w:hAnsi="Calibri" w:cs="Calibri"/>
          <w:b/>
          <w:bCs/>
        </w:rPr>
        <w:t>Monday</w:t>
      </w:r>
      <w:r w:rsidR="00AD3F0C" w:rsidRPr="00792A9D">
        <w:rPr>
          <w:rFonts w:ascii="Calibri" w:hAnsi="Calibri" w:cs="Calibri"/>
          <w:b/>
          <w:bCs/>
        </w:rPr>
        <w:t xml:space="preserve">, </w:t>
      </w:r>
      <w:r w:rsidR="00AE6A5B" w:rsidRPr="00792A9D">
        <w:rPr>
          <w:rFonts w:ascii="Calibri" w:hAnsi="Calibri" w:cs="Calibri"/>
          <w:b/>
          <w:bCs/>
        </w:rPr>
        <w:t>6</w:t>
      </w:r>
      <w:r w:rsidR="00AD3F0C" w:rsidRPr="00792A9D">
        <w:rPr>
          <w:rFonts w:ascii="Calibri" w:hAnsi="Calibri" w:cs="Calibri"/>
          <w:b/>
          <w:bCs/>
        </w:rPr>
        <w:t xml:space="preserve"> </w:t>
      </w:r>
      <w:r w:rsidR="00AE6A5B" w:rsidRPr="00792A9D">
        <w:rPr>
          <w:rFonts w:ascii="Calibri" w:hAnsi="Calibri" w:cs="Calibri"/>
          <w:b/>
          <w:bCs/>
        </w:rPr>
        <w:t>April</w:t>
      </w:r>
      <w:r w:rsidR="00AD3F0C" w:rsidRPr="00792A9D">
        <w:rPr>
          <w:rFonts w:ascii="Calibri" w:hAnsi="Calibri" w:cs="Calibri"/>
          <w:b/>
          <w:bCs/>
        </w:rPr>
        <w:t xml:space="preserve"> 202</w:t>
      </w:r>
      <w:r w:rsidR="00AE6A5B" w:rsidRPr="00792A9D">
        <w:rPr>
          <w:rFonts w:ascii="Calibri" w:hAnsi="Calibri" w:cs="Calibri"/>
          <w:b/>
          <w:bCs/>
        </w:rPr>
        <w:t>6</w:t>
      </w:r>
      <w:r w:rsidR="00C01117" w:rsidRPr="00792A9D">
        <w:rPr>
          <w:rFonts w:ascii="Calibri" w:hAnsi="Calibri" w:cs="Calibri"/>
        </w:rPr>
        <w:t>)</w:t>
      </w:r>
      <w:r w:rsidR="00A34737" w:rsidRPr="00792A9D">
        <w:rPr>
          <w:rFonts w:ascii="Calibri" w:hAnsi="Calibri" w:cs="Calibri"/>
        </w:rPr>
        <w:t>.</w:t>
      </w:r>
      <w:bookmarkStart w:id="1" w:name="_Hlk129095382"/>
    </w:p>
    <w:p w14:paraId="7DC42844" w14:textId="77777777" w:rsidR="00BE5BD7" w:rsidRDefault="00BE5BD7" w:rsidP="00CE5263">
      <w:pPr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F2F2F2"/>
          <w:left w:val="single" w:sz="4" w:space="0" w:color="F2F2F2"/>
          <w:bottom w:val="single" w:sz="4" w:space="0" w:color="F2F2F2"/>
          <w:right w:val="single" w:sz="4" w:space="0" w:color="F2F2F2"/>
          <w:insideH w:val="single" w:sz="4" w:space="0" w:color="F2F2F2"/>
          <w:insideV w:val="single" w:sz="4" w:space="0" w:color="F2F2F2"/>
        </w:tblBorders>
        <w:tblLook w:val="04A0" w:firstRow="1" w:lastRow="0" w:firstColumn="1" w:lastColumn="0" w:noHBand="0" w:noVBand="1"/>
      </w:tblPr>
      <w:tblGrid>
        <w:gridCol w:w="2547"/>
        <w:gridCol w:w="7081"/>
      </w:tblGrid>
      <w:tr w:rsidR="00685924" w14:paraId="06912A29" w14:textId="77777777" w:rsidTr="00593042">
        <w:tc>
          <w:tcPr>
            <w:tcW w:w="2547" w:type="dxa"/>
            <w:vAlign w:val="center"/>
          </w:tcPr>
          <w:bookmarkEnd w:id="1"/>
          <w:p w14:paraId="2F1E0CBD" w14:textId="23F675A7" w:rsidR="00685924" w:rsidRDefault="00685924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Consultant s</w:t>
            </w:r>
            <w:r w:rsidRPr="00792A9D">
              <w:rPr>
                <w:rFonts w:ascii="Calibri" w:hAnsi="Calibri" w:cs="Calibri"/>
                <w:b/>
                <w:bCs/>
              </w:rPr>
              <w:t>ignature</w:t>
            </w:r>
            <w:r>
              <w:rPr>
                <w:rFonts w:ascii="Calibri" w:hAnsi="Calibri" w:cs="Calibri"/>
                <w:b/>
                <w:bCs/>
              </w:rPr>
              <w:t xml:space="preserve"> / </w:t>
            </w:r>
            <w:r w:rsidR="00A717BB">
              <w:rPr>
                <w:rFonts w:ascii="Calibri" w:hAnsi="Calibri" w:cs="Calibri"/>
                <w:b/>
                <w:bCs/>
              </w:rPr>
              <w:br/>
            </w:r>
            <w:r>
              <w:rPr>
                <w:rFonts w:ascii="Calibri" w:hAnsi="Calibri" w:cs="Calibri"/>
                <w:b/>
                <w:bCs/>
              </w:rPr>
              <w:t>e-signature</w:t>
            </w:r>
            <w:r w:rsidRPr="00792A9D">
              <w:rPr>
                <w:rFonts w:ascii="Calibri" w:hAnsi="Calibri" w:cs="Calibri"/>
              </w:rPr>
              <w:t>:</w:t>
            </w:r>
          </w:p>
        </w:tc>
        <w:tc>
          <w:tcPr>
            <w:tcW w:w="7081" w:type="dxa"/>
            <w:vAlign w:val="center"/>
          </w:tcPr>
          <w:p w14:paraId="2EDB8A00" w14:textId="77777777" w:rsidR="00685924" w:rsidRDefault="00685924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</w:p>
          <w:p w14:paraId="3749E596" w14:textId="77777777" w:rsidR="00685924" w:rsidRDefault="00685924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</w:p>
          <w:p w14:paraId="675E55F5" w14:textId="77777777" w:rsidR="00A717BB" w:rsidRDefault="00A717BB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</w:p>
          <w:p w14:paraId="28F97F30" w14:textId="77777777" w:rsidR="00685924" w:rsidRDefault="00685924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</w:p>
        </w:tc>
      </w:tr>
      <w:tr w:rsidR="00685924" w14:paraId="0E4B625F" w14:textId="77777777" w:rsidTr="00593042">
        <w:tc>
          <w:tcPr>
            <w:tcW w:w="2547" w:type="dxa"/>
            <w:vAlign w:val="center"/>
          </w:tcPr>
          <w:p w14:paraId="0A0B1295" w14:textId="77777777" w:rsidR="00685924" w:rsidRDefault="00685924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Date:</w:t>
            </w:r>
          </w:p>
        </w:tc>
        <w:tc>
          <w:tcPr>
            <w:tcW w:w="7081" w:type="dxa"/>
            <w:vAlign w:val="center"/>
          </w:tcPr>
          <w:p w14:paraId="65D48DA2" w14:textId="77777777" w:rsidR="00685924" w:rsidRDefault="00685924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</w:p>
          <w:p w14:paraId="124AB24F" w14:textId="77777777" w:rsidR="00A717BB" w:rsidRDefault="00A717BB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</w:p>
          <w:p w14:paraId="264A5FD6" w14:textId="77777777" w:rsidR="00685924" w:rsidRDefault="00685924" w:rsidP="00593042">
            <w:pPr>
              <w:spacing w:before="120" w:after="120" w:line="240" w:lineRule="auto"/>
              <w:rPr>
                <w:rFonts w:ascii="Calibri" w:hAnsi="Calibri" w:cs="Calibri"/>
                <w:b/>
                <w:bCs/>
              </w:rPr>
            </w:pPr>
          </w:p>
        </w:tc>
      </w:tr>
    </w:tbl>
    <w:p w14:paraId="675A2AA7" w14:textId="77777777" w:rsidR="003C42D9" w:rsidRPr="00792A9D" w:rsidRDefault="003C42D9" w:rsidP="00327322">
      <w:pPr>
        <w:rPr>
          <w:rFonts w:ascii="Calibri" w:hAnsi="Calibri" w:cs="Calibri"/>
        </w:rPr>
      </w:pPr>
    </w:p>
    <w:sectPr w:rsidR="003C42D9" w:rsidRPr="00792A9D" w:rsidSect="00194F92">
      <w:headerReference w:type="default" r:id="rId13"/>
      <w:footerReference w:type="default" r:id="rId14"/>
      <w:pgSz w:w="11906" w:h="16838" w:code="9"/>
      <w:pgMar w:top="1418" w:right="1134" w:bottom="1134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B7742" w14:textId="77777777" w:rsidR="00C61F4D" w:rsidRDefault="00C61F4D" w:rsidP="003C391A">
      <w:r>
        <w:separator/>
      </w:r>
    </w:p>
    <w:p w14:paraId="0C7B1405" w14:textId="77777777" w:rsidR="00C61F4D" w:rsidRDefault="00C61F4D" w:rsidP="003C391A"/>
    <w:p w14:paraId="68BBACA6" w14:textId="77777777" w:rsidR="00C61F4D" w:rsidRDefault="00C61F4D" w:rsidP="003C391A"/>
  </w:endnote>
  <w:endnote w:type="continuationSeparator" w:id="0">
    <w:p w14:paraId="3470194A" w14:textId="77777777" w:rsidR="00C61F4D" w:rsidRDefault="00C61F4D" w:rsidP="003C391A">
      <w:r>
        <w:continuationSeparator/>
      </w:r>
    </w:p>
    <w:p w14:paraId="4B86EB46" w14:textId="77777777" w:rsidR="00C61F4D" w:rsidRDefault="00C61F4D" w:rsidP="003C391A"/>
    <w:p w14:paraId="11FCC089" w14:textId="77777777" w:rsidR="00C61F4D" w:rsidRDefault="00C61F4D" w:rsidP="003C391A"/>
  </w:endnote>
  <w:endnote w:type="continuationNotice" w:id="1">
    <w:p w14:paraId="61FA4512" w14:textId="77777777" w:rsidR="00C61F4D" w:rsidRDefault="00C61F4D" w:rsidP="003C391A"/>
    <w:p w14:paraId="59389EBA" w14:textId="77777777" w:rsidR="00C61F4D" w:rsidRDefault="00C61F4D" w:rsidP="003C391A"/>
    <w:p w14:paraId="6C2E2194" w14:textId="77777777" w:rsidR="00C61F4D" w:rsidRDefault="00C61F4D" w:rsidP="003C39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HELVETICA OBLIQUE"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63703051"/>
      <w:docPartObj>
        <w:docPartGallery w:val="Page Numbers (Bottom of Page)"/>
        <w:docPartUnique/>
      </w:docPartObj>
    </w:sdtPr>
    <w:sdtContent>
      <w:p w14:paraId="6279630A" w14:textId="77777777" w:rsidR="00194F92" w:rsidRDefault="00194F92" w:rsidP="00194F92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3</w:t>
        </w:r>
        <w:r>
          <w:rPr>
            <w:rStyle w:val="PageNumber"/>
          </w:rPr>
          <w:fldChar w:fldCharType="end"/>
        </w:r>
      </w:p>
    </w:sdtContent>
  </w:sdt>
  <w:p w14:paraId="65D95D0F" w14:textId="77777777" w:rsidR="00EB4849" w:rsidRDefault="00194F92" w:rsidP="007A0C53">
    <w:pPr>
      <w:ind w:right="360"/>
    </w:pPr>
    <w:r>
      <w:rPr>
        <w:b/>
        <w:bCs/>
        <w:noProof/>
        <w:color w:val="FFFFFF" w:themeColor="background1"/>
        <w:sz w:val="40"/>
        <w:szCs w:val="40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7B009197" wp14:editId="104FC4B9">
              <wp:simplePos x="0" y="0"/>
              <wp:positionH relativeFrom="page">
                <wp:posOffset>-2540</wp:posOffset>
              </wp:positionH>
              <wp:positionV relativeFrom="page">
                <wp:posOffset>10600055</wp:posOffset>
              </wp:positionV>
              <wp:extent cx="7558405" cy="89535"/>
              <wp:effectExtent l="0" t="0" r="23495" b="24765"/>
              <wp:wrapNone/>
              <wp:docPr id="26" name="Rectangl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8405" cy="89535"/>
                      </a:xfrm>
                      <a:prstGeom prst="rect">
                        <a:avLst/>
                      </a:prstGeom>
                      <a:solidFill>
                        <a:srgbClr val="EF5D3B"/>
                      </a:solidFill>
                      <a:ln w="3175">
                        <a:solidFill>
                          <a:schemeClr val="bg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arto="http://schemas.microsoft.com/office/word/2006/arto">
          <w:pict>
            <v:rect id="Rectangle 26" style="position:absolute;margin-left:-.2pt;margin-top:834.65pt;width:595.15pt;height:7.0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alt="&quot;&quot;" o:spid="_x0000_s1026" fillcolor="#ef5d3b" strokecolor="#e6e6e6 [3214]" strokeweight=".25pt" w14:anchorId="2B9E1E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">
              <w10:wrap anchorx="page" anchory="page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00857" w14:textId="77777777" w:rsidR="00C61F4D" w:rsidRDefault="00C61F4D" w:rsidP="003C391A">
      <w:r w:rsidRPr="00D74C44">
        <w:t>__________</w:t>
      </w:r>
    </w:p>
  </w:footnote>
  <w:footnote w:type="continuationSeparator" w:id="0">
    <w:p w14:paraId="58A93A26" w14:textId="77777777" w:rsidR="00C61F4D" w:rsidRPr="00A80547" w:rsidRDefault="00C61F4D" w:rsidP="003C391A"/>
    <w:p w14:paraId="6F289673" w14:textId="77777777" w:rsidR="00C61F4D" w:rsidRDefault="00C61F4D" w:rsidP="003C391A"/>
    <w:p w14:paraId="0320AC7F" w14:textId="77777777" w:rsidR="00C61F4D" w:rsidRDefault="00C61F4D" w:rsidP="003C391A"/>
  </w:footnote>
  <w:footnote w:type="continuationNotice" w:id="1">
    <w:p w14:paraId="139A4D81" w14:textId="77777777" w:rsidR="00C61F4D" w:rsidRDefault="00C61F4D" w:rsidP="003C391A"/>
    <w:p w14:paraId="219C11E6" w14:textId="77777777" w:rsidR="00C61F4D" w:rsidRDefault="00C61F4D" w:rsidP="003C391A"/>
    <w:p w14:paraId="7B677BB1" w14:textId="77777777" w:rsidR="00C61F4D" w:rsidRDefault="00C61F4D" w:rsidP="003C39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0531B" w14:textId="176E145C" w:rsidR="003640D4" w:rsidRDefault="00D86F00" w:rsidP="00194F92">
    <w:pPr>
      <w:jc w:val="right"/>
      <w:rPr>
        <w:lang w:val="en-US"/>
      </w:rPr>
    </w:pPr>
    <w:r w:rsidRPr="005F6056">
      <w:rPr>
        <w:noProof/>
      </w:rPr>
      <w:drawing>
        <wp:anchor distT="0" distB="0" distL="114300" distR="114300" simplePos="0" relativeHeight="251660288" behindDoc="0" locked="0" layoutInCell="1" allowOverlap="1" wp14:anchorId="1F775C98" wp14:editId="7834ED9C">
          <wp:simplePos x="0" y="0"/>
          <wp:positionH relativeFrom="margin">
            <wp:align>right</wp:align>
          </wp:positionH>
          <wp:positionV relativeFrom="paragraph">
            <wp:posOffset>10795</wp:posOffset>
          </wp:positionV>
          <wp:extent cx="1931487" cy="725198"/>
          <wp:effectExtent l="0" t="0" r="0" b="0"/>
          <wp:wrapNone/>
          <wp:docPr id="114500939" name="Picture 1145009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P Logo 2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487" cy="7251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F46D7F" w14:textId="77777777" w:rsidR="004258E5" w:rsidRDefault="004258E5" w:rsidP="00194F92">
    <w:pPr>
      <w:jc w:val="right"/>
      <w:rPr>
        <w:lang w:val="en-US"/>
      </w:rPr>
    </w:pPr>
  </w:p>
  <w:p w14:paraId="5228CD30" w14:textId="64EDF21C" w:rsidR="004258E5" w:rsidRPr="004258E5" w:rsidRDefault="004258E5" w:rsidP="00194F92">
    <w:pPr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303AAB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151F6C3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227310"/>
    <w:multiLevelType w:val="multilevel"/>
    <w:tmpl w:val="34F8570E"/>
    <w:styleLink w:val="CurrentList1"/>
    <w:lvl w:ilvl="0">
      <w:start w:val="1"/>
      <w:numFmt w:val="decimal"/>
      <w:lvlText w:val="%1."/>
      <w:lvlJc w:val="left"/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</w:lvl>
    <w:lvl w:ilvl="3">
      <w:start w:val="1"/>
      <w:numFmt w:val="decimal"/>
      <w:isLgl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3" w15:restartNumberingAfterBreak="0">
    <w:nsid w:val="20940C18"/>
    <w:multiLevelType w:val="multilevel"/>
    <w:tmpl w:val="A928FB02"/>
    <w:lvl w:ilvl="0">
      <w:start w:val="1"/>
      <w:numFmt w:val="bullet"/>
      <w:pStyle w:val="BulletedList1-P4SP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pStyle w:val="BulletedList2-P4SP"/>
      <w:lvlText w:val="o"/>
      <w:lvlJc w:val="left"/>
      <w:pPr>
        <w:ind w:left="714" w:hanging="357"/>
      </w:pPr>
      <w:rPr>
        <w:rFonts w:ascii="Courier New" w:hAnsi="Courier New" w:hint="default"/>
      </w:rPr>
    </w:lvl>
    <w:lvl w:ilvl="2">
      <w:start w:val="1"/>
      <w:numFmt w:val="bullet"/>
      <w:pStyle w:val="BulletedList3-P4SP"/>
      <w:lvlText w:val=""/>
      <w:lvlJc w:val="left"/>
      <w:pPr>
        <w:ind w:left="1077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030BD"/>
    <w:multiLevelType w:val="hybridMultilevel"/>
    <w:tmpl w:val="5A3E8770"/>
    <w:lvl w:ilvl="0" w:tplc="DA5ECFFA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796" w:hanging="360"/>
      </w:pPr>
    </w:lvl>
    <w:lvl w:ilvl="2" w:tplc="0809001B" w:tentative="1">
      <w:start w:val="1"/>
      <w:numFmt w:val="lowerRoman"/>
      <w:lvlText w:val="%3."/>
      <w:lvlJc w:val="right"/>
      <w:pPr>
        <w:ind w:left="1516" w:hanging="180"/>
      </w:pPr>
    </w:lvl>
    <w:lvl w:ilvl="3" w:tplc="0809000F" w:tentative="1">
      <w:start w:val="1"/>
      <w:numFmt w:val="decimal"/>
      <w:lvlText w:val="%4."/>
      <w:lvlJc w:val="left"/>
      <w:pPr>
        <w:ind w:left="2236" w:hanging="360"/>
      </w:pPr>
    </w:lvl>
    <w:lvl w:ilvl="4" w:tplc="08090019" w:tentative="1">
      <w:start w:val="1"/>
      <w:numFmt w:val="lowerLetter"/>
      <w:lvlText w:val="%5."/>
      <w:lvlJc w:val="left"/>
      <w:pPr>
        <w:ind w:left="2956" w:hanging="360"/>
      </w:pPr>
    </w:lvl>
    <w:lvl w:ilvl="5" w:tplc="0809001B" w:tentative="1">
      <w:start w:val="1"/>
      <w:numFmt w:val="lowerRoman"/>
      <w:lvlText w:val="%6."/>
      <w:lvlJc w:val="right"/>
      <w:pPr>
        <w:ind w:left="3676" w:hanging="180"/>
      </w:pPr>
    </w:lvl>
    <w:lvl w:ilvl="6" w:tplc="0809000F" w:tentative="1">
      <w:start w:val="1"/>
      <w:numFmt w:val="decimal"/>
      <w:lvlText w:val="%7."/>
      <w:lvlJc w:val="left"/>
      <w:pPr>
        <w:ind w:left="4396" w:hanging="360"/>
      </w:pPr>
    </w:lvl>
    <w:lvl w:ilvl="7" w:tplc="08090019" w:tentative="1">
      <w:start w:val="1"/>
      <w:numFmt w:val="lowerLetter"/>
      <w:lvlText w:val="%8."/>
      <w:lvlJc w:val="left"/>
      <w:pPr>
        <w:ind w:left="5116" w:hanging="360"/>
      </w:pPr>
    </w:lvl>
    <w:lvl w:ilvl="8" w:tplc="08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5" w15:restartNumberingAfterBreak="0">
    <w:nsid w:val="23AE011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56960E9"/>
    <w:multiLevelType w:val="hybridMultilevel"/>
    <w:tmpl w:val="1BA263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D067F"/>
    <w:multiLevelType w:val="multilevel"/>
    <w:tmpl w:val="CA745AF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1021" w:hanging="17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8" w15:restartNumberingAfterBreak="0">
    <w:nsid w:val="3E27244B"/>
    <w:multiLevelType w:val="hybridMultilevel"/>
    <w:tmpl w:val="7D4068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5A525D"/>
    <w:multiLevelType w:val="multilevel"/>
    <w:tmpl w:val="E7648ECE"/>
    <w:lvl w:ilvl="0">
      <w:start w:val="2"/>
      <w:numFmt w:val="decimal"/>
      <w:lvlText w:val="%1.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4A32132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10B3C24"/>
    <w:multiLevelType w:val="multilevel"/>
    <w:tmpl w:val="184C85AE"/>
    <w:lvl w:ilvl="0">
      <w:start w:val="1"/>
      <w:numFmt w:val="decimal"/>
      <w:pStyle w:val="Heading1Numbered-P4SP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Heading4Numbered-P4SP"/>
      <w:lvlText w:val="%1.%2.%3.%4"/>
      <w:lvlJc w:val="left"/>
      <w:pPr>
        <w:ind w:left="1021" w:hanging="102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64" w:hanging="96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964" w:hanging="96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64" w:hanging="96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64" w:hanging="96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964" w:hanging="964"/>
      </w:pPr>
      <w:rPr>
        <w:rFonts w:hint="default"/>
      </w:rPr>
    </w:lvl>
  </w:abstractNum>
  <w:abstractNum w:abstractNumId="12" w15:restartNumberingAfterBreak="0">
    <w:nsid w:val="620F2FBD"/>
    <w:multiLevelType w:val="hybridMultilevel"/>
    <w:tmpl w:val="5C9095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1AD8D4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C0E9A5E">
      <w:start w:val="1"/>
      <w:numFmt w:val="bullet"/>
      <w:pStyle w:val="ListBullet3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ED47D0"/>
    <w:multiLevelType w:val="multilevel"/>
    <w:tmpl w:val="C8B2EB74"/>
    <w:styleLink w:val="Style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numFmt w:val="none"/>
      <w:lvlText w:val=""/>
      <w:lvlJc w:val="left"/>
      <w:pPr>
        <w:tabs>
          <w:tab w:val="num" w:pos="360"/>
        </w:tabs>
      </w:pPr>
    </w:lvl>
  </w:abstractNum>
  <w:num w:numId="1" w16cid:durableId="166481390">
    <w:abstractNumId w:val="2"/>
  </w:num>
  <w:num w:numId="2" w16cid:durableId="996306112">
    <w:abstractNumId w:val="13"/>
  </w:num>
  <w:num w:numId="3" w16cid:durableId="282928272">
    <w:abstractNumId w:val="12"/>
  </w:num>
  <w:num w:numId="4" w16cid:durableId="233858487">
    <w:abstractNumId w:val="11"/>
  </w:num>
  <w:num w:numId="5" w16cid:durableId="433717965">
    <w:abstractNumId w:val="11"/>
  </w:num>
  <w:num w:numId="6" w16cid:durableId="422147164">
    <w:abstractNumId w:val="7"/>
  </w:num>
  <w:num w:numId="7" w16cid:durableId="1357996379">
    <w:abstractNumId w:val="3"/>
  </w:num>
  <w:num w:numId="8" w16cid:durableId="20480679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397351">
    <w:abstractNumId w:val="0"/>
  </w:num>
  <w:num w:numId="10" w16cid:durableId="893125198">
    <w:abstractNumId w:val="6"/>
  </w:num>
  <w:num w:numId="11" w16cid:durableId="2121336344">
    <w:abstractNumId w:val="3"/>
  </w:num>
  <w:num w:numId="12" w16cid:durableId="277374754">
    <w:abstractNumId w:val="3"/>
  </w:num>
  <w:num w:numId="13" w16cid:durableId="359666569">
    <w:abstractNumId w:val="1"/>
  </w:num>
  <w:num w:numId="14" w16cid:durableId="2014599719">
    <w:abstractNumId w:val="10"/>
  </w:num>
  <w:num w:numId="15" w16cid:durableId="1356689726">
    <w:abstractNumId w:val="5"/>
  </w:num>
  <w:num w:numId="16" w16cid:durableId="2125269978">
    <w:abstractNumId w:val="9"/>
  </w:num>
  <w:num w:numId="17" w16cid:durableId="207374492">
    <w:abstractNumId w:val="8"/>
  </w:num>
  <w:num w:numId="18" w16cid:durableId="2752837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9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1"/>
  <w:stylePaneSortMethod w:val="0004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I3NLM0sjC0NDJU0lEKTi0uzszPAykwNq4FAK+AERMtAAAA"/>
  </w:docVars>
  <w:rsids>
    <w:rsidRoot w:val="00E670E0"/>
    <w:rsid w:val="000006FA"/>
    <w:rsid w:val="000056F5"/>
    <w:rsid w:val="00006CC3"/>
    <w:rsid w:val="000077CB"/>
    <w:rsid w:val="00010D9D"/>
    <w:rsid w:val="00014614"/>
    <w:rsid w:val="00016157"/>
    <w:rsid w:val="00020578"/>
    <w:rsid w:val="00022F96"/>
    <w:rsid w:val="00024CE2"/>
    <w:rsid w:val="00025244"/>
    <w:rsid w:val="00025B47"/>
    <w:rsid w:val="000263C9"/>
    <w:rsid w:val="0003266B"/>
    <w:rsid w:val="0003322F"/>
    <w:rsid w:val="00035D96"/>
    <w:rsid w:val="00035ECC"/>
    <w:rsid w:val="00037A38"/>
    <w:rsid w:val="00045303"/>
    <w:rsid w:val="00046856"/>
    <w:rsid w:val="0004714A"/>
    <w:rsid w:val="000504C2"/>
    <w:rsid w:val="00055441"/>
    <w:rsid w:val="00055D1D"/>
    <w:rsid w:val="00055F27"/>
    <w:rsid w:val="000562DC"/>
    <w:rsid w:val="0005695C"/>
    <w:rsid w:val="00062466"/>
    <w:rsid w:val="00062EB4"/>
    <w:rsid w:val="0006351C"/>
    <w:rsid w:val="0006404F"/>
    <w:rsid w:val="00065778"/>
    <w:rsid w:val="000724A6"/>
    <w:rsid w:val="00074114"/>
    <w:rsid w:val="000743E9"/>
    <w:rsid w:val="000759FB"/>
    <w:rsid w:val="0007688B"/>
    <w:rsid w:val="000809A4"/>
    <w:rsid w:val="00080A82"/>
    <w:rsid w:val="00081665"/>
    <w:rsid w:val="00083195"/>
    <w:rsid w:val="00083D90"/>
    <w:rsid w:val="00086ABD"/>
    <w:rsid w:val="00087DEC"/>
    <w:rsid w:val="000A05CD"/>
    <w:rsid w:val="000A4AA9"/>
    <w:rsid w:val="000A4E99"/>
    <w:rsid w:val="000A4EF5"/>
    <w:rsid w:val="000A7045"/>
    <w:rsid w:val="000A7076"/>
    <w:rsid w:val="000B0C88"/>
    <w:rsid w:val="000B1773"/>
    <w:rsid w:val="000B2AAD"/>
    <w:rsid w:val="000B2F01"/>
    <w:rsid w:val="000B3EF2"/>
    <w:rsid w:val="000B7034"/>
    <w:rsid w:val="000B7346"/>
    <w:rsid w:val="000C0D4B"/>
    <w:rsid w:val="000C20FE"/>
    <w:rsid w:val="000C40A6"/>
    <w:rsid w:val="000C4A0B"/>
    <w:rsid w:val="000C6ED4"/>
    <w:rsid w:val="000C7CBA"/>
    <w:rsid w:val="000D0094"/>
    <w:rsid w:val="000D02A9"/>
    <w:rsid w:val="000D05A8"/>
    <w:rsid w:val="000D1154"/>
    <w:rsid w:val="000D26A9"/>
    <w:rsid w:val="000D2F8E"/>
    <w:rsid w:val="000D4813"/>
    <w:rsid w:val="000E03A0"/>
    <w:rsid w:val="000E0540"/>
    <w:rsid w:val="000E123E"/>
    <w:rsid w:val="000E2FC6"/>
    <w:rsid w:val="000E58B9"/>
    <w:rsid w:val="000E67AD"/>
    <w:rsid w:val="000F000E"/>
    <w:rsid w:val="000F4858"/>
    <w:rsid w:val="000F5709"/>
    <w:rsid w:val="000F708C"/>
    <w:rsid w:val="00102928"/>
    <w:rsid w:val="001040ED"/>
    <w:rsid w:val="00106559"/>
    <w:rsid w:val="00106E46"/>
    <w:rsid w:val="001071E1"/>
    <w:rsid w:val="00107A79"/>
    <w:rsid w:val="00107B2E"/>
    <w:rsid w:val="00113267"/>
    <w:rsid w:val="00113CCF"/>
    <w:rsid w:val="00113D0D"/>
    <w:rsid w:val="00113F96"/>
    <w:rsid w:val="00115CD0"/>
    <w:rsid w:val="0011735A"/>
    <w:rsid w:val="00123ED0"/>
    <w:rsid w:val="0012492D"/>
    <w:rsid w:val="00124FB7"/>
    <w:rsid w:val="00125421"/>
    <w:rsid w:val="00127B2F"/>
    <w:rsid w:val="001308C7"/>
    <w:rsid w:val="00130A2C"/>
    <w:rsid w:val="0013359C"/>
    <w:rsid w:val="0013596F"/>
    <w:rsid w:val="00147A12"/>
    <w:rsid w:val="001506F7"/>
    <w:rsid w:val="00151985"/>
    <w:rsid w:val="00153DD0"/>
    <w:rsid w:val="00154B67"/>
    <w:rsid w:val="0015700D"/>
    <w:rsid w:val="0016196F"/>
    <w:rsid w:val="00163512"/>
    <w:rsid w:val="0016369B"/>
    <w:rsid w:val="001639F1"/>
    <w:rsid w:val="001647EB"/>
    <w:rsid w:val="00164B15"/>
    <w:rsid w:val="00164D59"/>
    <w:rsid w:val="00166BE1"/>
    <w:rsid w:val="0016730E"/>
    <w:rsid w:val="00167378"/>
    <w:rsid w:val="001707AB"/>
    <w:rsid w:val="001712AF"/>
    <w:rsid w:val="00171600"/>
    <w:rsid w:val="001742AB"/>
    <w:rsid w:val="0018184F"/>
    <w:rsid w:val="00181C94"/>
    <w:rsid w:val="00181F5E"/>
    <w:rsid w:val="00183460"/>
    <w:rsid w:val="001850F3"/>
    <w:rsid w:val="00186082"/>
    <w:rsid w:val="001861F6"/>
    <w:rsid w:val="00186A2C"/>
    <w:rsid w:val="001919D4"/>
    <w:rsid w:val="00194F92"/>
    <w:rsid w:val="00195083"/>
    <w:rsid w:val="00195CE8"/>
    <w:rsid w:val="00196973"/>
    <w:rsid w:val="001970D0"/>
    <w:rsid w:val="00197CEC"/>
    <w:rsid w:val="001A0FD0"/>
    <w:rsid w:val="001A3A71"/>
    <w:rsid w:val="001A5E43"/>
    <w:rsid w:val="001A634C"/>
    <w:rsid w:val="001B30FA"/>
    <w:rsid w:val="001B340C"/>
    <w:rsid w:val="001B3467"/>
    <w:rsid w:val="001C1B89"/>
    <w:rsid w:val="001C3E8E"/>
    <w:rsid w:val="001C48AA"/>
    <w:rsid w:val="001C4CAF"/>
    <w:rsid w:val="001C5CE2"/>
    <w:rsid w:val="001C6AF7"/>
    <w:rsid w:val="001C761D"/>
    <w:rsid w:val="001D26C4"/>
    <w:rsid w:val="001D3153"/>
    <w:rsid w:val="001D63C9"/>
    <w:rsid w:val="001D6824"/>
    <w:rsid w:val="001D6D51"/>
    <w:rsid w:val="001E013B"/>
    <w:rsid w:val="001E1233"/>
    <w:rsid w:val="001E132E"/>
    <w:rsid w:val="001E2229"/>
    <w:rsid w:val="001E308D"/>
    <w:rsid w:val="001E3751"/>
    <w:rsid w:val="001E42F5"/>
    <w:rsid w:val="001E433D"/>
    <w:rsid w:val="001E5A5E"/>
    <w:rsid w:val="001E6156"/>
    <w:rsid w:val="001E7D3A"/>
    <w:rsid w:val="001F1BD8"/>
    <w:rsid w:val="001F223F"/>
    <w:rsid w:val="001F2CAB"/>
    <w:rsid w:val="001F41A5"/>
    <w:rsid w:val="001F4C4F"/>
    <w:rsid w:val="001F6064"/>
    <w:rsid w:val="001F62C2"/>
    <w:rsid w:val="00205135"/>
    <w:rsid w:val="002067F0"/>
    <w:rsid w:val="002072F3"/>
    <w:rsid w:val="00211E26"/>
    <w:rsid w:val="002125B1"/>
    <w:rsid w:val="0021341A"/>
    <w:rsid w:val="002151F3"/>
    <w:rsid w:val="00217726"/>
    <w:rsid w:val="00217C5B"/>
    <w:rsid w:val="00220BB3"/>
    <w:rsid w:val="00222778"/>
    <w:rsid w:val="00223D3E"/>
    <w:rsid w:val="00225A86"/>
    <w:rsid w:val="00225D97"/>
    <w:rsid w:val="00225EF9"/>
    <w:rsid w:val="00226D23"/>
    <w:rsid w:val="00227565"/>
    <w:rsid w:val="00230319"/>
    <w:rsid w:val="002336BC"/>
    <w:rsid w:val="00233B67"/>
    <w:rsid w:val="00233F58"/>
    <w:rsid w:val="00236D84"/>
    <w:rsid w:val="00236F19"/>
    <w:rsid w:val="00237B51"/>
    <w:rsid w:val="00237CCB"/>
    <w:rsid w:val="002407F8"/>
    <w:rsid w:val="002411BF"/>
    <w:rsid w:val="00241B5F"/>
    <w:rsid w:val="002420F3"/>
    <w:rsid w:val="00243369"/>
    <w:rsid w:val="00243D60"/>
    <w:rsid w:val="0024505D"/>
    <w:rsid w:val="00245131"/>
    <w:rsid w:val="00245890"/>
    <w:rsid w:val="002467D4"/>
    <w:rsid w:val="00250BC6"/>
    <w:rsid w:val="0025115C"/>
    <w:rsid w:val="00251522"/>
    <w:rsid w:val="00252BF7"/>
    <w:rsid w:val="00253C44"/>
    <w:rsid w:val="002577D6"/>
    <w:rsid w:val="002606C3"/>
    <w:rsid w:val="00262064"/>
    <w:rsid w:val="00262AE7"/>
    <w:rsid w:val="002641DE"/>
    <w:rsid w:val="002658F2"/>
    <w:rsid w:val="00267836"/>
    <w:rsid w:val="002701E1"/>
    <w:rsid w:val="00271331"/>
    <w:rsid w:val="00274DCE"/>
    <w:rsid w:val="00275880"/>
    <w:rsid w:val="00276006"/>
    <w:rsid w:val="00276815"/>
    <w:rsid w:val="002770AE"/>
    <w:rsid w:val="002775A9"/>
    <w:rsid w:val="00280957"/>
    <w:rsid w:val="00281F07"/>
    <w:rsid w:val="0028234C"/>
    <w:rsid w:val="0028292B"/>
    <w:rsid w:val="00282AF6"/>
    <w:rsid w:val="002831F1"/>
    <w:rsid w:val="00285125"/>
    <w:rsid w:val="00285311"/>
    <w:rsid w:val="00287461"/>
    <w:rsid w:val="00293889"/>
    <w:rsid w:val="00293B24"/>
    <w:rsid w:val="00296120"/>
    <w:rsid w:val="002A0DBA"/>
    <w:rsid w:val="002A1978"/>
    <w:rsid w:val="002A204E"/>
    <w:rsid w:val="002A3638"/>
    <w:rsid w:val="002A4278"/>
    <w:rsid w:val="002A4A73"/>
    <w:rsid w:val="002A53A7"/>
    <w:rsid w:val="002A580F"/>
    <w:rsid w:val="002A66AD"/>
    <w:rsid w:val="002A67B9"/>
    <w:rsid w:val="002B2D34"/>
    <w:rsid w:val="002B4E9E"/>
    <w:rsid w:val="002B54EA"/>
    <w:rsid w:val="002B555D"/>
    <w:rsid w:val="002B5F60"/>
    <w:rsid w:val="002B6F20"/>
    <w:rsid w:val="002B7289"/>
    <w:rsid w:val="002B793A"/>
    <w:rsid w:val="002B7957"/>
    <w:rsid w:val="002C06D6"/>
    <w:rsid w:val="002C0772"/>
    <w:rsid w:val="002C130E"/>
    <w:rsid w:val="002C3507"/>
    <w:rsid w:val="002C3738"/>
    <w:rsid w:val="002C5F55"/>
    <w:rsid w:val="002D4B46"/>
    <w:rsid w:val="002D5E87"/>
    <w:rsid w:val="002D7CBA"/>
    <w:rsid w:val="002D7DA8"/>
    <w:rsid w:val="002E2220"/>
    <w:rsid w:val="002E269D"/>
    <w:rsid w:val="002E3B67"/>
    <w:rsid w:val="002E5418"/>
    <w:rsid w:val="002E5B9F"/>
    <w:rsid w:val="002E6192"/>
    <w:rsid w:val="002F0EE3"/>
    <w:rsid w:val="002F1D8B"/>
    <w:rsid w:val="002F2338"/>
    <w:rsid w:val="002F4C61"/>
    <w:rsid w:val="002F6014"/>
    <w:rsid w:val="002F70DC"/>
    <w:rsid w:val="00302601"/>
    <w:rsid w:val="00302EDA"/>
    <w:rsid w:val="0030410F"/>
    <w:rsid w:val="003041E0"/>
    <w:rsid w:val="003047A3"/>
    <w:rsid w:val="00304C89"/>
    <w:rsid w:val="00304F3E"/>
    <w:rsid w:val="00304FDA"/>
    <w:rsid w:val="0030626F"/>
    <w:rsid w:val="00306C3C"/>
    <w:rsid w:val="00307E6C"/>
    <w:rsid w:val="0031069F"/>
    <w:rsid w:val="00311FA3"/>
    <w:rsid w:val="00312169"/>
    <w:rsid w:val="00312ACB"/>
    <w:rsid w:val="00313F9A"/>
    <w:rsid w:val="00315B28"/>
    <w:rsid w:val="0032052A"/>
    <w:rsid w:val="00321259"/>
    <w:rsid w:val="003224AF"/>
    <w:rsid w:val="0032411B"/>
    <w:rsid w:val="00324CDB"/>
    <w:rsid w:val="00325991"/>
    <w:rsid w:val="00326C51"/>
    <w:rsid w:val="00327322"/>
    <w:rsid w:val="00332A42"/>
    <w:rsid w:val="0033342E"/>
    <w:rsid w:val="0033529D"/>
    <w:rsid w:val="00335CE5"/>
    <w:rsid w:val="00335ED5"/>
    <w:rsid w:val="00336269"/>
    <w:rsid w:val="003406D6"/>
    <w:rsid w:val="00343AFE"/>
    <w:rsid w:val="00345D04"/>
    <w:rsid w:val="003467A1"/>
    <w:rsid w:val="0034798A"/>
    <w:rsid w:val="003518DF"/>
    <w:rsid w:val="00352C6F"/>
    <w:rsid w:val="00353B43"/>
    <w:rsid w:val="003555C0"/>
    <w:rsid w:val="0035604B"/>
    <w:rsid w:val="00356968"/>
    <w:rsid w:val="00357096"/>
    <w:rsid w:val="003626F0"/>
    <w:rsid w:val="00362E02"/>
    <w:rsid w:val="00363A8D"/>
    <w:rsid w:val="003640D4"/>
    <w:rsid w:val="003641A2"/>
    <w:rsid w:val="00364CC6"/>
    <w:rsid w:val="00365025"/>
    <w:rsid w:val="003651E6"/>
    <w:rsid w:val="003736C6"/>
    <w:rsid w:val="00373813"/>
    <w:rsid w:val="00374DFE"/>
    <w:rsid w:val="00375B64"/>
    <w:rsid w:val="00377412"/>
    <w:rsid w:val="00377A30"/>
    <w:rsid w:val="00381619"/>
    <w:rsid w:val="00381864"/>
    <w:rsid w:val="0038247C"/>
    <w:rsid w:val="00383B34"/>
    <w:rsid w:val="0038451C"/>
    <w:rsid w:val="00387811"/>
    <w:rsid w:val="00387891"/>
    <w:rsid w:val="00392B7F"/>
    <w:rsid w:val="00394439"/>
    <w:rsid w:val="00394AC7"/>
    <w:rsid w:val="0039530D"/>
    <w:rsid w:val="003971B3"/>
    <w:rsid w:val="003A05E4"/>
    <w:rsid w:val="003A087D"/>
    <w:rsid w:val="003A31D5"/>
    <w:rsid w:val="003A4390"/>
    <w:rsid w:val="003A4AC1"/>
    <w:rsid w:val="003A68B5"/>
    <w:rsid w:val="003A7B34"/>
    <w:rsid w:val="003B1578"/>
    <w:rsid w:val="003B174D"/>
    <w:rsid w:val="003B2FF3"/>
    <w:rsid w:val="003B5095"/>
    <w:rsid w:val="003B55D6"/>
    <w:rsid w:val="003B58A1"/>
    <w:rsid w:val="003C0907"/>
    <w:rsid w:val="003C17C6"/>
    <w:rsid w:val="003C1885"/>
    <w:rsid w:val="003C2A47"/>
    <w:rsid w:val="003C3800"/>
    <w:rsid w:val="003C391A"/>
    <w:rsid w:val="003C42D9"/>
    <w:rsid w:val="003C458C"/>
    <w:rsid w:val="003C4CB3"/>
    <w:rsid w:val="003C5286"/>
    <w:rsid w:val="003C6CDB"/>
    <w:rsid w:val="003D00EB"/>
    <w:rsid w:val="003D17CC"/>
    <w:rsid w:val="003D32DE"/>
    <w:rsid w:val="003D5A25"/>
    <w:rsid w:val="003D5B85"/>
    <w:rsid w:val="003D63F4"/>
    <w:rsid w:val="003D6AD0"/>
    <w:rsid w:val="003D6C44"/>
    <w:rsid w:val="003E17A1"/>
    <w:rsid w:val="003E1D12"/>
    <w:rsid w:val="003E1FF1"/>
    <w:rsid w:val="003E31CF"/>
    <w:rsid w:val="003E56F8"/>
    <w:rsid w:val="003E7553"/>
    <w:rsid w:val="003F1D6C"/>
    <w:rsid w:val="003F1FBE"/>
    <w:rsid w:val="003F2CFA"/>
    <w:rsid w:val="003F38EA"/>
    <w:rsid w:val="003F533B"/>
    <w:rsid w:val="003F6382"/>
    <w:rsid w:val="003F755E"/>
    <w:rsid w:val="0040003D"/>
    <w:rsid w:val="0040057D"/>
    <w:rsid w:val="00401445"/>
    <w:rsid w:val="004017FC"/>
    <w:rsid w:val="004067C3"/>
    <w:rsid w:val="004068CB"/>
    <w:rsid w:val="004110E5"/>
    <w:rsid w:val="00412D08"/>
    <w:rsid w:val="00412D9C"/>
    <w:rsid w:val="0041360F"/>
    <w:rsid w:val="00413ABF"/>
    <w:rsid w:val="00414747"/>
    <w:rsid w:val="00414AD0"/>
    <w:rsid w:val="00415581"/>
    <w:rsid w:val="00416824"/>
    <w:rsid w:val="00416915"/>
    <w:rsid w:val="00416F03"/>
    <w:rsid w:val="00420D02"/>
    <w:rsid w:val="00423254"/>
    <w:rsid w:val="004233B3"/>
    <w:rsid w:val="004248FE"/>
    <w:rsid w:val="00424DA2"/>
    <w:rsid w:val="004250B7"/>
    <w:rsid w:val="004258E5"/>
    <w:rsid w:val="00427BF9"/>
    <w:rsid w:val="00427D64"/>
    <w:rsid w:val="00430E18"/>
    <w:rsid w:val="00430F02"/>
    <w:rsid w:val="0043211E"/>
    <w:rsid w:val="004327BE"/>
    <w:rsid w:val="00432AB4"/>
    <w:rsid w:val="00433269"/>
    <w:rsid w:val="0043504E"/>
    <w:rsid w:val="00437644"/>
    <w:rsid w:val="004379F9"/>
    <w:rsid w:val="00440635"/>
    <w:rsid w:val="00441504"/>
    <w:rsid w:val="00444151"/>
    <w:rsid w:val="00444361"/>
    <w:rsid w:val="00445CC2"/>
    <w:rsid w:val="00445FF6"/>
    <w:rsid w:val="00446440"/>
    <w:rsid w:val="004468FE"/>
    <w:rsid w:val="00447584"/>
    <w:rsid w:val="00447EB8"/>
    <w:rsid w:val="00451876"/>
    <w:rsid w:val="00453628"/>
    <w:rsid w:val="004564E0"/>
    <w:rsid w:val="00457D6A"/>
    <w:rsid w:val="004600ED"/>
    <w:rsid w:val="004615D4"/>
    <w:rsid w:val="00463639"/>
    <w:rsid w:val="0046370A"/>
    <w:rsid w:val="0046397C"/>
    <w:rsid w:val="00464CA1"/>
    <w:rsid w:val="00464FE1"/>
    <w:rsid w:val="00466C3B"/>
    <w:rsid w:val="00471740"/>
    <w:rsid w:val="004718B7"/>
    <w:rsid w:val="004756F6"/>
    <w:rsid w:val="00475B6D"/>
    <w:rsid w:val="00475F04"/>
    <w:rsid w:val="00480303"/>
    <w:rsid w:val="00480D0E"/>
    <w:rsid w:val="004826A3"/>
    <w:rsid w:val="00483C39"/>
    <w:rsid w:val="00483DEB"/>
    <w:rsid w:val="00484343"/>
    <w:rsid w:val="004864BB"/>
    <w:rsid w:val="00490612"/>
    <w:rsid w:val="004908D5"/>
    <w:rsid w:val="0049292D"/>
    <w:rsid w:val="004932C5"/>
    <w:rsid w:val="00494328"/>
    <w:rsid w:val="00494FEB"/>
    <w:rsid w:val="004A0128"/>
    <w:rsid w:val="004A0322"/>
    <w:rsid w:val="004A3AF8"/>
    <w:rsid w:val="004A6E8F"/>
    <w:rsid w:val="004B0649"/>
    <w:rsid w:val="004B0DEB"/>
    <w:rsid w:val="004B1090"/>
    <w:rsid w:val="004B257C"/>
    <w:rsid w:val="004B456E"/>
    <w:rsid w:val="004B6C57"/>
    <w:rsid w:val="004B70F3"/>
    <w:rsid w:val="004B74AE"/>
    <w:rsid w:val="004C10E5"/>
    <w:rsid w:val="004C11FD"/>
    <w:rsid w:val="004C1A21"/>
    <w:rsid w:val="004C7254"/>
    <w:rsid w:val="004C767B"/>
    <w:rsid w:val="004C7DDB"/>
    <w:rsid w:val="004D16C9"/>
    <w:rsid w:val="004D1D91"/>
    <w:rsid w:val="004D3352"/>
    <w:rsid w:val="004D342C"/>
    <w:rsid w:val="004D3882"/>
    <w:rsid w:val="004D3AE8"/>
    <w:rsid w:val="004D4349"/>
    <w:rsid w:val="004D4C9C"/>
    <w:rsid w:val="004D5933"/>
    <w:rsid w:val="004D6031"/>
    <w:rsid w:val="004D62DC"/>
    <w:rsid w:val="004D6AA3"/>
    <w:rsid w:val="004D7B0A"/>
    <w:rsid w:val="004E2876"/>
    <w:rsid w:val="004E28D5"/>
    <w:rsid w:val="004E69D6"/>
    <w:rsid w:val="004E6B1E"/>
    <w:rsid w:val="004E7C69"/>
    <w:rsid w:val="004F158B"/>
    <w:rsid w:val="004F1A2B"/>
    <w:rsid w:val="004F1F88"/>
    <w:rsid w:val="004F40E6"/>
    <w:rsid w:val="004F63AF"/>
    <w:rsid w:val="004F668A"/>
    <w:rsid w:val="004F6885"/>
    <w:rsid w:val="004F691F"/>
    <w:rsid w:val="004F6924"/>
    <w:rsid w:val="004F7105"/>
    <w:rsid w:val="00502472"/>
    <w:rsid w:val="00505DC9"/>
    <w:rsid w:val="0050786F"/>
    <w:rsid w:val="0050794A"/>
    <w:rsid w:val="00510D1F"/>
    <w:rsid w:val="00513341"/>
    <w:rsid w:val="005140C0"/>
    <w:rsid w:val="005140C7"/>
    <w:rsid w:val="00515ECD"/>
    <w:rsid w:val="0052153E"/>
    <w:rsid w:val="00523FCA"/>
    <w:rsid w:val="00534400"/>
    <w:rsid w:val="00534769"/>
    <w:rsid w:val="00534B36"/>
    <w:rsid w:val="00536567"/>
    <w:rsid w:val="005403F3"/>
    <w:rsid w:val="00541967"/>
    <w:rsid w:val="0054199F"/>
    <w:rsid w:val="00541AC6"/>
    <w:rsid w:val="0054303E"/>
    <w:rsid w:val="005437A2"/>
    <w:rsid w:val="005439DC"/>
    <w:rsid w:val="005456E7"/>
    <w:rsid w:val="00546944"/>
    <w:rsid w:val="00551693"/>
    <w:rsid w:val="00552EC3"/>
    <w:rsid w:val="0055374A"/>
    <w:rsid w:val="00556404"/>
    <w:rsid w:val="005573DA"/>
    <w:rsid w:val="005602FA"/>
    <w:rsid w:val="005633C0"/>
    <w:rsid w:val="00564021"/>
    <w:rsid w:val="00564B7A"/>
    <w:rsid w:val="005658B9"/>
    <w:rsid w:val="0056743F"/>
    <w:rsid w:val="00570062"/>
    <w:rsid w:val="0057310E"/>
    <w:rsid w:val="005732F0"/>
    <w:rsid w:val="00573440"/>
    <w:rsid w:val="00573FA9"/>
    <w:rsid w:val="005740AA"/>
    <w:rsid w:val="0057582A"/>
    <w:rsid w:val="00575B80"/>
    <w:rsid w:val="00575D97"/>
    <w:rsid w:val="00577386"/>
    <w:rsid w:val="00582981"/>
    <w:rsid w:val="00582ECA"/>
    <w:rsid w:val="005833F5"/>
    <w:rsid w:val="005866B2"/>
    <w:rsid w:val="005872A2"/>
    <w:rsid w:val="005906E6"/>
    <w:rsid w:val="00591541"/>
    <w:rsid w:val="00592EF5"/>
    <w:rsid w:val="0059473A"/>
    <w:rsid w:val="00596BB1"/>
    <w:rsid w:val="005A025F"/>
    <w:rsid w:val="005A0CD3"/>
    <w:rsid w:val="005A0FF1"/>
    <w:rsid w:val="005A211F"/>
    <w:rsid w:val="005A2E7C"/>
    <w:rsid w:val="005A33E8"/>
    <w:rsid w:val="005A5C11"/>
    <w:rsid w:val="005B04F9"/>
    <w:rsid w:val="005B0A16"/>
    <w:rsid w:val="005B2A22"/>
    <w:rsid w:val="005B5BAF"/>
    <w:rsid w:val="005B5C33"/>
    <w:rsid w:val="005B7199"/>
    <w:rsid w:val="005C1A1B"/>
    <w:rsid w:val="005C4BD0"/>
    <w:rsid w:val="005C519D"/>
    <w:rsid w:val="005C740D"/>
    <w:rsid w:val="005D24CE"/>
    <w:rsid w:val="005D5D5E"/>
    <w:rsid w:val="005D7C2A"/>
    <w:rsid w:val="005E3751"/>
    <w:rsid w:val="005E423A"/>
    <w:rsid w:val="005E4EAF"/>
    <w:rsid w:val="005E5BDD"/>
    <w:rsid w:val="005E607E"/>
    <w:rsid w:val="005E77E1"/>
    <w:rsid w:val="005F06A1"/>
    <w:rsid w:val="005F0C8D"/>
    <w:rsid w:val="005F0F05"/>
    <w:rsid w:val="005F3377"/>
    <w:rsid w:val="005F5F91"/>
    <w:rsid w:val="005F6F06"/>
    <w:rsid w:val="005F73B8"/>
    <w:rsid w:val="006001C2"/>
    <w:rsid w:val="00600571"/>
    <w:rsid w:val="006046B4"/>
    <w:rsid w:val="00605B61"/>
    <w:rsid w:val="00605C44"/>
    <w:rsid w:val="00605C80"/>
    <w:rsid w:val="00607C1A"/>
    <w:rsid w:val="00610274"/>
    <w:rsid w:val="006102F2"/>
    <w:rsid w:val="00611982"/>
    <w:rsid w:val="00611AAF"/>
    <w:rsid w:val="006128C1"/>
    <w:rsid w:val="0061363A"/>
    <w:rsid w:val="0061578D"/>
    <w:rsid w:val="006171B6"/>
    <w:rsid w:val="006207CD"/>
    <w:rsid w:val="00621D1D"/>
    <w:rsid w:val="0062287C"/>
    <w:rsid w:val="00624584"/>
    <w:rsid w:val="00626326"/>
    <w:rsid w:val="00626CCA"/>
    <w:rsid w:val="006277FA"/>
    <w:rsid w:val="00630BDF"/>
    <w:rsid w:val="00634047"/>
    <w:rsid w:val="00634A43"/>
    <w:rsid w:val="006359EF"/>
    <w:rsid w:val="00635B39"/>
    <w:rsid w:val="00635DED"/>
    <w:rsid w:val="00641975"/>
    <w:rsid w:val="00643837"/>
    <w:rsid w:val="0064636C"/>
    <w:rsid w:val="00646DA5"/>
    <w:rsid w:val="006513A6"/>
    <w:rsid w:val="006537C1"/>
    <w:rsid w:val="00653891"/>
    <w:rsid w:val="00653E83"/>
    <w:rsid w:val="00654769"/>
    <w:rsid w:val="00656F50"/>
    <w:rsid w:val="0066053B"/>
    <w:rsid w:val="00661A6F"/>
    <w:rsid w:val="00662801"/>
    <w:rsid w:val="00663646"/>
    <w:rsid w:val="006655D1"/>
    <w:rsid w:val="00666223"/>
    <w:rsid w:val="00666787"/>
    <w:rsid w:val="00666BA2"/>
    <w:rsid w:val="00666EEB"/>
    <w:rsid w:val="006670B7"/>
    <w:rsid w:val="0067010F"/>
    <w:rsid w:val="00670F30"/>
    <w:rsid w:val="00672968"/>
    <w:rsid w:val="00673B04"/>
    <w:rsid w:val="006752DA"/>
    <w:rsid w:val="00675547"/>
    <w:rsid w:val="00675892"/>
    <w:rsid w:val="00676624"/>
    <w:rsid w:val="00676EC3"/>
    <w:rsid w:val="00677804"/>
    <w:rsid w:val="006833F8"/>
    <w:rsid w:val="00685924"/>
    <w:rsid w:val="00685C0A"/>
    <w:rsid w:val="00685D15"/>
    <w:rsid w:val="00686928"/>
    <w:rsid w:val="006875EE"/>
    <w:rsid w:val="00690128"/>
    <w:rsid w:val="0069233F"/>
    <w:rsid w:val="0069314B"/>
    <w:rsid w:val="006943DE"/>
    <w:rsid w:val="006965CA"/>
    <w:rsid w:val="00696C88"/>
    <w:rsid w:val="00697B00"/>
    <w:rsid w:val="006A119E"/>
    <w:rsid w:val="006A5290"/>
    <w:rsid w:val="006A6042"/>
    <w:rsid w:val="006A70BA"/>
    <w:rsid w:val="006A7D39"/>
    <w:rsid w:val="006B1721"/>
    <w:rsid w:val="006B5107"/>
    <w:rsid w:val="006B5445"/>
    <w:rsid w:val="006B5F60"/>
    <w:rsid w:val="006B62A7"/>
    <w:rsid w:val="006B6826"/>
    <w:rsid w:val="006C3822"/>
    <w:rsid w:val="006C385C"/>
    <w:rsid w:val="006C53CA"/>
    <w:rsid w:val="006C5F6F"/>
    <w:rsid w:val="006C6ECF"/>
    <w:rsid w:val="006C6ED2"/>
    <w:rsid w:val="006D0629"/>
    <w:rsid w:val="006D1DD3"/>
    <w:rsid w:val="006D238C"/>
    <w:rsid w:val="006D27FD"/>
    <w:rsid w:val="006D2B84"/>
    <w:rsid w:val="006D310C"/>
    <w:rsid w:val="006D3219"/>
    <w:rsid w:val="006D48AF"/>
    <w:rsid w:val="006D5C1E"/>
    <w:rsid w:val="006D763E"/>
    <w:rsid w:val="006E1557"/>
    <w:rsid w:val="006E1DAE"/>
    <w:rsid w:val="006E4854"/>
    <w:rsid w:val="006E49DE"/>
    <w:rsid w:val="006E5F19"/>
    <w:rsid w:val="006E7024"/>
    <w:rsid w:val="006E72DF"/>
    <w:rsid w:val="006E7780"/>
    <w:rsid w:val="006F0560"/>
    <w:rsid w:val="006F0F9C"/>
    <w:rsid w:val="006F1094"/>
    <w:rsid w:val="006F3261"/>
    <w:rsid w:val="006F3D83"/>
    <w:rsid w:val="006F5FB8"/>
    <w:rsid w:val="006F6A61"/>
    <w:rsid w:val="00701A5A"/>
    <w:rsid w:val="00701A87"/>
    <w:rsid w:val="00702CA9"/>
    <w:rsid w:val="00703113"/>
    <w:rsid w:val="0070499E"/>
    <w:rsid w:val="007064D9"/>
    <w:rsid w:val="00707EE6"/>
    <w:rsid w:val="00710798"/>
    <w:rsid w:val="007119AC"/>
    <w:rsid w:val="00714CC6"/>
    <w:rsid w:val="00714F49"/>
    <w:rsid w:val="0071567E"/>
    <w:rsid w:val="0071631E"/>
    <w:rsid w:val="0071692E"/>
    <w:rsid w:val="00720E82"/>
    <w:rsid w:val="00721C71"/>
    <w:rsid w:val="007251D5"/>
    <w:rsid w:val="007254D6"/>
    <w:rsid w:val="007263EC"/>
    <w:rsid w:val="007264DD"/>
    <w:rsid w:val="00730239"/>
    <w:rsid w:val="007309FF"/>
    <w:rsid w:val="00730F7E"/>
    <w:rsid w:val="00731646"/>
    <w:rsid w:val="00731A38"/>
    <w:rsid w:val="00733973"/>
    <w:rsid w:val="00734198"/>
    <w:rsid w:val="0073435A"/>
    <w:rsid w:val="0073492F"/>
    <w:rsid w:val="007402ED"/>
    <w:rsid w:val="00740FC2"/>
    <w:rsid w:val="00741728"/>
    <w:rsid w:val="00742257"/>
    <w:rsid w:val="00742B43"/>
    <w:rsid w:val="00742DB8"/>
    <w:rsid w:val="00744AA5"/>
    <w:rsid w:val="00744EB1"/>
    <w:rsid w:val="00747919"/>
    <w:rsid w:val="0075036B"/>
    <w:rsid w:val="00751EBF"/>
    <w:rsid w:val="00754A9E"/>
    <w:rsid w:val="007556DB"/>
    <w:rsid w:val="00755779"/>
    <w:rsid w:val="0075596D"/>
    <w:rsid w:val="00757963"/>
    <w:rsid w:val="0076049F"/>
    <w:rsid w:val="00761BE7"/>
    <w:rsid w:val="00761D30"/>
    <w:rsid w:val="007622B1"/>
    <w:rsid w:val="00763041"/>
    <w:rsid w:val="00767A9B"/>
    <w:rsid w:val="00771852"/>
    <w:rsid w:val="0077193B"/>
    <w:rsid w:val="0077386C"/>
    <w:rsid w:val="0077430E"/>
    <w:rsid w:val="00775AF9"/>
    <w:rsid w:val="00782A00"/>
    <w:rsid w:val="0078324F"/>
    <w:rsid w:val="007832D8"/>
    <w:rsid w:val="007840A1"/>
    <w:rsid w:val="007845D3"/>
    <w:rsid w:val="00785588"/>
    <w:rsid w:val="00785EC6"/>
    <w:rsid w:val="007868E0"/>
    <w:rsid w:val="00790F63"/>
    <w:rsid w:val="00792A9D"/>
    <w:rsid w:val="00792BEC"/>
    <w:rsid w:val="00793832"/>
    <w:rsid w:val="0079495C"/>
    <w:rsid w:val="0079574C"/>
    <w:rsid w:val="007A0B02"/>
    <w:rsid w:val="007A0C53"/>
    <w:rsid w:val="007A0CA4"/>
    <w:rsid w:val="007A16B2"/>
    <w:rsid w:val="007A1754"/>
    <w:rsid w:val="007A1B30"/>
    <w:rsid w:val="007A5962"/>
    <w:rsid w:val="007A6555"/>
    <w:rsid w:val="007A7460"/>
    <w:rsid w:val="007A7ABD"/>
    <w:rsid w:val="007B0A82"/>
    <w:rsid w:val="007B71CF"/>
    <w:rsid w:val="007B744F"/>
    <w:rsid w:val="007C004D"/>
    <w:rsid w:val="007C1402"/>
    <w:rsid w:val="007C2462"/>
    <w:rsid w:val="007C2696"/>
    <w:rsid w:val="007C2D7C"/>
    <w:rsid w:val="007C3F96"/>
    <w:rsid w:val="007C520B"/>
    <w:rsid w:val="007C6C57"/>
    <w:rsid w:val="007C6D67"/>
    <w:rsid w:val="007C747D"/>
    <w:rsid w:val="007C748C"/>
    <w:rsid w:val="007D0F4E"/>
    <w:rsid w:val="007D4C72"/>
    <w:rsid w:val="007E19A9"/>
    <w:rsid w:val="007E1BB0"/>
    <w:rsid w:val="007E685D"/>
    <w:rsid w:val="007E6E75"/>
    <w:rsid w:val="007F2467"/>
    <w:rsid w:val="007F2E32"/>
    <w:rsid w:val="007F3972"/>
    <w:rsid w:val="007F3E32"/>
    <w:rsid w:val="007F5BDE"/>
    <w:rsid w:val="00802DCF"/>
    <w:rsid w:val="00805649"/>
    <w:rsid w:val="00806BF2"/>
    <w:rsid w:val="008101DE"/>
    <w:rsid w:val="00810424"/>
    <w:rsid w:val="008120B7"/>
    <w:rsid w:val="00812616"/>
    <w:rsid w:val="00813AA7"/>
    <w:rsid w:val="008150B0"/>
    <w:rsid w:val="0081527F"/>
    <w:rsid w:val="008163E6"/>
    <w:rsid w:val="0081718E"/>
    <w:rsid w:val="00822555"/>
    <w:rsid w:val="008232A6"/>
    <w:rsid w:val="00824487"/>
    <w:rsid w:val="00825219"/>
    <w:rsid w:val="00830157"/>
    <w:rsid w:val="00832990"/>
    <w:rsid w:val="008336E4"/>
    <w:rsid w:val="0083516A"/>
    <w:rsid w:val="008361F0"/>
    <w:rsid w:val="00837283"/>
    <w:rsid w:val="00841676"/>
    <w:rsid w:val="00841B40"/>
    <w:rsid w:val="008425A2"/>
    <w:rsid w:val="00844099"/>
    <w:rsid w:val="0084586B"/>
    <w:rsid w:val="00846240"/>
    <w:rsid w:val="0084775D"/>
    <w:rsid w:val="0085068A"/>
    <w:rsid w:val="00851803"/>
    <w:rsid w:val="00851D90"/>
    <w:rsid w:val="00856E46"/>
    <w:rsid w:val="00857EC8"/>
    <w:rsid w:val="00857F23"/>
    <w:rsid w:val="00865BA3"/>
    <w:rsid w:val="00866312"/>
    <w:rsid w:val="008666FB"/>
    <w:rsid w:val="0087149E"/>
    <w:rsid w:val="00872313"/>
    <w:rsid w:val="00874207"/>
    <w:rsid w:val="008756E3"/>
    <w:rsid w:val="008760F9"/>
    <w:rsid w:val="00876C91"/>
    <w:rsid w:val="00877210"/>
    <w:rsid w:val="0088067A"/>
    <w:rsid w:val="00880D7A"/>
    <w:rsid w:val="0088379F"/>
    <w:rsid w:val="00883C62"/>
    <w:rsid w:val="0088490F"/>
    <w:rsid w:val="00885033"/>
    <w:rsid w:val="0088557F"/>
    <w:rsid w:val="00887264"/>
    <w:rsid w:val="00887DA6"/>
    <w:rsid w:val="00892323"/>
    <w:rsid w:val="00892A8A"/>
    <w:rsid w:val="008930F6"/>
    <w:rsid w:val="00893D11"/>
    <w:rsid w:val="00896795"/>
    <w:rsid w:val="00897231"/>
    <w:rsid w:val="008973E2"/>
    <w:rsid w:val="008A0E98"/>
    <w:rsid w:val="008A2514"/>
    <w:rsid w:val="008A3771"/>
    <w:rsid w:val="008A5868"/>
    <w:rsid w:val="008A7CEE"/>
    <w:rsid w:val="008A7E28"/>
    <w:rsid w:val="008B06E5"/>
    <w:rsid w:val="008B0DDE"/>
    <w:rsid w:val="008B0E73"/>
    <w:rsid w:val="008B2F43"/>
    <w:rsid w:val="008B331D"/>
    <w:rsid w:val="008B4F5C"/>
    <w:rsid w:val="008B5DC1"/>
    <w:rsid w:val="008B7697"/>
    <w:rsid w:val="008C0E1A"/>
    <w:rsid w:val="008C146D"/>
    <w:rsid w:val="008C3776"/>
    <w:rsid w:val="008C42B8"/>
    <w:rsid w:val="008C43B6"/>
    <w:rsid w:val="008C4A6C"/>
    <w:rsid w:val="008C68A4"/>
    <w:rsid w:val="008C7280"/>
    <w:rsid w:val="008D21EB"/>
    <w:rsid w:val="008D3214"/>
    <w:rsid w:val="008D43C0"/>
    <w:rsid w:val="008D4772"/>
    <w:rsid w:val="008D795D"/>
    <w:rsid w:val="008D7C50"/>
    <w:rsid w:val="008E48AE"/>
    <w:rsid w:val="008E4DE5"/>
    <w:rsid w:val="008E5CBA"/>
    <w:rsid w:val="008E64D6"/>
    <w:rsid w:val="008E651A"/>
    <w:rsid w:val="008F0F98"/>
    <w:rsid w:val="008F1842"/>
    <w:rsid w:val="008F224C"/>
    <w:rsid w:val="008F270D"/>
    <w:rsid w:val="008F323E"/>
    <w:rsid w:val="008F3421"/>
    <w:rsid w:val="008F5722"/>
    <w:rsid w:val="008F5739"/>
    <w:rsid w:val="00900E22"/>
    <w:rsid w:val="009026EA"/>
    <w:rsid w:val="00902F0A"/>
    <w:rsid w:val="00903DEB"/>
    <w:rsid w:val="00910807"/>
    <w:rsid w:val="00911929"/>
    <w:rsid w:val="0091239A"/>
    <w:rsid w:val="00912C0D"/>
    <w:rsid w:val="0091480B"/>
    <w:rsid w:val="00916126"/>
    <w:rsid w:val="00916A30"/>
    <w:rsid w:val="00921DC4"/>
    <w:rsid w:val="00921F21"/>
    <w:rsid w:val="00922729"/>
    <w:rsid w:val="00922CC0"/>
    <w:rsid w:val="00923314"/>
    <w:rsid w:val="00924888"/>
    <w:rsid w:val="00926FD0"/>
    <w:rsid w:val="00927B1F"/>
    <w:rsid w:val="00927B78"/>
    <w:rsid w:val="00930DA4"/>
    <w:rsid w:val="009338B6"/>
    <w:rsid w:val="00934459"/>
    <w:rsid w:val="009356DE"/>
    <w:rsid w:val="00936A7E"/>
    <w:rsid w:val="009376A1"/>
    <w:rsid w:val="0094169C"/>
    <w:rsid w:val="00941BAA"/>
    <w:rsid w:val="00941EA9"/>
    <w:rsid w:val="00943B0A"/>
    <w:rsid w:val="00944F2F"/>
    <w:rsid w:val="00944FA6"/>
    <w:rsid w:val="00945345"/>
    <w:rsid w:val="00945D10"/>
    <w:rsid w:val="00947794"/>
    <w:rsid w:val="009501FC"/>
    <w:rsid w:val="009503BD"/>
    <w:rsid w:val="0095081D"/>
    <w:rsid w:val="0095293B"/>
    <w:rsid w:val="00952CEA"/>
    <w:rsid w:val="0095322B"/>
    <w:rsid w:val="0095471F"/>
    <w:rsid w:val="00955E97"/>
    <w:rsid w:val="00956569"/>
    <w:rsid w:val="009571D6"/>
    <w:rsid w:val="00960055"/>
    <w:rsid w:val="00960943"/>
    <w:rsid w:val="00960D7D"/>
    <w:rsid w:val="00961700"/>
    <w:rsid w:val="00961DDE"/>
    <w:rsid w:val="00963D8C"/>
    <w:rsid w:val="00965DBE"/>
    <w:rsid w:val="009667F3"/>
    <w:rsid w:val="009668AC"/>
    <w:rsid w:val="009700D7"/>
    <w:rsid w:val="009728C1"/>
    <w:rsid w:val="00972ABF"/>
    <w:rsid w:val="00974F02"/>
    <w:rsid w:val="00974FB6"/>
    <w:rsid w:val="00976B84"/>
    <w:rsid w:val="009773DF"/>
    <w:rsid w:val="00980870"/>
    <w:rsid w:val="00980CED"/>
    <w:rsid w:val="00982846"/>
    <w:rsid w:val="00982B6B"/>
    <w:rsid w:val="00982D51"/>
    <w:rsid w:val="00983E03"/>
    <w:rsid w:val="0098414A"/>
    <w:rsid w:val="009855BA"/>
    <w:rsid w:val="00985795"/>
    <w:rsid w:val="009861F4"/>
    <w:rsid w:val="009867CE"/>
    <w:rsid w:val="00990AA3"/>
    <w:rsid w:val="00990FE3"/>
    <w:rsid w:val="0099110A"/>
    <w:rsid w:val="00991B41"/>
    <w:rsid w:val="0099364E"/>
    <w:rsid w:val="00996194"/>
    <w:rsid w:val="00997A41"/>
    <w:rsid w:val="009A0CA6"/>
    <w:rsid w:val="009A36B3"/>
    <w:rsid w:val="009A38C3"/>
    <w:rsid w:val="009A7273"/>
    <w:rsid w:val="009B0F88"/>
    <w:rsid w:val="009B1A2E"/>
    <w:rsid w:val="009B30D5"/>
    <w:rsid w:val="009B38B5"/>
    <w:rsid w:val="009B7ECD"/>
    <w:rsid w:val="009C0177"/>
    <w:rsid w:val="009C1EA9"/>
    <w:rsid w:val="009C31E2"/>
    <w:rsid w:val="009C413A"/>
    <w:rsid w:val="009C48FC"/>
    <w:rsid w:val="009C4D64"/>
    <w:rsid w:val="009C5BB1"/>
    <w:rsid w:val="009C63B1"/>
    <w:rsid w:val="009C6B4E"/>
    <w:rsid w:val="009C7383"/>
    <w:rsid w:val="009D09FD"/>
    <w:rsid w:val="009D1764"/>
    <w:rsid w:val="009D1D80"/>
    <w:rsid w:val="009D434D"/>
    <w:rsid w:val="009D6F11"/>
    <w:rsid w:val="009D705D"/>
    <w:rsid w:val="009D766A"/>
    <w:rsid w:val="009D76D3"/>
    <w:rsid w:val="009E2A94"/>
    <w:rsid w:val="009E3B35"/>
    <w:rsid w:val="009E5592"/>
    <w:rsid w:val="009E5D3F"/>
    <w:rsid w:val="009E63AB"/>
    <w:rsid w:val="009E7433"/>
    <w:rsid w:val="009E77F0"/>
    <w:rsid w:val="009F00D8"/>
    <w:rsid w:val="009F1CB5"/>
    <w:rsid w:val="009F4E20"/>
    <w:rsid w:val="009F59DF"/>
    <w:rsid w:val="009F6314"/>
    <w:rsid w:val="009F7332"/>
    <w:rsid w:val="009F7BE5"/>
    <w:rsid w:val="009F7DF7"/>
    <w:rsid w:val="00A00552"/>
    <w:rsid w:val="00A02869"/>
    <w:rsid w:val="00A04A84"/>
    <w:rsid w:val="00A04C3B"/>
    <w:rsid w:val="00A06101"/>
    <w:rsid w:val="00A0759A"/>
    <w:rsid w:val="00A10618"/>
    <w:rsid w:val="00A11429"/>
    <w:rsid w:val="00A1185A"/>
    <w:rsid w:val="00A127D7"/>
    <w:rsid w:val="00A12912"/>
    <w:rsid w:val="00A15638"/>
    <w:rsid w:val="00A15840"/>
    <w:rsid w:val="00A1666E"/>
    <w:rsid w:val="00A169BE"/>
    <w:rsid w:val="00A17AC2"/>
    <w:rsid w:val="00A26600"/>
    <w:rsid w:val="00A270BA"/>
    <w:rsid w:val="00A2756A"/>
    <w:rsid w:val="00A32268"/>
    <w:rsid w:val="00A33B58"/>
    <w:rsid w:val="00A34737"/>
    <w:rsid w:val="00A3509C"/>
    <w:rsid w:val="00A353CC"/>
    <w:rsid w:val="00A35A90"/>
    <w:rsid w:val="00A37B7B"/>
    <w:rsid w:val="00A4092F"/>
    <w:rsid w:val="00A4096D"/>
    <w:rsid w:val="00A417D4"/>
    <w:rsid w:val="00A42538"/>
    <w:rsid w:val="00A44355"/>
    <w:rsid w:val="00A448CB"/>
    <w:rsid w:val="00A45DC3"/>
    <w:rsid w:val="00A460B3"/>
    <w:rsid w:val="00A47296"/>
    <w:rsid w:val="00A476D2"/>
    <w:rsid w:val="00A47DD2"/>
    <w:rsid w:val="00A5283A"/>
    <w:rsid w:val="00A529B1"/>
    <w:rsid w:val="00A53412"/>
    <w:rsid w:val="00A55F6A"/>
    <w:rsid w:val="00A5654D"/>
    <w:rsid w:val="00A632F2"/>
    <w:rsid w:val="00A639E5"/>
    <w:rsid w:val="00A66AB6"/>
    <w:rsid w:val="00A67009"/>
    <w:rsid w:val="00A67B13"/>
    <w:rsid w:val="00A717BB"/>
    <w:rsid w:val="00A71D00"/>
    <w:rsid w:val="00A72957"/>
    <w:rsid w:val="00A73EAB"/>
    <w:rsid w:val="00A754A3"/>
    <w:rsid w:val="00A757BF"/>
    <w:rsid w:val="00A758E2"/>
    <w:rsid w:val="00A770D2"/>
    <w:rsid w:val="00A8017F"/>
    <w:rsid w:val="00A80547"/>
    <w:rsid w:val="00A80BAD"/>
    <w:rsid w:val="00A81712"/>
    <w:rsid w:val="00A81F05"/>
    <w:rsid w:val="00A82644"/>
    <w:rsid w:val="00A827C3"/>
    <w:rsid w:val="00A84ACA"/>
    <w:rsid w:val="00A84CD8"/>
    <w:rsid w:val="00A85CB2"/>
    <w:rsid w:val="00A86096"/>
    <w:rsid w:val="00A8674E"/>
    <w:rsid w:val="00A8723A"/>
    <w:rsid w:val="00AA1252"/>
    <w:rsid w:val="00AA2825"/>
    <w:rsid w:val="00AA3E1D"/>
    <w:rsid w:val="00AA473D"/>
    <w:rsid w:val="00AA5132"/>
    <w:rsid w:val="00AA5633"/>
    <w:rsid w:val="00AA5C03"/>
    <w:rsid w:val="00AB1094"/>
    <w:rsid w:val="00AB2D20"/>
    <w:rsid w:val="00AB5794"/>
    <w:rsid w:val="00AB5B21"/>
    <w:rsid w:val="00AB6A74"/>
    <w:rsid w:val="00AB6B52"/>
    <w:rsid w:val="00AC5014"/>
    <w:rsid w:val="00AC59D6"/>
    <w:rsid w:val="00AC7288"/>
    <w:rsid w:val="00AD3B67"/>
    <w:rsid w:val="00AD3F0C"/>
    <w:rsid w:val="00AD5377"/>
    <w:rsid w:val="00AD6119"/>
    <w:rsid w:val="00AD6B71"/>
    <w:rsid w:val="00AD78AF"/>
    <w:rsid w:val="00AE2F17"/>
    <w:rsid w:val="00AE4A1A"/>
    <w:rsid w:val="00AE5860"/>
    <w:rsid w:val="00AE6001"/>
    <w:rsid w:val="00AE6A5B"/>
    <w:rsid w:val="00AE70D7"/>
    <w:rsid w:val="00AF2F9E"/>
    <w:rsid w:val="00AF4D20"/>
    <w:rsid w:val="00AF5121"/>
    <w:rsid w:val="00AF6024"/>
    <w:rsid w:val="00AF7276"/>
    <w:rsid w:val="00AF77CA"/>
    <w:rsid w:val="00B000D6"/>
    <w:rsid w:val="00B03ACC"/>
    <w:rsid w:val="00B062BC"/>
    <w:rsid w:val="00B06468"/>
    <w:rsid w:val="00B0709F"/>
    <w:rsid w:val="00B076B9"/>
    <w:rsid w:val="00B07980"/>
    <w:rsid w:val="00B10249"/>
    <w:rsid w:val="00B10791"/>
    <w:rsid w:val="00B10AFE"/>
    <w:rsid w:val="00B150F5"/>
    <w:rsid w:val="00B16976"/>
    <w:rsid w:val="00B17E42"/>
    <w:rsid w:val="00B22BD7"/>
    <w:rsid w:val="00B23FF1"/>
    <w:rsid w:val="00B250FC"/>
    <w:rsid w:val="00B25DDC"/>
    <w:rsid w:val="00B26F15"/>
    <w:rsid w:val="00B27B95"/>
    <w:rsid w:val="00B3091D"/>
    <w:rsid w:val="00B30AB5"/>
    <w:rsid w:val="00B30EEC"/>
    <w:rsid w:val="00B3128B"/>
    <w:rsid w:val="00B32A3C"/>
    <w:rsid w:val="00B356D2"/>
    <w:rsid w:val="00B35C28"/>
    <w:rsid w:val="00B35D1D"/>
    <w:rsid w:val="00B3718A"/>
    <w:rsid w:val="00B3761F"/>
    <w:rsid w:val="00B424B7"/>
    <w:rsid w:val="00B44370"/>
    <w:rsid w:val="00B44B4E"/>
    <w:rsid w:val="00B44FDD"/>
    <w:rsid w:val="00B4535B"/>
    <w:rsid w:val="00B457D9"/>
    <w:rsid w:val="00B460ED"/>
    <w:rsid w:val="00B467F6"/>
    <w:rsid w:val="00B46EB8"/>
    <w:rsid w:val="00B47B26"/>
    <w:rsid w:val="00B521F8"/>
    <w:rsid w:val="00B53383"/>
    <w:rsid w:val="00B54430"/>
    <w:rsid w:val="00B5534A"/>
    <w:rsid w:val="00B5571A"/>
    <w:rsid w:val="00B56638"/>
    <w:rsid w:val="00B572A3"/>
    <w:rsid w:val="00B60DC0"/>
    <w:rsid w:val="00B610AB"/>
    <w:rsid w:val="00B6229A"/>
    <w:rsid w:val="00B63DAC"/>
    <w:rsid w:val="00B64B41"/>
    <w:rsid w:val="00B669DF"/>
    <w:rsid w:val="00B70D6D"/>
    <w:rsid w:val="00B7490B"/>
    <w:rsid w:val="00B76D1E"/>
    <w:rsid w:val="00B7709F"/>
    <w:rsid w:val="00B80C9D"/>
    <w:rsid w:val="00B814ED"/>
    <w:rsid w:val="00B81C52"/>
    <w:rsid w:val="00B81EF0"/>
    <w:rsid w:val="00B829C7"/>
    <w:rsid w:val="00B82CF6"/>
    <w:rsid w:val="00B83E0B"/>
    <w:rsid w:val="00B87D3A"/>
    <w:rsid w:val="00B90E73"/>
    <w:rsid w:val="00B92F33"/>
    <w:rsid w:val="00B97C0B"/>
    <w:rsid w:val="00B97F74"/>
    <w:rsid w:val="00BA15C7"/>
    <w:rsid w:val="00BA2C9E"/>
    <w:rsid w:val="00BA38B1"/>
    <w:rsid w:val="00BA661E"/>
    <w:rsid w:val="00BA6BA0"/>
    <w:rsid w:val="00BB1E84"/>
    <w:rsid w:val="00BB3BB4"/>
    <w:rsid w:val="00BB53FB"/>
    <w:rsid w:val="00BB68DB"/>
    <w:rsid w:val="00BB6EBB"/>
    <w:rsid w:val="00BB76CD"/>
    <w:rsid w:val="00BB7871"/>
    <w:rsid w:val="00BC0E26"/>
    <w:rsid w:val="00BC1013"/>
    <w:rsid w:val="00BC338A"/>
    <w:rsid w:val="00BC3603"/>
    <w:rsid w:val="00BC37ED"/>
    <w:rsid w:val="00BC5D60"/>
    <w:rsid w:val="00BC6C19"/>
    <w:rsid w:val="00BC6C5E"/>
    <w:rsid w:val="00BC7F1E"/>
    <w:rsid w:val="00BD0A53"/>
    <w:rsid w:val="00BD19DF"/>
    <w:rsid w:val="00BD23F6"/>
    <w:rsid w:val="00BD32F3"/>
    <w:rsid w:val="00BD45A7"/>
    <w:rsid w:val="00BD72B9"/>
    <w:rsid w:val="00BD7932"/>
    <w:rsid w:val="00BD7D2D"/>
    <w:rsid w:val="00BE04B0"/>
    <w:rsid w:val="00BE1673"/>
    <w:rsid w:val="00BE2252"/>
    <w:rsid w:val="00BE2D10"/>
    <w:rsid w:val="00BE3601"/>
    <w:rsid w:val="00BE5BD7"/>
    <w:rsid w:val="00BE73BE"/>
    <w:rsid w:val="00BF5C41"/>
    <w:rsid w:val="00BF60CD"/>
    <w:rsid w:val="00BF69BB"/>
    <w:rsid w:val="00BF6E20"/>
    <w:rsid w:val="00BF6F8D"/>
    <w:rsid w:val="00C00529"/>
    <w:rsid w:val="00C01117"/>
    <w:rsid w:val="00C033F9"/>
    <w:rsid w:val="00C0431B"/>
    <w:rsid w:val="00C04F02"/>
    <w:rsid w:val="00C05BFD"/>
    <w:rsid w:val="00C05F52"/>
    <w:rsid w:val="00C060E2"/>
    <w:rsid w:val="00C06880"/>
    <w:rsid w:val="00C10E38"/>
    <w:rsid w:val="00C11554"/>
    <w:rsid w:val="00C12D74"/>
    <w:rsid w:val="00C12E02"/>
    <w:rsid w:val="00C143F2"/>
    <w:rsid w:val="00C15404"/>
    <w:rsid w:val="00C1579A"/>
    <w:rsid w:val="00C16EAF"/>
    <w:rsid w:val="00C211D4"/>
    <w:rsid w:val="00C23F3B"/>
    <w:rsid w:val="00C246F0"/>
    <w:rsid w:val="00C269E4"/>
    <w:rsid w:val="00C277BF"/>
    <w:rsid w:val="00C30D6E"/>
    <w:rsid w:val="00C32091"/>
    <w:rsid w:val="00C32A4F"/>
    <w:rsid w:val="00C33D20"/>
    <w:rsid w:val="00C361E4"/>
    <w:rsid w:val="00C406C8"/>
    <w:rsid w:val="00C44B0B"/>
    <w:rsid w:val="00C45FEC"/>
    <w:rsid w:val="00C4669F"/>
    <w:rsid w:val="00C46E0B"/>
    <w:rsid w:val="00C5193B"/>
    <w:rsid w:val="00C54C6A"/>
    <w:rsid w:val="00C54D48"/>
    <w:rsid w:val="00C55F40"/>
    <w:rsid w:val="00C5694C"/>
    <w:rsid w:val="00C57DC3"/>
    <w:rsid w:val="00C61F4D"/>
    <w:rsid w:val="00C62599"/>
    <w:rsid w:val="00C659F7"/>
    <w:rsid w:val="00C679B6"/>
    <w:rsid w:val="00C71A34"/>
    <w:rsid w:val="00C72F6D"/>
    <w:rsid w:val="00C7573E"/>
    <w:rsid w:val="00C757FE"/>
    <w:rsid w:val="00C75FA4"/>
    <w:rsid w:val="00C76CF1"/>
    <w:rsid w:val="00C800C0"/>
    <w:rsid w:val="00C80BF8"/>
    <w:rsid w:val="00C8144A"/>
    <w:rsid w:val="00C8174A"/>
    <w:rsid w:val="00C81B05"/>
    <w:rsid w:val="00C81B7B"/>
    <w:rsid w:val="00C82EE3"/>
    <w:rsid w:val="00C86A89"/>
    <w:rsid w:val="00C86D2F"/>
    <w:rsid w:val="00C87DE4"/>
    <w:rsid w:val="00C90A83"/>
    <w:rsid w:val="00C91A2E"/>
    <w:rsid w:val="00C94B96"/>
    <w:rsid w:val="00C94C6D"/>
    <w:rsid w:val="00C95450"/>
    <w:rsid w:val="00C954A9"/>
    <w:rsid w:val="00C96F9F"/>
    <w:rsid w:val="00C973BC"/>
    <w:rsid w:val="00C97C3F"/>
    <w:rsid w:val="00CA1F35"/>
    <w:rsid w:val="00CA277B"/>
    <w:rsid w:val="00CA4C29"/>
    <w:rsid w:val="00CA544F"/>
    <w:rsid w:val="00CA68E9"/>
    <w:rsid w:val="00CA71B1"/>
    <w:rsid w:val="00CA7F01"/>
    <w:rsid w:val="00CB2107"/>
    <w:rsid w:val="00CB3A67"/>
    <w:rsid w:val="00CB4CA3"/>
    <w:rsid w:val="00CB505F"/>
    <w:rsid w:val="00CB581F"/>
    <w:rsid w:val="00CB5B72"/>
    <w:rsid w:val="00CB650B"/>
    <w:rsid w:val="00CC05C0"/>
    <w:rsid w:val="00CC0F53"/>
    <w:rsid w:val="00CC12C0"/>
    <w:rsid w:val="00CC2F0D"/>
    <w:rsid w:val="00CC30BC"/>
    <w:rsid w:val="00CC3B35"/>
    <w:rsid w:val="00CC6AB4"/>
    <w:rsid w:val="00CC6DFF"/>
    <w:rsid w:val="00CC77C9"/>
    <w:rsid w:val="00CC7F83"/>
    <w:rsid w:val="00CC7FBE"/>
    <w:rsid w:val="00CD0520"/>
    <w:rsid w:val="00CD0929"/>
    <w:rsid w:val="00CD187A"/>
    <w:rsid w:val="00CD27DF"/>
    <w:rsid w:val="00CD2D17"/>
    <w:rsid w:val="00CE02CE"/>
    <w:rsid w:val="00CE450D"/>
    <w:rsid w:val="00CE4B0D"/>
    <w:rsid w:val="00CE5263"/>
    <w:rsid w:val="00CE5D40"/>
    <w:rsid w:val="00CE6327"/>
    <w:rsid w:val="00CF2619"/>
    <w:rsid w:val="00CF3B76"/>
    <w:rsid w:val="00CF5262"/>
    <w:rsid w:val="00D02582"/>
    <w:rsid w:val="00D034DE"/>
    <w:rsid w:val="00D042B1"/>
    <w:rsid w:val="00D04CF7"/>
    <w:rsid w:val="00D05500"/>
    <w:rsid w:val="00D05817"/>
    <w:rsid w:val="00D05836"/>
    <w:rsid w:val="00D072F1"/>
    <w:rsid w:val="00D14097"/>
    <w:rsid w:val="00D1491A"/>
    <w:rsid w:val="00D16542"/>
    <w:rsid w:val="00D1655B"/>
    <w:rsid w:val="00D16564"/>
    <w:rsid w:val="00D17761"/>
    <w:rsid w:val="00D225AC"/>
    <w:rsid w:val="00D25ED6"/>
    <w:rsid w:val="00D26D85"/>
    <w:rsid w:val="00D27C16"/>
    <w:rsid w:val="00D32C74"/>
    <w:rsid w:val="00D33FAE"/>
    <w:rsid w:val="00D34A45"/>
    <w:rsid w:val="00D35CD3"/>
    <w:rsid w:val="00D36859"/>
    <w:rsid w:val="00D36E6F"/>
    <w:rsid w:val="00D3744F"/>
    <w:rsid w:val="00D377E0"/>
    <w:rsid w:val="00D379EB"/>
    <w:rsid w:val="00D41456"/>
    <w:rsid w:val="00D416D3"/>
    <w:rsid w:val="00D4266B"/>
    <w:rsid w:val="00D42842"/>
    <w:rsid w:val="00D44192"/>
    <w:rsid w:val="00D4504B"/>
    <w:rsid w:val="00D45187"/>
    <w:rsid w:val="00D471AF"/>
    <w:rsid w:val="00D50022"/>
    <w:rsid w:val="00D5064E"/>
    <w:rsid w:val="00D51899"/>
    <w:rsid w:val="00D52AEB"/>
    <w:rsid w:val="00D53280"/>
    <w:rsid w:val="00D54744"/>
    <w:rsid w:val="00D55C54"/>
    <w:rsid w:val="00D56424"/>
    <w:rsid w:val="00D6117E"/>
    <w:rsid w:val="00D614B8"/>
    <w:rsid w:val="00D61A9F"/>
    <w:rsid w:val="00D64888"/>
    <w:rsid w:val="00D665C5"/>
    <w:rsid w:val="00D706FC"/>
    <w:rsid w:val="00D71BC4"/>
    <w:rsid w:val="00D72136"/>
    <w:rsid w:val="00D73199"/>
    <w:rsid w:val="00D73449"/>
    <w:rsid w:val="00D73A0C"/>
    <w:rsid w:val="00D74C44"/>
    <w:rsid w:val="00D75581"/>
    <w:rsid w:val="00D75B39"/>
    <w:rsid w:val="00D7690B"/>
    <w:rsid w:val="00D77E33"/>
    <w:rsid w:val="00D80E25"/>
    <w:rsid w:val="00D848C6"/>
    <w:rsid w:val="00D8683B"/>
    <w:rsid w:val="00D86F00"/>
    <w:rsid w:val="00D87554"/>
    <w:rsid w:val="00D87723"/>
    <w:rsid w:val="00D93090"/>
    <w:rsid w:val="00D935E9"/>
    <w:rsid w:val="00D94179"/>
    <w:rsid w:val="00D941CE"/>
    <w:rsid w:val="00D95141"/>
    <w:rsid w:val="00D95329"/>
    <w:rsid w:val="00D96C9F"/>
    <w:rsid w:val="00D97B16"/>
    <w:rsid w:val="00DA0550"/>
    <w:rsid w:val="00DA107B"/>
    <w:rsid w:val="00DA14F5"/>
    <w:rsid w:val="00DA1818"/>
    <w:rsid w:val="00DA20EC"/>
    <w:rsid w:val="00DA2219"/>
    <w:rsid w:val="00DA53FA"/>
    <w:rsid w:val="00DA5779"/>
    <w:rsid w:val="00DA65FD"/>
    <w:rsid w:val="00DA7146"/>
    <w:rsid w:val="00DA78AD"/>
    <w:rsid w:val="00DB26F1"/>
    <w:rsid w:val="00DB294D"/>
    <w:rsid w:val="00DB4378"/>
    <w:rsid w:val="00DB6142"/>
    <w:rsid w:val="00DC0ABE"/>
    <w:rsid w:val="00DC326B"/>
    <w:rsid w:val="00DC34CA"/>
    <w:rsid w:val="00DC34D7"/>
    <w:rsid w:val="00DC3B7A"/>
    <w:rsid w:val="00DC3CC6"/>
    <w:rsid w:val="00DD0691"/>
    <w:rsid w:val="00DD5132"/>
    <w:rsid w:val="00DD5730"/>
    <w:rsid w:val="00DE0156"/>
    <w:rsid w:val="00DE1F9A"/>
    <w:rsid w:val="00DE3516"/>
    <w:rsid w:val="00DE3752"/>
    <w:rsid w:val="00DE39DD"/>
    <w:rsid w:val="00DE3FCB"/>
    <w:rsid w:val="00DE5C0B"/>
    <w:rsid w:val="00DE6204"/>
    <w:rsid w:val="00DE6601"/>
    <w:rsid w:val="00DF074A"/>
    <w:rsid w:val="00DF1D35"/>
    <w:rsid w:val="00DF2476"/>
    <w:rsid w:val="00DF2E40"/>
    <w:rsid w:val="00DF33C6"/>
    <w:rsid w:val="00DF3547"/>
    <w:rsid w:val="00DF44B3"/>
    <w:rsid w:val="00DF6B4A"/>
    <w:rsid w:val="00DF6C2E"/>
    <w:rsid w:val="00DF6E38"/>
    <w:rsid w:val="00DF7027"/>
    <w:rsid w:val="00DF7E2E"/>
    <w:rsid w:val="00E00D42"/>
    <w:rsid w:val="00E013B5"/>
    <w:rsid w:val="00E020E6"/>
    <w:rsid w:val="00E03FAF"/>
    <w:rsid w:val="00E06662"/>
    <w:rsid w:val="00E067EF"/>
    <w:rsid w:val="00E13646"/>
    <w:rsid w:val="00E14180"/>
    <w:rsid w:val="00E15810"/>
    <w:rsid w:val="00E1592A"/>
    <w:rsid w:val="00E159CC"/>
    <w:rsid w:val="00E16EE2"/>
    <w:rsid w:val="00E202F7"/>
    <w:rsid w:val="00E23E15"/>
    <w:rsid w:val="00E2407E"/>
    <w:rsid w:val="00E2449C"/>
    <w:rsid w:val="00E256D2"/>
    <w:rsid w:val="00E25A25"/>
    <w:rsid w:val="00E26C7D"/>
    <w:rsid w:val="00E27FB9"/>
    <w:rsid w:val="00E27FC2"/>
    <w:rsid w:val="00E3217D"/>
    <w:rsid w:val="00E35021"/>
    <w:rsid w:val="00E357C1"/>
    <w:rsid w:val="00E35906"/>
    <w:rsid w:val="00E35944"/>
    <w:rsid w:val="00E35E16"/>
    <w:rsid w:val="00E3666D"/>
    <w:rsid w:val="00E418AC"/>
    <w:rsid w:val="00E4250A"/>
    <w:rsid w:val="00E42D4B"/>
    <w:rsid w:val="00E436A0"/>
    <w:rsid w:val="00E45A80"/>
    <w:rsid w:val="00E46BF9"/>
    <w:rsid w:val="00E515E0"/>
    <w:rsid w:val="00E5164C"/>
    <w:rsid w:val="00E53712"/>
    <w:rsid w:val="00E53FDE"/>
    <w:rsid w:val="00E55178"/>
    <w:rsid w:val="00E55E7F"/>
    <w:rsid w:val="00E56E94"/>
    <w:rsid w:val="00E5735D"/>
    <w:rsid w:val="00E57438"/>
    <w:rsid w:val="00E62CC6"/>
    <w:rsid w:val="00E63B70"/>
    <w:rsid w:val="00E64529"/>
    <w:rsid w:val="00E6503E"/>
    <w:rsid w:val="00E653B7"/>
    <w:rsid w:val="00E65FF9"/>
    <w:rsid w:val="00E670E0"/>
    <w:rsid w:val="00E717A4"/>
    <w:rsid w:val="00E729A3"/>
    <w:rsid w:val="00E7532C"/>
    <w:rsid w:val="00E7569A"/>
    <w:rsid w:val="00E75766"/>
    <w:rsid w:val="00E76988"/>
    <w:rsid w:val="00E77CDB"/>
    <w:rsid w:val="00E824D6"/>
    <w:rsid w:val="00E82B1F"/>
    <w:rsid w:val="00E90673"/>
    <w:rsid w:val="00E90714"/>
    <w:rsid w:val="00E955B2"/>
    <w:rsid w:val="00E95F0D"/>
    <w:rsid w:val="00E96055"/>
    <w:rsid w:val="00E97B57"/>
    <w:rsid w:val="00EA2042"/>
    <w:rsid w:val="00EA39C9"/>
    <w:rsid w:val="00EA4A94"/>
    <w:rsid w:val="00EA60A9"/>
    <w:rsid w:val="00EA6263"/>
    <w:rsid w:val="00EA6D04"/>
    <w:rsid w:val="00EB0AE4"/>
    <w:rsid w:val="00EB0F8B"/>
    <w:rsid w:val="00EB14A2"/>
    <w:rsid w:val="00EB4261"/>
    <w:rsid w:val="00EB4849"/>
    <w:rsid w:val="00EB6658"/>
    <w:rsid w:val="00EC04F5"/>
    <w:rsid w:val="00EC0D9E"/>
    <w:rsid w:val="00EC5539"/>
    <w:rsid w:val="00EC754A"/>
    <w:rsid w:val="00EC759D"/>
    <w:rsid w:val="00EC7DCD"/>
    <w:rsid w:val="00EC7FCE"/>
    <w:rsid w:val="00ED07C5"/>
    <w:rsid w:val="00ED55EC"/>
    <w:rsid w:val="00ED68FA"/>
    <w:rsid w:val="00EE08B0"/>
    <w:rsid w:val="00EE1760"/>
    <w:rsid w:val="00EE61BB"/>
    <w:rsid w:val="00EF1836"/>
    <w:rsid w:val="00EF32DE"/>
    <w:rsid w:val="00EF4903"/>
    <w:rsid w:val="00EF78DE"/>
    <w:rsid w:val="00EF7A2A"/>
    <w:rsid w:val="00EF7D4B"/>
    <w:rsid w:val="00F00252"/>
    <w:rsid w:val="00F0397F"/>
    <w:rsid w:val="00F03B91"/>
    <w:rsid w:val="00F04238"/>
    <w:rsid w:val="00F061EC"/>
    <w:rsid w:val="00F13116"/>
    <w:rsid w:val="00F13CF4"/>
    <w:rsid w:val="00F15C51"/>
    <w:rsid w:val="00F17942"/>
    <w:rsid w:val="00F21063"/>
    <w:rsid w:val="00F211F1"/>
    <w:rsid w:val="00F21C29"/>
    <w:rsid w:val="00F237B5"/>
    <w:rsid w:val="00F24E11"/>
    <w:rsid w:val="00F2623E"/>
    <w:rsid w:val="00F32A43"/>
    <w:rsid w:val="00F330BE"/>
    <w:rsid w:val="00F34974"/>
    <w:rsid w:val="00F34D49"/>
    <w:rsid w:val="00F3610C"/>
    <w:rsid w:val="00F3650D"/>
    <w:rsid w:val="00F36611"/>
    <w:rsid w:val="00F375CF"/>
    <w:rsid w:val="00F37686"/>
    <w:rsid w:val="00F43971"/>
    <w:rsid w:val="00F43A7F"/>
    <w:rsid w:val="00F44D08"/>
    <w:rsid w:val="00F45947"/>
    <w:rsid w:val="00F46CEF"/>
    <w:rsid w:val="00F502B9"/>
    <w:rsid w:val="00F51059"/>
    <w:rsid w:val="00F52422"/>
    <w:rsid w:val="00F52BD3"/>
    <w:rsid w:val="00F52DD9"/>
    <w:rsid w:val="00F5313C"/>
    <w:rsid w:val="00F60711"/>
    <w:rsid w:val="00F60BE1"/>
    <w:rsid w:val="00F6115B"/>
    <w:rsid w:val="00F62BDF"/>
    <w:rsid w:val="00F64BC2"/>
    <w:rsid w:val="00F70157"/>
    <w:rsid w:val="00F709A5"/>
    <w:rsid w:val="00F71D88"/>
    <w:rsid w:val="00F74A57"/>
    <w:rsid w:val="00F752CD"/>
    <w:rsid w:val="00F75A01"/>
    <w:rsid w:val="00F76E72"/>
    <w:rsid w:val="00F76FBD"/>
    <w:rsid w:val="00F83193"/>
    <w:rsid w:val="00F8402C"/>
    <w:rsid w:val="00F856AD"/>
    <w:rsid w:val="00F87D73"/>
    <w:rsid w:val="00F87FA8"/>
    <w:rsid w:val="00F90B0F"/>
    <w:rsid w:val="00F91206"/>
    <w:rsid w:val="00F92ADA"/>
    <w:rsid w:val="00F93880"/>
    <w:rsid w:val="00F942F8"/>
    <w:rsid w:val="00F94401"/>
    <w:rsid w:val="00F94526"/>
    <w:rsid w:val="00F94CD1"/>
    <w:rsid w:val="00F97586"/>
    <w:rsid w:val="00FA1F15"/>
    <w:rsid w:val="00FA2EB6"/>
    <w:rsid w:val="00FA3BB8"/>
    <w:rsid w:val="00FA3D3D"/>
    <w:rsid w:val="00FA3E60"/>
    <w:rsid w:val="00FA3EFC"/>
    <w:rsid w:val="00FA4797"/>
    <w:rsid w:val="00FA7CA8"/>
    <w:rsid w:val="00FB1CE9"/>
    <w:rsid w:val="00FB24A7"/>
    <w:rsid w:val="00FB2E0B"/>
    <w:rsid w:val="00FB2FF5"/>
    <w:rsid w:val="00FB4B17"/>
    <w:rsid w:val="00FB63FB"/>
    <w:rsid w:val="00FB651A"/>
    <w:rsid w:val="00FB7CAF"/>
    <w:rsid w:val="00FC1D1F"/>
    <w:rsid w:val="00FC3590"/>
    <w:rsid w:val="00FC51C9"/>
    <w:rsid w:val="00FC549B"/>
    <w:rsid w:val="00FC5771"/>
    <w:rsid w:val="00FC65BD"/>
    <w:rsid w:val="00FC6D7E"/>
    <w:rsid w:val="00FD0200"/>
    <w:rsid w:val="00FD085E"/>
    <w:rsid w:val="00FD0A98"/>
    <w:rsid w:val="00FD0B40"/>
    <w:rsid w:val="00FD210D"/>
    <w:rsid w:val="00FD3E38"/>
    <w:rsid w:val="00FD42E4"/>
    <w:rsid w:val="00FD5286"/>
    <w:rsid w:val="00FD67DC"/>
    <w:rsid w:val="00FD70E6"/>
    <w:rsid w:val="00FE00A1"/>
    <w:rsid w:val="00FE03E4"/>
    <w:rsid w:val="00FE0FB1"/>
    <w:rsid w:val="00FE2775"/>
    <w:rsid w:val="00FE4D6F"/>
    <w:rsid w:val="00FE588D"/>
    <w:rsid w:val="00FE64C0"/>
    <w:rsid w:val="00FE6559"/>
    <w:rsid w:val="00FF3DF1"/>
    <w:rsid w:val="00FF3FFB"/>
    <w:rsid w:val="00FF4437"/>
    <w:rsid w:val="00FF4635"/>
    <w:rsid w:val="0207E78D"/>
    <w:rsid w:val="047664BE"/>
    <w:rsid w:val="0EABFFAB"/>
    <w:rsid w:val="0F0257FB"/>
    <w:rsid w:val="101D89B4"/>
    <w:rsid w:val="1BD664A2"/>
    <w:rsid w:val="1E575C96"/>
    <w:rsid w:val="1F3E8655"/>
    <w:rsid w:val="22BFEBC9"/>
    <w:rsid w:val="233B5C98"/>
    <w:rsid w:val="238F45F9"/>
    <w:rsid w:val="24B418AE"/>
    <w:rsid w:val="2633D45C"/>
    <w:rsid w:val="2710022D"/>
    <w:rsid w:val="298F2A28"/>
    <w:rsid w:val="29983C1A"/>
    <w:rsid w:val="2D5B287A"/>
    <w:rsid w:val="2F6202FF"/>
    <w:rsid w:val="38AD97AA"/>
    <w:rsid w:val="3C0FFF36"/>
    <w:rsid w:val="3F117D5B"/>
    <w:rsid w:val="41730B44"/>
    <w:rsid w:val="43864859"/>
    <w:rsid w:val="4399AF57"/>
    <w:rsid w:val="43DE2143"/>
    <w:rsid w:val="45ACADCC"/>
    <w:rsid w:val="461201D0"/>
    <w:rsid w:val="474F115D"/>
    <w:rsid w:val="4ACAAA5F"/>
    <w:rsid w:val="4CD146D8"/>
    <w:rsid w:val="4E44F7EF"/>
    <w:rsid w:val="53186912"/>
    <w:rsid w:val="532BCF3B"/>
    <w:rsid w:val="5861454A"/>
    <w:rsid w:val="5C1BBFBA"/>
    <w:rsid w:val="5E8BE279"/>
    <w:rsid w:val="613CFF4C"/>
    <w:rsid w:val="6AABBF6C"/>
    <w:rsid w:val="6AB96419"/>
    <w:rsid w:val="6B0C0078"/>
    <w:rsid w:val="6F063E1D"/>
    <w:rsid w:val="70CEFA91"/>
    <w:rsid w:val="726F5133"/>
    <w:rsid w:val="7380AA66"/>
    <w:rsid w:val="740622DF"/>
    <w:rsid w:val="749DBBCC"/>
    <w:rsid w:val="75885BE7"/>
    <w:rsid w:val="75D692B0"/>
    <w:rsid w:val="7B824FB3"/>
    <w:rsid w:val="7C4DD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64E071"/>
  <w15:docId w15:val="{8800ABA8-31F5-467A-A502-514DA7970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1" w:qFormat="1"/>
    <w:lsdException w:name="heading 2" w:semiHidden="1" w:uiPriority="2" w:qFormat="1"/>
    <w:lsdException w:name="heading 3" w:semiHidden="1" w:uiPriority="3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 - P4SP"/>
    <w:uiPriority w:val="9"/>
    <w:qFormat/>
    <w:rsid w:val="00ED68FA"/>
    <w:pPr>
      <w:spacing w:after="170" w:line="288" w:lineRule="auto"/>
    </w:pPr>
    <w:rPr>
      <w:rFonts w:ascii="Helvetica" w:hAnsi="Helvetica"/>
      <w:lang w:val="en-AU"/>
    </w:rPr>
  </w:style>
  <w:style w:type="paragraph" w:styleId="Heading1">
    <w:name w:val="heading 1"/>
    <w:basedOn w:val="Normal"/>
    <w:next w:val="Normal"/>
    <w:link w:val="Heading1Char"/>
    <w:uiPriority w:val="1"/>
    <w:semiHidden/>
    <w:qFormat/>
    <w:rsid w:val="004B456E"/>
    <w:pPr>
      <w:keepNext/>
      <w:keepLines/>
      <w:spacing w:before="440" w:after="360"/>
      <w:ind w:left="454" w:hanging="454"/>
      <w:outlineLvl w:val="0"/>
    </w:pPr>
    <w:rPr>
      <w:rFonts w:eastAsiaTheme="majorEastAsia" w:cstheme="majorBidi"/>
      <w:b/>
      <w:bCs/>
      <w:color w:val="2A255D"/>
      <w:sz w:val="44"/>
      <w:szCs w:val="52"/>
    </w:rPr>
  </w:style>
  <w:style w:type="paragraph" w:styleId="Heading2">
    <w:name w:val="heading 2"/>
    <w:basedOn w:val="Normal"/>
    <w:next w:val="Normal"/>
    <w:link w:val="Heading2Char"/>
    <w:uiPriority w:val="2"/>
    <w:semiHidden/>
    <w:qFormat/>
    <w:rsid w:val="003D32DE"/>
    <w:pPr>
      <w:numPr>
        <w:ilvl w:val="1"/>
        <w:numId w:val="4"/>
      </w:numPr>
      <w:spacing w:before="360" w:after="240"/>
      <w:outlineLvl w:val="1"/>
    </w:pPr>
    <w:rPr>
      <w:b/>
      <w:bCs/>
      <w:color w:val="2A255D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3"/>
    <w:semiHidden/>
    <w:qFormat/>
    <w:rsid w:val="003D32DE"/>
    <w:pPr>
      <w:numPr>
        <w:ilvl w:val="2"/>
        <w:numId w:val="4"/>
      </w:numPr>
      <w:spacing w:before="240"/>
      <w:outlineLvl w:val="2"/>
    </w:pPr>
    <w:rPr>
      <w:b/>
      <w:bCs/>
      <w:color w:val="2A255D"/>
      <w:sz w:val="30"/>
      <w:szCs w:val="30"/>
    </w:rPr>
  </w:style>
  <w:style w:type="paragraph" w:styleId="Heading4">
    <w:name w:val="heading 4"/>
    <w:basedOn w:val="Heading2"/>
    <w:next w:val="Normal"/>
    <w:link w:val="Heading4Char"/>
    <w:uiPriority w:val="9"/>
    <w:semiHidden/>
    <w:qFormat/>
    <w:rsid w:val="003D32DE"/>
    <w:pPr>
      <w:numPr>
        <w:ilvl w:val="0"/>
        <w:numId w:val="0"/>
      </w:numPr>
      <w:spacing w:before="240"/>
      <w:ind w:left="1021" w:hanging="1021"/>
      <w:outlineLvl w:val="3"/>
    </w:pPr>
    <w:rPr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570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48C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semiHidden/>
    <w:qFormat/>
    <w:rsid w:val="008F224C"/>
    <w:pPr>
      <w:ind w:left="720"/>
      <w:contextualSpacing/>
    </w:pPr>
  </w:style>
  <w:style w:type="paragraph" w:styleId="FootnoteText">
    <w:name w:val="footnote text"/>
    <w:aliases w:val="Footnote - P4SP"/>
    <w:basedOn w:val="Normal"/>
    <w:link w:val="FootnoteTextChar"/>
    <w:uiPriority w:val="99"/>
    <w:unhideWhenUsed/>
    <w:qFormat/>
    <w:rsid w:val="00FC51C9"/>
    <w:pPr>
      <w:spacing w:after="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4"/>
    <w:rsid w:val="004D62DC"/>
    <w:pPr>
      <w:spacing w:after="560"/>
      <w:ind w:left="3402"/>
    </w:pPr>
    <w:rPr>
      <w:rFonts w:asciiTheme="majorHAnsi" w:eastAsiaTheme="majorEastAsia" w:hAnsiTheme="majorHAnsi" w:cstheme="majorBidi"/>
      <w:b/>
      <w:color w:val="2A255D"/>
      <w:spacing w:val="-10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4D62DC"/>
    <w:rPr>
      <w:rFonts w:asciiTheme="majorHAnsi" w:eastAsiaTheme="majorEastAsia" w:hAnsiTheme="majorHAnsi" w:cstheme="majorBidi"/>
      <w:b/>
      <w:color w:val="2A255D"/>
      <w:spacing w:val="-10"/>
      <w:kern w:val="28"/>
      <w:sz w:val="60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5"/>
    <w:semiHidden/>
    <w:qFormat/>
    <w:rsid w:val="004B456E"/>
    <w:pPr>
      <w:spacing w:before="440" w:after="360"/>
      <w:ind w:left="3402"/>
    </w:pPr>
    <w:rPr>
      <w:color w:val="2A255D"/>
      <w:sz w:val="48"/>
      <w:szCs w:val="46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4B456E"/>
    <w:rPr>
      <w:rFonts w:ascii="Helvetica" w:hAnsi="Helvetica"/>
      <w:color w:val="2A255D"/>
      <w:sz w:val="48"/>
      <w:szCs w:val="46"/>
      <w:lang w:val="en-AU"/>
    </w:rPr>
  </w:style>
  <w:style w:type="character" w:customStyle="1" w:styleId="FootnoteTextChar">
    <w:name w:val="Footnote Text Char"/>
    <w:aliases w:val="Footnote - P4SP Char"/>
    <w:basedOn w:val="DefaultParagraphFont"/>
    <w:link w:val="FootnoteText"/>
    <w:uiPriority w:val="99"/>
    <w:rsid w:val="00FC51C9"/>
    <w:rPr>
      <w:rFonts w:ascii="Helvetica" w:hAnsi="Helvetica"/>
      <w:sz w:val="20"/>
      <w:szCs w:val="20"/>
    </w:rPr>
  </w:style>
  <w:style w:type="paragraph" w:customStyle="1" w:styleId="Author">
    <w:name w:val="Author"/>
    <w:basedOn w:val="Normal"/>
    <w:next w:val="Normal"/>
    <w:link w:val="AuthorChar"/>
    <w:rsid w:val="008666FB"/>
    <w:pPr>
      <w:spacing w:after="360"/>
      <w:ind w:left="3402"/>
    </w:pPr>
    <w:rPr>
      <w:rFonts w:eastAsia="Times New Roman" w:cs="Times New Roman"/>
      <w:color w:val="2A255D"/>
      <w:sz w:val="28"/>
      <w:szCs w:val="20"/>
    </w:rPr>
  </w:style>
  <w:style w:type="table" w:styleId="TableGrid">
    <w:name w:val="Table Grid"/>
    <w:basedOn w:val="TableNormal"/>
    <w:uiPriority w:val="59"/>
    <w:rsid w:val="00335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aliases w:val="SPACE"/>
    <w:basedOn w:val="TableNormal"/>
    <w:uiPriority w:val="48"/>
    <w:rsid w:val="008C3776"/>
    <w:pPr>
      <w:spacing w:after="0" w:line="240" w:lineRule="auto"/>
    </w:pPr>
    <w:rPr>
      <w:color w:val="000000" w:themeColor="text1"/>
      <w:sz w:val="18"/>
    </w:rPr>
    <w:tblPr>
      <w:tblStyleRowBandSize w:val="1"/>
      <w:tblStyleColBandSize w:val="1"/>
    </w:tblPr>
    <w:tblStylePr w:type="firstRow">
      <w:rPr>
        <w:rFonts w:ascii="Helvetica" w:hAnsi="Helvetica"/>
        <w:b/>
        <w:bCs/>
        <w:i w:val="0"/>
        <w:color w:val="FFFFFF" w:themeColor="background1"/>
        <w:sz w:val="18"/>
      </w:rPr>
      <w:tblPr/>
      <w:tcPr>
        <w:shd w:val="clear" w:color="auto" w:fill="0072BC" w:themeFill="accent1"/>
      </w:tcPr>
    </w:tblStylePr>
    <w:tblStylePr w:type="lastRow">
      <w:rPr>
        <w:b/>
        <w:bCs/>
      </w:rPr>
      <w:tblPr/>
      <w:tcPr>
        <w:tcBorders>
          <w:top w:val="double" w:sz="4" w:space="0" w:color="0072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BC" w:themeColor="accent1"/>
          <w:right w:val="single" w:sz="4" w:space="0" w:color="0072BC" w:themeColor="accent1"/>
        </w:tcBorders>
      </w:tcPr>
    </w:tblStylePr>
    <w:tblStylePr w:type="band1Horz">
      <w:tblPr/>
      <w:tcPr>
        <w:tcBorders>
          <w:top w:val="single" w:sz="4" w:space="0" w:color="0072BC" w:themeColor="accent1"/>
          <w:bottom w:val="single" w:sz="4" w:space="0" w:color="0072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BC" w:themeColor="accent1"/>
          <w:left w:val="nil"/>
        </w:tcBorders>
      </w:tcPr>
    </w:tblStylePr>
    <w:tblStylePr w:type="swCell">
      <w:tblPr/>
      <w:tcPr>
        <w:tcBorders>
          <w:top w:val="double" w:sz="4" w:space="0" w:color="0072BC" w:themeColor="accent1"/>
          <w:right w:val="nil"/>
        </w:tcBorders>
      </w:tcPr>
    </w:tblStylePr>
  </w:style>
  <w:style w:type="table" w:customStyle="1" w:styleId="SPACEtable">
    <w:name w:val="SPACE table"/>
    <w:basedOn w:val="TableNormal"/>
    <w:uiPriority w:val="99"/>
    <w:rsid w:val="008C3776"/>
    <w:pPr>
      <w:spacing w:after="0" w:line="240" w:lineRule="auto"/>
    </w:pPr>
    <w:rPr>
      <w:color w:val="000000" w:themeColor="text1"/>
      <w:sz w:val="18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18"/>
      </w:rPr>
      <w:tblPr/>
      <w:tcPr>
        <w:shd w:val="clear" w:color="auto" w:fill="0072BC" w:themeFill="accent1"/>
        <w:vAlign w:val="center"/>
      </w:tcPr>
    </w:tblStylePr>
  </w:style>
  <w:style w:type="paragraph" w:styleId="Header">
    <w:name w:val="header"/>
    <w:basedOn w:val="Normal"/>
    <w:link w:val="HeaderChar"/>
    <w:uiPriority w:val="99"/>
    <w:rsid w:val="002B4E9E"/>
    <w:pPr>
      <w:tabs>
        <w:tab w:val="center" w:pos="4513"/>
        <w:tab w:val="right" w:pos="9026"/>
      </w:tabs>
      <w:spacing w:after="0"/>
    </w:pPr>
  </w:style>
  <w:style w:type="character" w:customStyle="1" w:styleId="AuthorChar">
    <w:name w:val="Author Char"/>
    <w:basedOn w:val="DefaultParagraphFont"/>
    <w:link w:val="Author"/>
    <w:rsid w:val="008666FB"/>
    <w:rPr>
      <w:rFonts w:ascii="Helvetica" w:eastAsia="Times New Roman" w:hAnsi="Helvetica" w:cs="Times New Roman"/>
      <w:color w:val="2A255D"/>
      <w:sz w:val="28"/>
      <w:szCs w:val="20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2B4E9E"/>
    <w:rPr>
      <w:rFonts w:ascii="Helvetica" w:hAnsi="Helvetica"/>
      <w:lang w:val="en-AU"/>
    </w:rPr>
  </w:style>
  <w:style w:type="paragraph" w:styleId="Footer">
    <w:name w:val="footer"/>
    <w:basedOn w:val="Normal"/>
    <w:link w:val="FooterChar"/>
    <w:uiPriority w:val="99"/>
    <w:rsid w:val="002B4E9E"/>
    <w:pPr>
      <w:tabs>
        <w:tab w:val="center" w:pos="4513"/>
        <w:tab w:val="right" w:pos="9026"/>
      </w:tabs>
      <w:spacing w:after="0"/>
    </w:pPr>
  </w:style>
  <w:style w:type="numbering" w:customStyle="1" w:styleId="CurrentList1">
    <w:name w:val="Current List1"/>
    <w:uiPriority w:val="99"/>
    <w:rsid w:val="007B0A82"/>
    <w:pPr>
      <w:numPr>
        <w:numId w:val="1"/>
      </w:numPr>
    </w:pPr>
  </w:style>
  <w:style w:type="character" w:customStyle="1" w:styleId="FooterChar">
    <w:name w:val="Footer Char"/>
    <w:basedOn w:val="DefaultParagraphFont"/>
    <w:link w:val="Footer"/>
    <w:uiPriority w:val="99"/>
    <w:rsid w:val="002B4E9E"/>
    <w:rPr>
      <w:rFonts w:ascii="Helvetica" w:hAnsi="Helvetica"/>
      <w:lang w:val="en-AU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4B456E"/>
    <w:rPr>
      <w:rFonts w:ascii="Helvetica" w:eastAsiaTheme="majorEastAsia" w:hAnsi="Helvetica" w:cstheme="majorBidi"/>
      <w:b/>
      <w:bCs/>
      <w:color w:val="2A255D"/>
      <w:sz w:val="44"/>
      <w:szCs w:val="52"/>
      <w:lang w:val="en-AU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3D32DE"/>
    <w:rPr>
      <w:rFonts w:ascii="Helvetica" w:hAnsi="Helvetica"/>
      <w:b/>
      <w:bCs/>
      <w:color w:val="2A255D"/>
      <w:sz w:val="30"/>
      <w:szCs w:val="30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rsid w:val="00C211D4"/>
    <w:pPr>
      <w:spacing w:after="100"/>
      <w:ind w:left="220"/>
    </w:pPr>
  </w:style>
  <w:style w:type="character" w:customStyle="1" w:styleId="Heading2Char">
    <w:name w:val="Heading 2 Char"/>
    <w:basedOn w:val="DefaultParagraphFont"/>
    <w:link w:val="Heading2"/>
    <w:uiPriority w:val="2"/>
    <w:semiHidden/>
    <w:rsid w:val="003D32DE"/>
    <w:rPr>
      <w:rFonts w:ascii="Helvetica" w:hAnsi="Helvetica"/>
      <w:b/>
      <w:bCs/>
      <w:color w:val="2A255D"/>
      <w:sz w:val="36"/>
      <w:szCs w:val="40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C211D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211D4"/>
    <w:rPr>
      <w:color w:val="003963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34D49"/>
    <w:rPr>
      <w:sz w:val="16"/>
      <w:szCs w:val="16"/>
    </w:rPr>
  </w:style>
  <w:style w:type="paragraph" w:styleId="Revision">
    <w:name w:val="Revision"/>
    <w:hidden/>
    <w:uiPriority w:val="99"/>
    <w:semiHidden/>
    <w:rsid w:val="00377A30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82521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">
    <w:name w:val="Grid Table 4"/>
    <w:aliases w:val="Table - P4SP"/>
    <w:basedOn w:val="TableNormal"/>
    <w:uiPriority w:val="49"/>
    <w:rsid w:val="00552EC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cPr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2"/>
      </w:rPr>
      <w:tblPr/>
      <w:trPr>
        <w:tblHeader/>
      </w:trPr>
      <w:tcPr>
        <w:shd w:val="clear" w:color="auto" w:fill="2A255D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pPr>
        <w:jc w:val="center"/>
      </w:pPr>
      <w:rPr>
        <w:b/>
        <w:bCs/>
      </w:rPr>
    </w:tblStylePr>
    <w:tblStylePr w:type="band1Vert">
      <w:pPr>
        <w:jc w:val="center"/>
      </w:pPr>
    </w:tblStylePr>
    <w:tblStylePr w:type="band2Vert">
      <w:pPr>
        <w:jc w:val="center"/>
      </w:pPr>
    </w:tblStylePr>
    <w:tblStylePr w:type="band1Horz">
      <w:pPr>
        <w:jc w:val="left"/>
      </w:pPr>
      <w:tblPr/>
      <w:tcPr>
        <w:shd w:val="clear" w:color="auto" w:fill="FFFFFF" w:themeFill="background1"/>
        <w:vAlign w:val="center"/>
      </w:tcPr>
    </w:tblStylePr>
    <w:tblStylePr w:type="band2Horz">
      <w:pPr>
        <w:jc w:val="left"/>
      </w:pPr>
      <w:tblPr/>
      <w:tcPr>
        <w:shd w:val="clear" w:color="auto" w:fill="F2F2F2" w:themeFill="accent6" w:themeFillShade="F2"/>
        <w:vAlign w:val="center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7A0C53"/>
  </w:style>
  <w:style w:type="paragraph" w:styleId="ListNumber">
    <w:name w:val="List Number"/>
    <w:aliases w:val="Numbered List 1 - P4SP"/>
    <w:basedOn w:val="ListBullet"/>
    <w:uiPriority w:val="99"/>
    <w:unhideWhenUsed/>
    <w:qFormat/>
    <w:rsid w:val="00357096"/>
    <w:pPr>
      <w:numPr>
        <w:numId w:val="6"/>
      </w:numPr>
      <w:spacing w:line="240" w:lineRule="auto"/>
      <w:contextualSpacing w:val="0"/>
    </w:pPr>
    <w:rPr>
      <w:lang w:val="en-GB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24589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45890"/>
    <w:rPr>
      <w:rFonts w:ascii="Helvetica" w:hAnsi="Helvetica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47584"/>
    <w:pPr>
      <w:pBdr>
        <w:top w:val="single" w:sz="4" w:space="10" w:color="35B7B4"/>
        <w:bottom w:val="single" w:sz="4" w:space="10" w:color="35B7B4"/>
      </w:pBdr>
      <w:spacing w:before="360" w:after="360"/>
      <w:ind w:left="864" w:right="864"/>
      <w:jc w:val="center"/>
    </w:pPr>
    <w:rPr>
      <w:rFonts w:ascii="HELVETICA OBLIQUE" w:hAnsi="HELVETICA OBLIQUE"/>
      <w:i/>
      <w:iCs/>
      <w:color w:val="35B7B4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47584"/>
    <w:rPr>
      <w:rFonts w:ascii="HELVETICA OBLIQUE" w:hAnsi="HELVETICA OBLIQUE"/>
      <w:i/>
      <w:iCs/>
      <w:color w:val="35B7B4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A204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32DE"/>
    <w:rPr>
      <w:rFonts w:ascii="Helvetica" w:hAnsi="Helvetica"/>
      <w:b/>
      <w:bCs/>
      <w:color w:val="2A255D"/>
      <w:sz w:val="26"/>
      <w:szCs w:val="26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C520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520B"/>
    <w:rPr>
      <w:rFonts w:ascii="Helvetica" w:hAnsi="Helvetic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C520B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unhideWhenUsed/>
    <w:rsid w:val="00B521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21F8"/>
    <w:rPr>
      <w:rFonts w:ascii="Helvetica" w:hAnsi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1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1F8"/>
    <w:rPr>
      <w:rFonts w:ascii="Helvetica" w:hAnsi="Helvetica"/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semiHidden/>
    <w:rsid w:val="00792BEC"/>
    <w:rPr>
      <w:rFonts w:ascii="Helvetica" w:hAnsi="Helvetica"/>
      <w:lang w:val="en-AU"/>
    </w:rPr>
  </w:style>
  <w:style w:type="paragraph" w:styleId="ListBullet">
    <w:name w:val="List Bullet"/>
    <w:aliases w:val="Bulleted List 1"/>
    <w:basedOn w:val="Normal"/>
    <w:uiPriority w:val="99"/>
    <w:unhideWhenUsed/>
    <w:rsid w:val="00130A2C"/>
    <w:pPr>
      <w:contextualSpacing/>
    </w:pPr>
  </w:style>
  <w:style w:type="paragraph" w:styleId="ListNumber2">
    <w:name w:val="List Number 2"/>
    <w:aliases w:val="Numbered List 2 - P4SP"/>
    <w:basedOn w:val="ListNumber"/>
    <w:uiPriority w:val="99"/>
    <w:unhideWhenUsed/>
    <w:qFormat/>
    <w:rsid w:val="00357096"/>
    <w:pPr>
      <w:numPr>
        <w:ilvl w:val="1"/>
      </w:numPr>
    </w:pPr>
  </w:style>
  <w:style w:type="paragraph" w:styleId="ListNumber3">
    <w:name w:val="List Number 3"/>
    <w:aliases w:val="Numbered List 3 - P4SP"/>
    <w:basedOn w:val="ListNumber2"/>
    <w:uiPriority w:val="99"/>
    <w:unhideWhenUsed/>
    <w:qFormat/>
    <w:rsid w:val="00357096"/>
    <w:pPr>
      <w:numPr>
        <w:ilvl w:val="2"/>
      </w:numPr>
    </w:pPr>
  </w:style>
  <w:style w:type="paragraph" w:styleId="ListBullet2">
    <w:name w:val="List Bullet 2"/>
    <w:aliases w:val="Bulleted List 2"/>
    <w:basedOn w:val="Normal"/>
    <w:uiPriority w:val="99"/>
    <w:unhideWhenUsed/>
    <w:rsid w:val="00130A2C"/>
    <w:pPr>
      <w:numPr>
        <w:ilvl w:val="1"/>
        <w:numId w:val="3"/>
      </w:numPr>
    </w:pPr>
  </w:style>
  <w:style w:type="paragraph" w:styleId="ListBullet3">
    <w:name w:val="List Bullet 3"/>
    <w:aliases w:val="Bulleted List 3"/>
    <w:basedOn w:val="ListBullet2"/>
    <w:uiPriority w:val="99"/>
    <w:unhideWhenUsed/>
    <w:rsid w:val="00130A2C"/>
    <w:pPr>
      <w:numPr>
        <w:ilvl w:val="2"/>
      </w:numPr>
      <w:ind w:left="993" w:hanging="284"/>
    </w:pPr>
  </w:style>
  <w:style w:type="numbering" w:customStyle="1" w:styleId="Style1">
    <w:name w:val="Style1"/>
    <w:uiPriority w:val="99"/>
    <w:rsid w:val="00846240"/>
    <w:pPr>
      <w:numPr>
        <w:numId w:val="2"/>
      </w:numPr>
    </w:pPr>
  </w:style>
  <w:style w:type="paragraph" w:styleId="NoSpacing">
    <w:name w:val="No Spacing"/>
    <w:uiPriority w:val="1"/>
    <w:semiHidden/>
    <w:qFormat/>
    <w:rsid w:val="00062EB4"/>
    <w:pPr>
      <w:spacing w:after="0" w:line="240" w:lineRule="auto"/>
    </w:pPr>
    <w:rPr>
      <w:rFonts w:ascii="Helvetica" w:hAnsi="Helvetica"/>
      <w:lang w:val="en-AU"/>
    </w:rPr>
  </w:style>
  <w:style w:type="paragraph" w:customStyle="1" w:styleId="BulletedList1-P4SP">
    <w:name w:val="Bulleted List 1 - P4SP"/>
    <w:basedOn w:val="Normal"/>
    <w:qFormat/>
    <w:rsid w:val="00081665"/>
    <w:pPr>
      <w:numPr>
        <w:numId w:val="7"/>
      </w:numPr>
    </w:pPr>
  </w:style>
  <w:style w:type="paragraph" w:customStyle="1" w:styleId="BulletedList2-P4SP">
    <w:name w:val="Bulleted List 2 - P4SP"/>
    <w:basedOn w:val="Normal"/>
    <w:qFormat/>
    <w:rsid w:val="00357096"/>
    <w:pPr>
      <w:numPr>
        <w:ilvl w:val="1"/>
        <w:numId w:val="7"/>
      </w:numPr>
    </w:pPr>
  </w:style>
  <w:style w:type="paragraph" w:customStyle="1" w:styleId="BulletedList3-P4SP">
    <w:name w:val="Bulleted List 3 - P4SP"/>
    <w:basedOn w:val="Normal"/>
    <w:qFormat/>
    <w:rsid w:val="00357096"/>
    <w:pPr>
      <w:numPr>
        <w:ilvl w:val="2"/>
        <w:numId w:val="7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357096"/>
    <w:rPr>
      <w:rFonts w:asciiTheme="majorHAnsi" w:eastAsiaTheme="majorEastAsia" w:hAnsiTheme="majorHAnsi" w:cstheme="majorBidi"/>
      <w:color w:val="00548C" w:themeColor="accent1" w:themeShade="BF"/>
      <w:lang w:val="en-AU"/>
    </w:rPr>
  </w:style>
  <w:style w:type="paragraph" w:customStyle="1" w:styleId="BoxHeading-P4SP">
    <w:name w:val="Box Heading - P4SP"/>
    <w:basedOn w:val="Normal"/>
    <w:link w:val="BoxHeading-P4SPChar"/>
    <w:uiPriority w:val="9"/>
    <w:qFormat/>
    <w:rsid w:val="00357096"/>
    <w:pPr>
      <w:spacing w:before="120" w:after="120"/>
    </w:pPr>
    <w:rPr>
      <w:b/>
      <w:bCs/>
      <w:color w:val="2A255D"/>
    </w:rPr>
  </w:style>
  <w:style w:type="character" w:styleId="FootnoteReference">
    <w:name w:val="footnote reference"/>
    <w:basedOn w:val="DefaultParagraphFont"/>
    <w:uiPriority w:val="99"/>
    <w:unhideWhenUsed/>
    <w:rsid w:val="00357096"/>
    <w:rPr>
      <w:vertAlign w:val="superscript"/>
    </w:rPr>
  </w:style>
  <w:style w:type="character" w:customStyle="1" w:styleId="BoxHeading-P4SPChar">
    <w:name w:val="Box Heading - P4SP Char"/>
    <w:basedOn w:val="DefaultParagraphFont"/>
    <w:link w:val="BoxHeading-P4SP"/>
    <w:uiPriority w:val="9"/>
    <w:rsid w:val="00357096"/>
    <w:rPr>
      <w:rFonts w:ascii="Helvetica" w:hAnsi="Helvetica"/>
      <w:b/>
      <w:bCs/>
      <w:color w:val="2A255D"/>
      <w:lang w:val="en-AU"/>
    </w:rPr>
  </w:style>
  <w:style w:type="paragraph" w:customStyle="1" w:styleId="Source-P4SP">
    <w:name w:val="Source - P4SP"/>
    <w:basedOn w:val="Normal"/>
    <w:link w:val="Source-P4SPChar"/>
    <w:uiPriority w:val="9"/>
    <w:qFormat/>
    <w:rsid w:val="00081665"/>
    <w:pPr>
      <w:spacing w:before="120" w:after="120"/>
    </w:pPr>
    <w:rPr>
      <w:sz w:val="20"/>
      <w:szCs w:val="20"/>
    </w:rPr>
  </w:style>
  <w:style w:type="paragraph" w:customStyle="1" w:styleId="FigureHeading-P4SP">
    <w:name w:val="Figure Heading - P4SP"/>
    <w:basedOn w:val="BoxHeading-P4SP"/>
    <w:link w:val="FigureHeading-P4SPChar"/>
    <w:uiPriority w:val="9"/>
    <w:qFormat/>
    <w:rsid w:val="002C0772"/>
  </w:style>
  <w:style w:type="character" w:customStyle="1" w:styleId="Source-P4SPChar">
    <w:name w:val="Source - P4SP Char"/>
    <w:basedOn w:val="DefaultParagraphFont"/>
    <w:link w:val="Source-P4SP"/>
    <w:uiPriority w:val="9"/>
    <w:rsid w:val="00081665"/>
    <w:rPr>
      <w:rFonts w:ascii="Helvetica" w:hAnsi="Helvetica"/>
      <w:sz w:val="20"/>
      <w:szCs w:val="20"/>
      <w:lang w:val="en-AU"/>
    </w:rPr>
  </w:style>
  <w:style w:type="paragraph" w:customStyle="1" w:styleId="TableHeading-P4SP">
    <w:name w:val="Table Heading - P4SP"/>
    <w:basedOn w:val="FigureHeading-P4SP"/>
    <w:link w:val="TableHeading-P4SPChar"/>
    <w:uiPriority w:val="9"/>
    <w:qFormat/>
    <w:rsid w:val="00996194"/>
    <w:rPr>
      <w:rFonts w:ascii="Calibri" w:hAnsi="Calibri"/>
      <w:color w:val="003972"/>
    </w:rPr>
  </w:style>
  <w:style w:type="character" w:customStyle="1" w:styleId="FigureHeading-P4SPChar">
    <w:name w:val="Figure Heading - P4SP Char"/>
    <w:basedOn w:val="BoxHeading-P4SPChar"/>
    <w:link w:val="FigureHeading-P4SP"/>
    <w:uiPriority w:val="9"/>
    <w:rsid w:val="002C0772"/>
    <w:rPr>
      <w:rFonts w:ascii="Helvetica" w:hAnsi="Helvetica"/>
      <w:b/>
      <w:bCs/>
      <w:color w:val="2A255D"/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B25DDC"/>
    <w:pPr>
      <w:spacing w:after="100"/>
      <w:ind w:left="440"/>
    </w:pPr>
  </w:style>
  <w:style w:type="character" w:customStyle="1" w:styleId="TableHeading-P4SPChar">
    <w:name w:val="Table Heading - P4SP Char"/>
    <w:basedOn w:val="FigureHeading-P4SPChar"/>
    <w:link w:val="TableHeading-P4SP"/>
    <w:uiPriority w:val="9"/>
    <w:rsid w:val="00996194"/>
    <w:rPr>
      <w:rFonts w:ascii="Calibri" w:hAnsi="Calibri"/>
      <w:b/>
      <w:bCs/>
      <w:color w:val="003972"/>
      <w:lang w:val="en-AU"/>
    </w:rPr>
  </w:style>
  <w:style w:type="paragraph" w:styleId="TOC4">
    <w:name w:val="toc 4"/>
    <w:basedOn w:val="Normal"/>
    <w:next w:val="Normal"/>
    <w:autoRedefine/>
    <w:uiPriority w:val="39"/>
    <w:unhideWhenUsed/>
    <w:rsid w:val="00B25DDC"/>
    <w:pPr>
      <w:spacing w:after="100"/>
      <w:ind w:left="660"/>
    </w:pPr>
  </w:style>
  <w:style w:type="paragraph" w:styleId="TableofFigures">
    <w:name w:val="table of figures"/>
    <w:basedOn w:val="Normal"/>
    <w:next w:val="Normal"/>
    <w:uiPriority w:val="99"/>
    <w:unhideWhenUsed/>
    <w:rsid w:val="00B25DDC"/>
    <w:pPr>
      <w:spacing w:after="0"/>
    </w:pPr>
  </w:style>
  <w:style w:type="paragraph" w:customStyle="1" w:styleId="Heading1Numbered-P4SP">
    <w:name w:val="Heading 1 Numbered - P4SP"/>
    <w:basedOn w:val="Heading1"/>
    <w:uiPriority w:val="9"/>
    <w:qFormat/>
    <w:rsid w:val="004A0128"/>
    <w:pPr>
      <w:numPr>
        <w:numId w:val="4"/>
      </w:numPr>
    </w:pPr>
  </w:style>
  <w:style w:type="paragraph" w:customStyle="1" w:styleId="Heading2Numbered-P4SP">
    <w:name w:val="Heading 2 Numbered - P4SP"/>
    <w:basedOn w:val="Heading2"/>
    <w:uiPriority w:val="9"/>
    <w:qFormat/>
    <w:rsid w:val="004A0128"/>
  </w:style>
  <w:style w:type="paragraph" w:customStyle="1" w:styleId="Heading3Numbered-P4SP">
    <w:name w:val="Heading 3 Numbered - P4SP"/>
    <w:basedOn w:val="Heading3"/>
    <w:uiPriority w:val="9"/>
    <w:qFormat/>
    <w:rsid w:val="004A0128"/>
  </w:style>
  <w:style w:type="paragraph" w:customStyle="1" w:styleId="Heading4Numbered-P4SP">
    <w:name w:val="Heading 4 Numbered - P4SP"/>
    <w:basedOn w:val="Heading4"/>
    <w:uiPriority w:val="9"/>
    <w:qFormat/>
    <w:rsid w:val="004A0128"/>
    <w:pPr>
      <w:numPr>
        <w:ilvl w:val="3"/>
        <w:numId w:val="4"/>
      </w:numPr>
    </w:pPr>
  </w:style>
  <w:style w:type="paragraph" w:styleId="Caption">
    <w:name w:val="caption"/>
    <w:basedOn w:val="Normal"/>
    <w:next w:val="Normal"/>
    <w:uiPriority w:val="35"/>
    <w:unhideWhenUsed/>
    <w:rsid w:val="004B6C57"/>
    <w:pPr>
      <w:spacing w:after="200" w:line="240" w:lineRule="auto"/>
    </w:pPr>
    <w:rPr>
      <w:i/>
      <w:iCs/>
      <w:color w:val="003963" w:themeColor="text2"/>
      <w:sz w:val="18"/>
      <w:szCs w:val="18"/>
    </w:rPr>
  </w:style>
  <w:style w:type="paragraph" w:customStyle="1" w:styleId="Title-P4SP">
    <w:name w:val="Title - P4SP"/>
    <w:basedOn w:val="Title"/>
    <w:qFormat/>
    <w:rsid w:val="00BF5C41"/>
    <w:pPr>
      <w:ind w:left="3119"/>
    </w:pPr>
    <w:rPr>
      <w:rFonts w:eastAsia="Times New Roman" w:cs="Times New Roman"/>
      <w:bCs/>
      <w:szCs w:val="20"/>
    </w:rPr>
  </w:style>
  <w:style w:type="paragraph" w:customStyle="1" w:styleId="Subtitle-P4SP">
    <w:name w:val="Subtitle - P4SP"/>
    <w:basedOn w:val="Subtitle"/>
    <w:qFormat/>
    <w:rsid w:val="00BF5C41"/>
    <w:pPr>
      <w:ind w:left="3119"/>
    </w:pPr>
    <w:rPr>
      <w:rFonts w:eastAsia="Times New Roman" w:cs="Times New Roman"/>
      <w:szCs w:val="20"/>
    </w:rPr>
  </w:style>
  <w:style w:type="paragraph" w:customStyle="1" w:styleId="Author-P4SP">
    <w:name w:val="Author - P4SP"/>
    <w:basedOn w:val="Author"/>
    <w:qFormat/>
    <w:rsid w:val="00BF5C41"/>
    <w:pPr>
      <w:ind w:left="3119"/>
    </w:pPr>
  </w:style>
  <w:style w:type="paragraph" w:customStyle="1" w:styleId="ContributorDate-P4SP">
    <w:name w:val="Contributor &amp; Date - P4SP"/>
    <w:basedOn w:val="Normal"/>
    <w:qFormat/>
    <w:rsid w:val="00BF5C41"/>
    <w:pPr>
      <w:spacing w:after="0"/>
      <w:ind w:left="3119"/>
    </w:pPr>
    <w:rPr>
      <w:rFonts w:eastAsia="Times New Roman" w:cs="Times New Roman"/>
      <w:sz w:val="24"/>
      <w:szCs w:val="20"/>
    </w:rPr>
  </w:style>
  <w:style w:type="character" w:customStyle="1" w:styleId="Citation-P4SP">
    <w:name w:val="Citation - P4SP"/>
    <w:basedOn w:val="DefaultParagraphFont"/>
    <w:qFormat/>
    <w:rsid w:val="00BF5C41"/>
    <w:rPr>
      <w:sz w:val="20"/>
    </w:rPr>
  </w:style>
  <w:style w:type="paragraph" w:customStyle="1" w:styleId="Heading1-P4SP">
    <w:name w:val="Heading 1 - P4SP"/>
    <w:basedOn w:val="Heading1"/>
    <w:next w:val="Heading1"/>
    <w:qFormat/>
    <w:rsid w:val="009C4D64"/>
    <w:pPr>
      <w:ind w:left="0" w:firstLine="0"/>
    </w:pPr>
    <w:rPr>
      <w:rFonts w:ascii="Calibri" w:eastAsia="Times New Roman" w:hAnsi="Calibri" w:cs="Times New Roman"/>
      <w:color w:val="003972"/>
      <w:sz w:val="52"/>
      <w:szCs w:val="20"/>
    </w:rPr>
  </w:style>
  <w:style w:type="paragraph" w:customStyle="1" w:styleId="Heading2-P4SP">
    <w:name w:val="Heading 2 - P4SP"/>
    <w:basedOn w:val="Heading2"/>
    <w:next w:val="Heading2"/>
    <w:qFormat/>
    <w:rsid w:val="00352C6F"/>
    <w:pPr>
      <w:numPr>
        <w:ilvl w:val="0"/>
        <w:numId w:val="0"/>
      </w:numPr>
    </w:pPr>
    <w:rPr>
      <w:rFonts w:ascii="Calibri" w:eastAsia="Times New Roman" w:hAnsi="Calibri" w:cs="Times New Roman"/>
      <w:color w:val="003972"/>
      <w:sz w:val="44"/>
      <w:szCs w:val="20"/>
    </w:rPr>
  </w:style>
  <w:style w:type="paragraph" w:customStyle="1" w:styleId="Heading3-P4SP">
    <w:name w:val="Heading 3 - P4SP"/>
    <w:basedOn w:val="Heading3"/>
    <w:qFormat/>
    <w:rsid w:val="003A68B5"/>
    <w:pPr>
      <w:numPr>
        <w:ilvl w:val="0"/>
        <w:numId w:val="0"/>
      </w:numPr>
    </w:pPr>
    <w:rPr>
      <w:rFonts w:ascii="Calibri" w:eastAsia="Times New Roman" w:hAnsi="Calibri" w:cs="Times New Roman"/>
      <w:color w:val="003972"/>
      <w:sz w:val="32"/>
      <w:szCs w:val="20"/>
    </w:rPr>
  </w:style>
  <w:style w:type="paragraph" w:customStyle="1" w:styleId="Heading4-P4SP">
    <w:name w:val="Heading 4 - P4SP"/>
    <w:basedOn w:val="Heading4"/>
    <w:qFormat/>
    <w:rsid w:val="00081665"/>
    <w:pPr>
      <w:spacing w:before="120" w:after="120"/>
      <w:ind w:left="0" w:firstLine="0"/>
    </w:pPr>
    <w:rPr>
      <w:rFonts w:eastAsia="Times New Roman" w:cs="Times New Roman"/>
      <w:szCs w:val="20"/>
    </w:rPr>
  </w:style>
  <w:style w:type="paragraph" w:customStyle="1" w:styleId="TableColumnHeading-P4SP">
    <w:name w:val="Table Column Heading - P4SP"/>
    <w:basedOn w:val="Normal"/>
    <w:rsid w:val="00ED68FA"/>
    <w:pPr>
      <w:spacing w:before="120" w:after="120"/>
    </w:pPr>
    <w:rPr>
      <w:rFonts w:eastAsia="Times New Roman" w:cs="Times New Roman"/>
      <w:b/>
      <w:bCs/>
      <w:color w:val="FFFFFF" w:themeColor="background1"/>
      <w:szCs w:val="20"/>
    </w:rPr>
  </w:style>
  <w:style w:type="paragraph" w:customStyle="1" w:styleId="Reference-P4SP">
    <w:name w:val="Reference - P4SP"/>
    <w:basedOn w:val="Normal"/>
    <w:qFormat/>
    <w:rsid w:val="00ED68FA"/>
    <w:pPr>
      <w:spacing w:line="360" w:lineRule="auto"/>
      <w:ind w:left="720" w:hanging="720"/>
    </w:pPr>
    <w:rPr>
      <w:rFonts w:eastAsia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58E2"/>
    <w:rPr>
      <w:color w:val="003963" w:themeColor="followedHyperlink"/>
      <w:u w:val="single"/>
    </w:rPr>
  </w:style>
  <w:style w:type="table" w:customStyle="1" w:styleId="Table-P4SP1">
    <w:name w:val="Table - P4SP1"/>
    <w:basedOn w:val="TableNormal"/>
    <w:next w:val="GridTable4"/>
    <w:uiPriority w:val="49"/>
    <w:rsid w:val="000D009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cPr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2"/>
      </w:rPr>
      <w:tblPr/>
      <w:trPr>
        <w:tblHeader/>
      </w:trPr>
      <w:tcPr>
        <w:shd w:val="clear" w:color="auto" w:fill="2A255D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pPr>
        <w:jc w:val="center"/>
      </w:pPr>
      <w:rPr>
        <w:b/>
        <w:bCs/>
      </w:rPr>
    </w:tblStylePr>
    <w:tblStylePr w:type="band1Vert">
      <w:pPr>
        <w:jc w:val="center"/>
      </w:pPr>
    </w:tblStylePr>
    <w:tblStylePr w:type="band2Vert">
      <w:pPr>
        <w:jc w:val="center"/>
      </w:pPr>
    </w:tblStylePr>
    <w:tblStylePr w:type="band1Horz">
      <w:pPr>
        <w:jc w:val="left"/>
      </w:pPr>
      <w:tblPr/>
      <w:tcPr>
        <w:shd w:val="clear" w:color="auto" w:fill="FFFFFF" w:themeFill="background1"/>
        <w:vAlign w:val="center"/>
      </w:tcPr>
    </w:tblStylePr>
    <w:tblStylePr w:type="band2Horz">
      <w:pPr>
        <w:jc w:val="left"/>
      </w:pPr>
      <w:tblPr/>
      <w:tcPr>
        <w:shd w:val="clear" w:color="auto" w:fill="F2F2F2" w:themeFill="accent6" w:themeFillShade="F2"/>
        <w:vAlign w:val="center"/>
      </w:tcPr>
    </w:tblStylePr>
  </w:style>
  <w:style w:type="character" w:styleId="PlaceholderText">
    <w:name w:val="Placeholder Text"/>
    <w:basedOn w:val="DefaultParagraphFont"/>
    <w:uiPriority w:val="99"/>
    <w:semiHidden/>
    <w:rsid w:val="00DA1818"/>
    <w:rPr>
      <w:color w:val="808080"/>
    </w:rPr>
  </w:style>
  <w:style w:type="character" w:styleId="Mention">
    <w:name w:val="Mention"/>
    <w:basedOn w:val="DefaultParagraphFont"/>
    <w:uiPriority w:val="99"/>
    <w:unhideWhenUsed/>
    <w:rsid w:val="00BF69B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60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3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430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7873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02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27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473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72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81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52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21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62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42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517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23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64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19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3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97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63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45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23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p4sp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min@p4sp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SPACE">
      <a:dk1>
        <a:srgbClr val="000000"/>
      </a:dk1>
      <a:lt1>
        <a:sysClr val="window" lastClr="FFFFFF"/>
      </a:lt1>
      <a:dk2>
        <a:srgbClr val="003963"/>
      </a:dk2>
      <a:lt2>
        <a:srgbClr val="E6E6E6"/>
      </a:lt2>
      <a:accent1>
        <a:srgbClr val="0072BC"/>
      </a:accent1>
      <a:accent2>
        <a:srgbClr val="000000"/>
      </a:accent2>
      <a:accent3>
        <a:srgbClr val="5E6367"/>
      </a:accent3>
      <a:accent4>
        <a:srgbClr val="003963"/>
      </a:accent4>
      <a:accent5>
        <a:srgbClr val="0072BC"/>
      </a:accent5>
      <a:accent6>
        <a:srgbClr val="FFFFFF"/>
      </a:accent6>
      <a:hlink>
        <a:srgbClr val="003963"/>
      </a:hlink>
      <a:folHlink>
        <a:srgbClr val="003963"/>
      </a:folHlink>
    </a:clrScheme>
    <a:fontScheme name="SPACE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3175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00E846924C7848A08339C301E10663" ma:contentTypeVersion="22" ma:contentTypeDescription="Create a new document." ma:contentTypeScope="" ma:versionID="fc726ed06a67ee73f0e7205a0b0f8dba">
  <xsd:schema xmlns:xsd="http://www.w3.org/2001/XMLSchema" xmlns:xs="http://www.w3.org/2001/XMLSchema" xmlns:p="http://schemas.microsoft.com/office/2006/metadata/properties" xmlns:ns2="743ef6fa-5a71-4c27-9d7d-2842d95c720d" xmlns:ns3="887482a1-84cb-422e-a2d7-d7e7fe177f1c" targetNamespace="http://schemas.microsoft.com/office/2006/metadata/properties" ma:root="true" ma:fieldsID="1ce31e644ed914b29a80ca56aa41293a" ns2:_="" ns3:_="">
    <xsd:import namespace="743ef6fa-5a71-4c27-9d7d-2842d95c720d"/>
    <xsd:import namespace="887482a1-84cb-422e-a2d7-d7e7fe177f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Thumbnail" minOccurs="0"/>
                <xsd:element ref="ns2:thumbnail0" minOccurs="0"/>
                <xsd:element ref="ns2:pic" minOccurs="0"/>
                <xsd:element ref="ns2:Alttex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ef6fa-5a71-4c27-9d7d-2842d95c72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dd362a25-e20b-4186-85d0-bb15d22858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3" nillable="true" ma:displayName="Thumbnail" ma:format="Thumbnail" ma:internalName="Thumbnail">
      <xsd:simpleType>
        <xsd:restriction base="dms:Unknown"/>
      </xsd:simpleType>
    </xsd:element>
    <xsd:element name="thumbnail0" ma:index="24" nillable="true" ma:displayName="thumbnail" ma:format="Thumbnail" ma:internalName="thumbnail0">
      <xsd:simpleType>
        <xsd:restriction base="dms:Unknown"/>
      </xsd:simpleType>
    </xsd:element>
    <xsd:element name="pic" ma:index="25" nillable="true" ma:displayName="pic" ma:format="Thumbnail" ma:internalName="pic">
      <xsd:simpleType>
        <xsd:restriction base="dms:Unknown"/>
      </xsd:simpleType>
    </xsd:element>
    <xsd:element name="Alttext" ma:index="26" nillable="true" ma:displayName="Alt text" ma:format="Dropdown" ma:internalName="Alttext">
      <xsd:simpleType>
        <xsd:restriction base="dms:Note">
          <xsd:maxLength value="255"/>
        </xsd:restriction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482a1-84cb-422e-a2d7-d7e7fe177f1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984a773-a327-423f-b624-6ee1cd370125}" ma:internalName="TaxCatchAll" ma:showField="CatchAllData" ma:web="887482a1-84cb-422e-a2d7-d7e7fe177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7482a1-84cb-422e-a2d7-d7e7fe177f1c" xsi:nil="true"/>
    <SharedWithUsers xmlns="887482a1-84cb-422e-a2d7-d7e7fe177f1c">
      <UserInfo>
        <DisplayName/>
        <AccountId xsi:nil="true"/>
        <AccountType/>
      </UserInfo>
    </SharedWithUsers>
    <lcf76f155ced4ddcb4097134ff3c332f xmlns="743ef6fa-5a71-4c27-9d7d-2842d95c720d">
      <Terms xmlns="http://schemas.microsoft.com/office/infopath/2007/PartnerControls"/>
    </lcf76f155ced4ddcb4097134ff3c332f>
    <Thumbnail xmlns="743ef6fa-5a71-4c27-9d7d-2842d95c720d" xsi:nil="true"/>
    <pic xmlns="743ef6fa-5a71-4c27-9d7d-2842d95c720d" xsi:nil="true"/>
    <Alttext xmlns="743ef6fa-5a71-4c27-9d7d-2842d95c720d" xsi:nil="true"/>
    <thumbnail0 xmlns="743ef6fa-5a71-4c27-9d7d-2842d95c720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647B40-EFA5-5347-89E2-850F7D07A3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04E11E-C47F-4782-938E-AA5E707B4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3ef6fa-5a71-4c27-9d7d-2842d95c720d"/>
    <ds:schemaRef ds:uri="887482a1-84cb-422e-a2d7-d7e7fe177f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6B1F72-769C-4E82-840C-D8BEF606D858}">
  <ds:schemaRefs>
    <ds:schemaRef ds:uri="http://schemas.microsoft.com/office/2006/metadata/properties"/>
    <ds:schemaRef ds:uri="http://schemas.microsoft.com/office/infopath/2007/PartnerControls"/>
    <ds:schemaRef ds:uri="887482a1-84cb-422e-a2d7-d7e7fe177f1c"/>
    <ds:schemaRef ds:uri="743ef6fa-5a71-4c27-9d7d-2842d95c720d"/>
  </ds:schemaRefs>
</ds:datastoreItem>
</file>

<file path=customXml/itemProps4.xml><?xml version="1.0" encoding="utf-8"?>
<ds:datastoreItem xmlns:ds="http://schemas.openxmlformats.org/officeDocument/2006/customXml" ds:itemID="{A061893E-4162-4529-83B9-0DBA96D919A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9aec0a-5599-4bca-bd30-28d13e246638}" enabled="1" method="Privileged" siteId="{b601a353-b89a-4cb9-89c6-ec57204f5b9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6</Pages>
  <Words>768</Words>
  <Characters>3813</Characters>
  <Application>Microsoft Office Word</Application>
  <DocSecurity>0</DocSecurity>
  <Lines>201</Lines>
  <Paragraphs>100</Paragraphs>
  <ScaleCrop>false</ScaleCrop>
  <Company>Microsoft</Company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evra Jarmaine</dc:creator>
  <cp:keywords/>
  <dc:description/>
  <cp:lastModifiedBy>Kate Bevitt</cp:lastModifiedBy>
  <cp:revision>109</cp:revision>
  <cp:lastPrinted>2021-02-28T01:29:00Z</cp:lastPrinted>
  <dcterms:created xsi:type="dcterms:W3CDTF">2024-09-26T00:41:00Z</dcterms:created>
  <dcterms:modified xsi:type="dcterms:W3CDTF">2026-01-21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00E846924C7848A08339C301E10663</vt:lpwstr>
  </property>
  <property fmtid="{D5CDD505-2E9C-101B-9397-08002B2CF9AE}" pid="3" name="MSIP_Label_e4c996da-17fa-4fc5-8989-2758fb4cf86b_Enabled">
    <vt:lpwstr>true</vt:lpwstr>
  </property>
  <property fmtid="{D5CDD505-2E9C-101B-9397-08002B2CF9AE}" pid="4" name="MSIP_Label_e4c996da-17fa-4fc5-8989-2758fb4cf86b_SetDate">
    <vt:lpwstr>2021-05-06T16:45:51Z</vt:lpwstr>
  </property>
  <property fmtid="{D5CDD505-2E9C-101B-9397-08002B2CF9AE}" pid="5" name="MSIP_Label_e4c996da-17fa-4fc5-8989-2758fb4cf86b_Method">
    <vt:lpwstr>Privileged</vt:lpwstr>
  </property>
  <property fmtid="{D5CDD505-2E9C-101B-9397-08002B2CF9AE}" pid="6" name="MSIP_Label_e4c996da-17fa-4fc5-8989-2758fb4cf86b_Name">
    <vt:lpwstr>OFFICIAL</vt:lpwstr>
  </property>
  <property fmtid="{D5CDD505-2E9C-101B-9397-08002B2CF9AE}" pid="7" name="MSIP_Label_e4c996da-17fa-4fc5-8989-2758fb4cf86b_SiteId">
    <vt:lpwstr>cdf709af-1a18-4c74-bd93-6d14a64d73b3</vt:lpwstr>
  </property>
  <property fmtid="{D5CDD505-2E9C-101B-9397-08002B2CF9AE}" pid="8" name="MSIP_Label_e4c996da-17fa-4fc5-8989-2758fb4cf86b_ActionId">
    <vt:lpwstr>fe72dc2b-493e-4077-b8d3-96ef0d7d6497</vt:lpwstr>
  </property>
  <property fmtid="{D5CDD505-2E9C-101B-9397-08002B2CF9AE}" pid="9" name="MSIP_Label_e4c996da-17fa-4fc5-8989-2758fb4cf86b_ContentBits">
    <vt:lpwstr>1</vt:lpwstr>
  </property>
  <property fmtid="{D5CDD505-2E9C-101B-9397-08002B2CF9AE}" pid="10" name="MediaServiceImageTags">
    <vt:lpwstr/>
  </property>
  <property fmtid="{D5CDD505-2E9C-101B-9397-08002B2CF9AE}" pid="11" name="xd_Prog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xd_Signature">
    <vt:bool>false</vt:bool>
  </property>
</Properties>
</file>